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F3E69C" w14:textId="710304AF" w:rsidR="00677360" w:rsidRPr="0053367F" w:rsidRDefault="00677360" w:rsidP="00AC499C">
      <w:pPr>
        <w:spacing w:after="0" w:line="240" w:lineRule="auto"/>
        <w:jc w:val="right"/>
        <w:rPr>
          <w:rFonts w:ascii="Arial" w:hAnsi="Arial" w:cs="Arial"/>
          <w:sz w:val="24"/>
          <w:szCs w:val="24"/>
        </w:rPr>
      </w:pPr>
      <w:bookmarkStart w:id="0" w:name="_Hlk77230637"/>
      <w:bookmarkStart w:id="1" w:name="_Hlk77235791"/>
      <w:r w:rsidRPr="0053367F">
        <w:rPr>
          <w:rFonts w:ascii="Arial" w:hAnsi="Arial" w:cs="Arial"/>
          <w:sz w:val="24"/>
          <w:szCs w:val="24"/>
        </w:rPr>
        <w:t>Załącznik nr 1 do umowy o studencką praktykę zawodową</w:t>
      </w:r>
      <w:r w:rsidRPr="0053367F">
        <w:rPr>
          <w:rFonts w:ascii="Arial" w:hAnsi="Arial" w:cs="Arial"/>
          <w:sz w:val="24"/>
          <w:szCs w:val="24"/>
        </w:rPr>
        <w:br/>
        <w:t xml:space="preserve">z dnia </w:t>
      </w:r>
      <w:sdt>
        <w:sdtPr>
          <w:rPr>
            <w:rFonts w:ascii="Arial" w:hAnsi="Arial" w:cs="Arial"/>
            <w:sz w:val="24"/>
            <w:szCs w:val="24"/>
          </w:rPr>
          <w:id w:val="938866942"/>
          <w:placeholder>
            <w:docPart w:val="DefaultPlaceholder_-1854013437"/>
          </w:placeholder>
          <w:date w:fullDate="2021-08-11T00:00:00Z">
            <w:dateFormat w:val="d MMMM yyyy"/>
            <w:lid w:val="pl-PL"/>
            <w:storeMappedDataAs w:val="dateTime"/>
            <w:calendar w:val="gregorian"/>
          </w:date>
        </w:sdtPr>
        <w:sdtEndPr/>
        <w:sdtContent>
          <w:r w:rsidR="00CC6C26">
            <w:rPr>
              <w:rFonts w:ascii="Arial" w:hAnsi="Arial" w:cs="Arial"/>
              <w:sz w:val="24"/>
              <w:szCs w:val="24"/>
            </w:rPr>
            <w:t>11 sierpnia 2021</w:t>
          </w:r>
        </w:sdtContent>
      </w:sdt>
      <w:r w:rsidRPr="0053367F">
        <w:rPr>
          <w:rFonts w:ascii="Arial" w:hAnsi="Arial" w:cs="Arial"/>
          <w:sz w:val="24"/>
          <w:szCs w:val="24"/>
        </w:rPr>
        <w:t xml:space="preserve"> r.</w:t>
      </w:r>
    </w:p>
    <w:bookmarkEnd w:id="0"/>
    <w:p w14:paraId="0CE2B781" w14:textId="77777777" w:rsidR="00677360" w:rsidRPr="0053367F" w:rsidRDefault="00677360" w:rsidP="00AC499C">
      <w:pPr>
        <w:numPr>
          <w:ilvl w:val="0"/>
          <w:numId w:val="22"/>
        </w:numPr>
        <w:spacing w:before="480" w:after="0" w:line="360" w:lineRule="auto"/>
        <w:ind w:left="284" w:hanging="284"/>
        <w:jc w:val="both"/>
        <w:rPr>
          <w:rFonts w:ascii="Arial" w:eastAsia="Times New Roman" w:hAnsi="Arial" w:cs="Arial"/>
          <w:b/>
          <w:sz w:val="24"/>
          <w:szCs w:val="24"/>
          <w:lang w:eastAsia="pl-PL"/>
        </w:rPr>
      </w:pPr>
      <w:r w:rsidRPr="0053367F">
        <w:rPr>
          <w:rFonts w:ascii="Arial" w:eastAsia="Times New Roman" w:hAnsi="Arial" w:cs="Arial"/>
          <w:b/>
          <w:sz w:val="24"/>
          <w:szCs w:val="24"/>
          <w:lang w:eastAsia="pl-PL"/>
        </w:rPr>
        <w:t>Dane studenta:</w:t>
      </w:r>
    </w:p>
    <w:p w14:paraId="70A6989E" w14:textId="6B2B4921" w:rsidR="00677360" w:rsidRPr="0053367F" w:rsidRDefault="00677360" w:rsidP="00AC499C">
      <w:pPr>
        <w:tabs>
          <w:tab w:val="left" w:leader="dot" w:pos="9072"/>
        </w:tabs>
        <w:spacing w:before="60" w:after="0" w:line="36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53367F">
        <w:rPr>
          <w:rFonts w:ascii="Arial" w:eastAsia="Times New Roman" w:hAnsi="Arial" w:cs="Arial"/>
          <w:sz w:val="24"/>
          <w:szCs w:val="24"/>
          <w:lang w:eastAsia="pl-PL"/>
        </w:rPr>
        <w:t xml:space="preserve">Imię i nazwisko: </w:t>
      </w: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1369102866"/>
          <w:placeholder>
            <w:docPart w:val="DefaultPlaceholder_-1854013440"/>
          </w:placeholder>
        </w:sdtPr>
        <w:sdtEndPr/>
        <w:sdtContent>
          <w:r w:rsidR="008C1E1E">
            <w:t>…………………………………………………..</w:t>
          </w:r>
        </w:sdtContent>
      </w:sdt>
    </w:p>
    <w:p w14:paraId="4239CD8D" w14:textId="6C504A66" w:rsidR="00677360" w:rsidRPr="0053367F" w:rsidRDefault="00677360" w:rsidP="00AC499C">
      <w:pPr>
        <w:tabs>
          <w:tab w:val="left" w:leader="dot" w:pos="9072"/>
        </w:tabs>
        <w:spacing w:after="0" w:line="360" w:lineRule="auto"/>
        <w:rPr>
          <w:rFonts w:ascii="Arial" w:hAnsi="Arial" w:cs="Arial"/>
          <w:sz w:val="24"/>
          <w:szCs w:val="24"/>
        </w:rPr>
      </w:pPr>
      <w:r w:rsidRPr="0053367F">
        <w:rPr>
          <w:rFonts w:ascii="Arial" w:eastAsia="Times New Roman" w:hAnsi="Arial" w:cs="Arial"/>
          <w:sz w:val="24"/>
          <w:szCs w:val="24"/>
          <w:lang w:eastAsia="pl-PL"/>
        </w:rPr>
        <w:t xml:space="preserve">Nr albumu: </w:t>
      </w: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-667785613"/>
          <w:placeholder>
            <w:docPart w:val="DefaultPlaceholder_-1854013440"/>
          </w:placeholder>
        </w:sdtPr>
        <w:sdtEndPr/>
        <w:sdtContent>
          <w:r w:rsidR="008C1E1E">
            <w:t>………………………</w:t>
          </w:r>
        </w:sdtContent>
      </w:sdt>
    </w:p>
    <w:p w14:paraId="3E8F6048" w14:textId="77777777" w:rsidR="00677360" w:rsidRPr="00AC499C" w:rsidRDefault="00677360" w:rsidP="00AC499C">
      <w:pPr>
        <w:pStyle w:val="Akapitzlist"/>
        <w:numPr>
          <w:ilvl w:val="0"/>
          <w:numId w:val="22"/>
        </w:numPr>
        <w:spacing w:before="240" w:after="120" w:line="360" w:lineRule="auto"/>
        <w:ind w:left="284" w:hanging="284"/>
        <w:contextualSpacing w:val="0"/>
        <w:jc w:val="both"/>
        <w:rPr>
          <w:rFonts w:ascii="Arial" w:eastAsia="Times New Roman" w:hAnsi="Arial" w:cs="Arial"/>
          <w:b/>
          <w:sz w:val="24"/>
          <w:szCs w:val="24"/>
          <w:lang w:eastAsia="pl-PL"/>
        </w:rPr>
      </w:pPr>
      <w:r w:rsidRPr="00AC499C">
        <w:rPr>
          <w:rFonts w:ascii="Arial" w:eastAsia="Times New Roman" w:hAnsi="Arial" w:cs="Arial"/>
          <w:b/>
          <w:bCs/>
          <w:sz w:val="24"/>
          <w:szCs w:val="24"/>
          <w:lang w:eastAsia="pl-PL"/>
        </w:rPr>
        <w:t>Czynności/zadania do zrealizowania podczas studenckiej praktyki</w:t>
      </w:r>
      <w:r w:rsidRPr="00AC499C"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 zawodowej</w:t>
      </w:r>
      <w:r w:rsidRPr="00AC499C">
        <w:rPr>
          <w:rStyle w:val="Odwoanieprzypisudolnego"/>
          <w:rFonts w:ascii="Arial" w:eastAsia="Times New Roman" w:hAnsi="Arial" w:cs="Arial"/>
          <w:b/>
          <w:sz w:val="24"/>
          <w:szCs w:val="24"/>
          <w:lang w:eastAsia="pl-PL"/>
        </w:rPr>
        <w:footnoteReference w:id="2"/>
      </w:r>
      <w:r w:rsidRPr="00AC499C"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: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50"/>
        <w:gridCol w:w="5541"/>
        <w:gridCol w:w="2971"/>
      </w:tblGrid>
      <w:tr w:rsidR="00677360" w:rsidRPr="00AC499C" w14:paraId="1F466659" w14:textId="77777777" w:rsidTr="00E841CF">
        <w:tc>
          <w:tcPr>
            <w:tcW w:w="550" w:type="dxa"/>
            <w:shd w:val="clear" w:color="auto" w:fill="D9D9D9" w:themeFill="background1" w:themeFillShade="D9"/>
          </w:tcPr>
          <w:p w14:paraId="1D6D7DA1" w14:textId="77777777" w:rsidR="00677360" w:rsidRPr="00AC499C" w:rsidRDefault="00677360" w:rsidP="00AC499C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AC499C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Lp.</w:t>
            </w:r>
          </w:p>
        </w:tc>
        <w:tc>
          <w:tcPr>
            <w:tcW w:w="5541" w:type="dxa"/>
            <w:shd w:val="clear" w:color="auto" w:fill="D9D9D9" w:themeFill="background1" w:themeFillShade="D9"/>
          </w:tcPr>
          <w:p w14:paraId="0C794A4E" w14:textId="77777777" w:rsidR="00677360" w:rsidRPr="00AC499C" w:rsidRDefault="00677360" w:rsidP="00AC499C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AC499C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Czynności/zadania</w:t>
            </w:r>
          </w:p>
        </w:tc>
        <w:tc>
          <w:tcPr>
            <w:tcW w:w="2971" w:type="dxa"/>
            <w:shd w:val="clear" w:color="auto" w:fill="D9D9D9" w:themeFill="background1" w:themeFillShade="D9"/>
          </w:tcPr>
          <w:p w14:paraId="24244A62" w14:textId="77777777" w:rsidR="00677360" w:rsidRPr="00AC499C" w:rsidRDefault="00677360" w:rsidP="00AC499C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AC499C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Uwagi</w:t>
            </w:r>
          </w:p>
        </w:tc>
      </w:tr>
      <w:sdt>
        <w:sdtPr>
          <w:rPr>
            <w:rFonts w:ascii="Arial" w:eastAsia="Times New Roman" w:hAnsi="Arial" w:cs="Arial"/>
            <w:bCs/>
            <w:sz w:val="24"/>
            <w:szCs w:val="24"/>
            <w:lang w:eastAsia="pl-PL"/>
          </w:rPr>
          <w:id w:val="2131512903"/>
          <w15:repeatingSection/>
        </w:sdtPr>
        <w:sdtEndPr/>
        <w:sdtConten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702054910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677360" w:rsidRPr="00AC499C" w14:paraId="79F627CD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946967683"/>
                    <w:placeholder>
                      <w:docPart w:val="DefaultPlaceholder_-1854013438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6AD12884" w14:textId="6AD5377D" w:rsidR="00677360" w:rsidRPr="0053367F" w:rsidRDefault="00705AB6" w:rsidP="007E37CA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1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1687825519"/>
                    <w:placeholder>
                      <w:docPart w:val="DefaultPlaceholder_-1854013440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5B2A35DA" w14:textId="6AA17C98" w:rsidR="00705AB6" w:rsidRDefault="00AA7B45" w:rsidP="007E37CA">
                        <w:pPr>
                          <w:spacing w:before="60" w:after="60" w:line="240" w:lineRule="auto"/>
                        </w:pPr>
                        <w:r>
                          <w:t>Poznanie specyfiki przedsiębiorstwa</w:t>
                        </w:r>
                        <w:r w:rsidR="00B25E1B">
                          <w:t>,</w:t>
                        </w:r>
                        <w:r w:rsidR="00AC0F6F">
                          <w:t xml:space="preserve"> a także otoczenia</w:t>
                        </w:r>
                        <w:r w:rsidR="00803378">
                          <w:t>,</w:t>
                        </w:r>
                        <w:r w:rsidR="00B25E1B">
                          <w:t xml:space="preserve"> </w:t>
                        </w:r>
                        <w:r w:rsidR="00AC0F6F">
                          <w:t>w którym funkcjonuje, w tym</w:t>
                        </w:r>
                        <w:r w:rsidR="008A0470">
                          <w:t xml:space="preserve"> uwarunkowań </w:t>
                        </w:r>
                        <w:r w:rsidR="00AF02E6">
                          <w:t xml:space="preserve">ekonomicznych, </w:t>
                        </w:r>
                        <w:r w:rsidR="008A0470">
                          <w:t xml:space="preserve">prawnych, społecznych i </w:t>
                        </w:r>
                        <w:proofErr w:type="spellStart"/>
                        <w:r w:rsidR="008A0470">
                          <w:t>technolologicznyc</w:t>
                        </w:r>
                        <w:r w:rsidR="00D529CB">
                          <w:t>h</w:t>
                        </w:r>
                        <w:proofErr w:type="spellEnd"/>
                        <w:r w:rsidR="008A0470">
                          <w:t>.</w:t>
                        </w:r>
                        <w:r w:rsidR="00AC0F6F">
                          <w:t xml:space="preserve"> </w:t>
                        </w:r>
                      </w:p>
                      <w:p w14:paraId="750C3507" w14:textId="3FAFED2A" w:rsidR="00677360" w:rsidRPr="0053367F" w:rsidRDefault="00677360" w:rsidP="007E37CA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603545912"/>
                    <w:placeholder>
                      <w:docPart w:val="DefaultPlaceholder_-1854013440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705B4F17" w14:textId="1A2FB76F" w:rsidR="00677360" w:rsidRPr="0053367F" w:rsidRDefault="008C1E1E" w:rsidP="007E37CA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-790980828"/>
              <w:placeholder>
                <w:docPart w:val="530C7B7E89574F86B111F3411D2D39B9"/>
              </w:placeholder>
              <w15:repeatingSectionItem/>
            </w:sdtPr>
            <w:sdtEndPr/>
            <w:sdtContent>
              <w:tr w:rsidR="009D0BEA" w:rsidRPr="00AC499C" w14:paraId="0FEA1821" w14:textId="77777777" w:rsidTr="00E841CF">
                <w:trPr>
                  <w:trHeight w:val="567"/>
                </w:trPr>
                <w:tc>
                  <w:tcPr>
                    <w:tcW w:w="550" w:type="dxa"/>
                  </w:tcPr>
                  <w:p w14:paraId="1189BC69" w14:textId="627D5EAD" w:rsidR="009D0BEA" w:rsidRPr="0053367F" w:rsidRDefault="00820469" w:rsidP="007104B6">
                    <w:pPr>
                      <w:rPr>
                        <w:rFonts w:ascii="Arial" w:eastAsia="Times New Roman" w:hAnsi="Arial" w:cs="Arial"/>
                        <w:bCs/>
                        <w:sz w:val="24"/>
                        <w:szCs w:val="24"/>
                        <w:lang w:eastAsia="pl-PL"/>
                      </w:rPr>
                    </w:pPr>
                    <w:r>
                      <w:t xml:space="preserve"> </w:t>
                    </w:r>
                    <w:sdt>
                      <w:sdtPr>
                        <w:rPr>
                          <w:rFonts w:ascii="Arial" w:eastAsia="Times New Roman" w:hAnsi="Arial" w:cs="Arial"/>
                          <w:bCs/>
                          <w:sz w:val="24"/>
                          <w:szCs w:val="24"/>
                          <w:lang w:eastAsia="pl-PL"/>
                        </w:rPr>
                        <w:id w:val="-1291046520"/>
                        <w:placeholder>
                          <w:docPart w:val="A2FD033096824A58BA386F486A998D90"/>
                        </w:placeholder>
                        <w:dropDownList>
                          <w:listItem w:value="Wybierz element."/>
                          <w:listItem w:displayText="1" w:value="1"/>
                          <w:listItem w:displayText="2" w:value="2"/>
                          <w:listItem w:displayText="3" w:value="3"/>
                          <w:listItem w:displayText="4" w:value="4"/>
                          <w:listItem w:displayText="5" w:value="5"/>
                          <w:listItem w:displayText="6" w:value="6"/>
                          <w:listItem w:displayText="7" w:value="7"/>
                          <w:listItem w:displayText="8" w:value="8"/>
                          <w:listItem w:displayText="9" w:value="9"/>
                          <w:listItem w:displayText="10" w:value="10"/>
                          <w:listItem w:displayText="11" w:value="11"/>
                          <w:listItem w:displayText="12" w:value="12"/>
                          <w:listItem w:displayText="13" w:value="13"/>
                          <w:listItem w:displayText="14" w:value="14"/>
                          <w:listItem w:displayText="15" w:value="15"/>
                        </w:dropDownList>
                      </w:sdtPr>
                      <w:sdtEndPr/>
                      <w:sdtContent>
                        <w:r w:rsidR="009D0BEA"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2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1823924808"/>
                    <w:placeholder>
                      <w:docPart w:val="392BAFE0667F47168F41EC7DC35E5E00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6C0DC38F" w14:textId="00C9C7BB" w:rsidR="009D0BEA" w:rsidRPr="0053367F" w:rsidRDefault="009D0BEA" w:rsidP="007104B6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Rozpoznanie </w:t>
                        </w:r>
                        <w:r w:rsidR="00F62E82">
                          <w:t>wykorzystywanego</w:t>
                        </w:r>
                        <w:r>
                          <w:t xml:space="preserve"> modelu biznes</w:t>
                        </w:r>
                        <w:r w:rsidR="004C411F">
                          <w:t>u</w:t>
                        </w:r>
                        <w:r w:rsidR="0003711C">
                          <w:t xml:space="preserve">. </w:t>
                        </w:r>
                        <w:r w:rsidR="00F62E82">
                          <w:t>Zrozumienie</w:t>
                        </w:r>
                        <w:r w:rsidR="004D6515">
                          <w:t xml:space="preserve"> sposobu kreowania </w:t>
                        </w:r>
                        <w:r w:rsidR="00820469">
                          <w:t>wartości przez firmę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1401406347"/>
                    <w:placeholder>
                      <w:docPart w:val="392BAFE0667F47168F41EC7DC35E5E00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671446B9" w14:textId="021B8A59" w:rsidR="009D0BEA" w:rsidRPr="0053367F" w:rsidRDefault="008C1E1E" w:rsidP="007104B6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-1136327083"/>
              <w:placeholder>
                <w:docPart w:val="7ACE9EC1FB3F483CB4F28C6BDF115AE4"/>
              </w:placeholder>
              <w15:repeatingSectionItem/>
            </w:sdtPr>
            <w:sdtEndPr/>
            <w:sdtContent>
              <w:tr w:rsidR="00CA0545" w:rsidRPr="00AC499C" w14:paraId="07D58D68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943270636"/>
                    <w:placeholder>
                      <w:docPart w:val="E23A00A5EB1944C6AC3ABF95D65A7C04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66B0030E" w14:textId="133E1023" w:rsidR="00CA0545" w:rsidRPr="0053367F" w:rsidRDefault="00CA0545" w:rsidP="007104B6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3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553781247"/>
                    <w:placeholder>
                      <w:docPart w:val="4AD4BF482F014F5786DFFD53666423C4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09721CCF" w14:textId="5035C795" w:rsidR="00CA0545" w:rsidRPr="0053367F" w:rsidRDefault="00CA0545" w:rsidP="007104B6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Zapoznanie się z systemami informacyjno-komunikacyjnymi stosowanymi w </w:t>
                        </w:r>
                        <w:r w:rsidR="007A35CB">
                          <w:t>przedsiębior</w:t>
                        </w:r>
                        <w:r w:rsidR="00FC4B6C">
                          <w:t>s</w:t>
                        </w:r>
                        <w:r w:rsidR="007A35CB">
                          <w:t>twie</w:t>
                        </w:r>
                        <w:r>
                          <w:t>, a także zasadami be</w:t>
                        </w:r>
                        <w:r w:rsidR="00803378">
                          <w:t>z</w:t>
                        </w:r>
                        <w:r>
                          <w:t xml:space="preserve">pieczeństwa przetwarzania informacji. 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1556233108"/>
                    <w:placeholder>
                      <w:docPart w:val="4AD4BF482F014F5786DFFD53666423C4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79C7FA2D" w14:textId="7E92BE51" w:rsidR="00CA0545" w:rsidRPr="0053367F" w:rsidRDefault="008C1E1E" w:rsidP="007104B6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155043001"/>
              <w:placeholder>
                <w:docPart w:val="E8BEEC1E90FD435EB5DD389036285AEF"/>
              </w:placeholder>
              <w15:repeatingSectionItem/>
            </w:sdtPr>
            <w:sdtEndPr/>
            <w:sdtContent>
              <w:tr w:rsidR="009D0BEA" w:rsidRPr="00AC499C" w14:paraId="4718C7A6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1457827004"/>
                    <w:placeholder>
                      <w:docPart w:val="2B65B4EF42D54A7BACAE2D7BCC402EB3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5B348F00" w14:textId="79F84D7C" w:rsidR="009D0BEA" w:rsidRPr="0053367F" w:rsidRDefault="00CA0545" w:rsidP="007104B6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4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25485533"/>
                    <w:placeholder>
                      <w:docPart w:val="5B13DCD1879F4726954A873773D9EE9F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0A5EE798" w14:textId="7101A6F2" w:rsidR="009D0BEA" w:rsidRPr="0053367F" w:rsidRDefault="00F62E82" w:rsidP="007104B6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Z</w:t>
                        </w:r>
                        <w:r w:rsidR="00615853">
                          <w:t>bieranie</w:t>
                        </w:r>
                        <w:r w:rsidR="00C70CFF">
                          <w:t>,</w:t>
                        </w:r>
                        <w:r w:rsidR="00615853">
                          <w:t xml:space="preserve"> </w:t>
                        </w:r>
                        <w:r>
                          <w:t>an</w:t>
                        </w:r>
                        <w:r w:rsidR="00615853">
                          <w:t>aliza</w:t>
                        </w:r>
                        <w:r>
                          <w:t xml:space="preserve"> </w:t>
                        </w:r>
                        <w:r w:rsidR="00610F44">
                          <w:t>i</w:t>
                        </w:r>
                        <w:r>
                          <w:t xml:space="preserve"> </w:t>
                        </w:r>
                        <w:proofErr w:type="spellStart"/>
                        <w:r>
                          <w:t>intepretacja</w:t>
                        </w:r>
                        <w:proofErr w:type="spellEnd"/>
                        <w:r w:rsidR="00615853">
                          <w:t xml:space="preserve"> danych w wybranym obszarze</w:t>
                        </w:r>
                        <w:r w:rsidR="00456F65">
                          <w:t>.</w:t>
                        </w:r>
                        <w:r w:rsidR="001626BE">
                          <w:t xml:space="preserve"> </w:t>
                        </w:r>
                        <w:r w:rsidR="00451CA0">
                          <w:t xml:space="preserve">  </w:t>
                        </w:r>
                        <w:r w:rsidR="009D0BEA">
                          <w:t xml:space="preserve"> 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714971252"/>
                    <w:placeholder>
                      <w:docPart w:val="5B13DCD1879F4726954A873773D9EE9F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75E7579B" w14:textId="68F7CDE7" w:rsidR="009D0BEA" w:rsidRPr="0053367F" w:rsidRDefault="008C1E1E" w:rsidP="007104B6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bookmarkStart w:id="2" w:name="_Hlk101344120" w:displacedByCustomXml="next"/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-2144424004"/>
              <w:placeholder>
                <w:docPart w:val="E56F13711D9B44FB8A95F54D8E5EDDD4"/>
              </w:placeholder>
              <w15:repeatingSectionItem/>
            </w:sdtPr>
            <w:sdtEndPr/>
            <w:sdtContent>
              <w:tr w:rsidR="00536626" w:rsidRPr="00AC499C" w14:paraId="0B514804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429086955"/>
                    <w:placeholder>
                      <w:docPart w:val="3FDB68A8C7D648A28138502B2D31A8FC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7AE807F7" w14:textId="2BE8911B" w:rsidR="00536626" w:rsidRPr="0053367F" w:rsidRDefault="00CA0545" w:rsidP="007104B6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5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2113425234"/>
                    <w:placeholder>
                      <w:docPart w:val="A864D673404C43419416038623198A0F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328679F4" w14:textId="3886C3C3" w:rsidR="00536626" w:rsidRPr="0053367F" w:rsidRDefault="00CB2486" w:rsidP="007104B6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 w:rsidRPr="00CB2486">
                          <w:t>Opanowanie siatki pojęć charakterystycznej dla danego obszaru wiedzy</w:t>
                        </w:r>
                        <w:r w:rsidR="00EC49C8">
                          <w:t xml:space="preserve"> lub </w:t>
                        </w:r>
                        <w:r w:rsidRPr="00CB2486">
                          <w:t xml:space="preserve">wybranej branży. </w:t>
                        </w:r>
                        <w:r w:rsidR="00342F27">
                          <w:t>Rozwijanie umiejętności k</w:t>
                        </w:r>
                        <w:r w:rsidR="00536626">
                          <w:t>omunikowani</w:t>
                        </w:r>
                        <w:r w:rsidR="00342F27">
                          <w:t>a</w:t>
                        </w:r>
                        <w:r w:rsidR="00536626">
                          <w:t xml:space="preserve"> się i współprac</w:t>
                        </w:r>
                        <w:r w:rsidR="00342F27">
                          <w:t>y w</w:t>
                        </w:r>
                        <w:r w:rsidR="00D55DCF">
                          <w:t xml:space="preserve"> </w:t>
                        </w:r>
                        <w:r w:rsidR="00342F27">
                          <w:t xml:space="preserve"> zespole, w którym </w:t>
                        </w:r>
                        <w:r w:rsidR="00EC49C8">
                          <w:t xml:space="preserve">student </w:t>
                        </w:r>
                        <w:r w:rsidR="00342F27">
                          <w:t xml:space="preserve">realizuje praktykę, a także z </w:t>
                        </w:r>
                        <w:r w:rsidR="00112B61">
                          <w:t xml:space="preserve">pracownikami </w:t>
                        </w:r>
                        <w:r w:rsidR="00342F27">
                          <w:t>inny</w:t>
                        </w:r>
                        <w:r w:rsidR="00112B61">
                          <w:t>ch</w:t>
                        </w:r>
                        <w:r w:rsidR="00342F27">
                          <w:t xml:space="preserve"> dział</w:t>
                        </w:r>
                        <w:r w:rsidR="00112B61">
                          <w:t>ów</w:t>
                        </w:r>
                        <w:r w:rsidR="00342F27">
                          <w:t xml:space="preserve"> przedsiębiorstwa.</w:t>
                        </w:r>
                        <w:r w:rsidR="00536626">
                          <w:t xml:space="preserve"> 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1996908836"/>
                    <w:placeholder>
                      <w:docPart w:val="A864D673404C43419416038623198A0F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6C015CC8" w14:textId="554BDCDA" w:rsidR="00536626" w:rsidRPr="0053367F" w:rsidRDefault="008C1E1E" w:rsidP="007104B6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bookmarkEnd w:id="2" w:displacedByCustomXml="next"/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-410399295"/>
              <w:placeholder>
                <w:docPart w:val="5ACE80BED5104B57BECA706B03BEFC26"/>
              </w:placeholder>
              <w15:repeatingSectionItem/>
            </w:sdtPr>
            <w:sdtEndPr/>
            <w:sdtContent>
              <w:tr w:rsidR="00B6339C" w:rsidRPr="00AC499C" w14:paraId="5DD4B65A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660315423"/>
                    <w:placeholder>
                      <w:docPart w:val="E1E97C157B924C03AF5AE47854FC32B1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15172001" w14:textId="59589F5E" w:rsidR="00B6339C" w:rsidRPr="0053367F" w:rsidRDefault="00B6339C" w:rsidP="00FA4C01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6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1722735004"/>
                    <w:placeholder>
                      <w:docPart w:val="13431CE1FEE94B30BF42597CCE9D19B9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33337545" w14:textId="71505EEC" w:rsidR="00B6339C" w:rsidRPr="00610F44" w:rsidRDefault="004C411F" w:rsidP="00FA4C01">
                        <w:r>
                          <w:t>Pozyskanie</w:t>
                        </w:r>
                        <w:r w:rsidR="00B6339C">
                          <w:t xml:space="preserve"> </w:t>
                        </w:r>
                        <w:r w:rsidR="001D1BE7">
                          <w:t xml:space="preserve">wiedzy w zakresie </w:t>
                        </w:r>
                        <w:r w:rsidR="00B6339C">
                          <w:t xml:space="preserve">zarządzania projektami </w:t>
                        </w:r>
                        <w:r w:rsidR="00610F44">
                          <w:t>oraz</w:t>
                        </w:r>
                        <w:r w:rsidR="00C70CFF">
                          <w:t xml:space="preserve"> </w:t>
                        </w:r>
                        <w:r w:rsidR="00B6339C">
                          <w:t>prowadzenia prac badawczych</w:t>
                        </w:r>
                        <w:r w:rsidR="001626BE">
                          <w:t>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399339160"/>
                    <w:placeholder>
                      <w:docPart w:val="13431CE1FEE94B30BF42597CCE9D19B9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5826A6AA" w14:textId="345B0531" w:rsidR="00B6339C" w:rsidRPr="0053367F" w:rsidRDefault="008C1E1E" w:rsidP="00FA4C01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7ACC0042" w14:textId="77777777" w:rsidR="00677360" w:rsidRPr="00AC499C" w:rsidRDefault="00677360" w:rsidP="00AC499C">
      <w:pPr>
        <w:pStyle w:val="Akapitzlist"/>
        <w:numPr>
          <w:ilvl w:val="0"/>
          <w:numId w:val="22"/>
        </w:numPr>
        <w:spacing w:before="360" w:after="120" w:line="360" w:lineRule="auto"/>
        <w:ind w:left="426" w:hanging="426"/>
        <w:jc w:val="both"/>
        <w:rPr>
          <w:rFonts w:ascii="Arial" w:eastAsia="Times New Roman" w:hAnsi="Arial" w:cs="Arial"/>
          <w:b/>
          <w:sz w:val="24"/>
          <w:szCs w:val="24"/>
          <w:lang w:eastAsia="pl-PL"/>
        </w:rPr>
      </w:pPr>
      <w:r w:rsidRPr="00AC499C">
        <w:rPr>
          <w:rFonts w:ascii="Arial" w:eastAsia="Times New Roman" w:hAnsi="Arial" w:cs="Arial"/>
          <w:b/>
          <w:sz w:val="24"/>
          <w:szCs w:val="24"/>
          <w:lang w:eastAsia="pl-PL"/>
        </w:rPr>
        <w:t>Efekty uczenia się do uzyskania podczas studenckiej praktyki zawodowej</w:t>
      </w:r>
      <w:r w:rsidRPr="00AC499C">
        <w:rPr>
          <w:rFonts w:ascii="Arial" w:eastAsia="Times New Roman" w:hAnsi="Arial" w:cs="Arial"/>
          <w:b/>
          <w:sz w:val="24"/>
          <w:szCs w:val="24"/>
          <w:vertAlign w:val="superscript"/>
          <w:lang w:eastAsia="pl-PL"/>
        </w:rPr>
        <w:t>1</w:t>
      </w:r>
      <w:r w:rsidRPr="00AC499C">
        <w:rPr>
          <w:rFonts w:ascii="Arial" w:eastAsia="Times New Roman" w:hAnsi="Arial" w:cs="Arial"/>
          <w:b/>
          <w:sz w:val="24"/>
          <w:szCs w:val="24"/>
          <w:lang w:eastAsia="pl-PL"/>
        </w:rPr>
        <w:t>:</w:t>
      </w:r>
    </w:p>
    <w:tbl>
      <w:tblPr>
        <w:tblW w:w="90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65"/>
        <w:gridCol w:w="1124"/>
        <w:gridCol w:w="1134"/>
        <w:gridCol w:w="1134"/>
      </w:tblGrid>
      <w:tr w:rsidR="00677360" w:rsidRPr="00AC499C" w14:paraId="40259745" w14:textId="77777777" w:rsidTr="00E841CF">
        <w:trPr>
          <w:trHeight w:val="1382"/>
        </w:trPr>
        <w:tc>
          <w:tcPr>
            <w:tcW w:w="5665" w:type="dxa"/>
            <w:tcBorders>
              <w:top w:val="single" w:sz="12" w:space="0" w:color="auto"/>
              <w:lef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F32E826" w14:textId="42A2A59C" w:rsidR="00677360" w:rsidRPr="00AC499C" w:rsidRDefault="00677360" w:rsidP="00AC499C">
            <w:pPr>
              <w:spacing w:before="60" w:after="60" w:line="240" w:lineRule="auto"/>
              <w:ind w:right="-107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</w:pPr>
            <w:r w:rsidRPr="0053367F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 xml:space="preserve">Efekty uczenia się przyjęte dla praktyki na kierunku </w:t>
            </w:r>
            <w:sdt>
              <w:sdtPr>
                <w:rPr>
                  <w:rFonts w:ascii="Arial" w:eastAsia="Times New Roman" w:hAnsi="Arial" w:cs="Arial"/>
                  <w:bCs/>
                  <w:sz w:val="24"/>
                  <w:szCs w:val="24"/>
                  <w:lang w:eastAsia="pl-PL"/>
                </w:rPr>
                <w:id w:val="1483196984"/>
                <w:placeholder>
                  <w:docPart w:val="DefaultPlaceholder_-1854013440"/>
                </w:placeholder>
              </w:sdtPr>
              <w:sdtEndPr/>
              <w:sdtContent>
                <w:r w:rsidR="00CC6C26">
                  <w:t>e-biznes</w:t>
                </w:r>
              </w:sdtContent>
            </w:sdt>
            <w:r w:rsidRPr="00AC499C"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  <w:br/>
            </w:r>
            <w:r w:rsidRPr="00AC499C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(wymienione w sylabusie praktyki dla danego kierunku studiów, będą automatycznie wpisane do formularza sprawozdania studenta z realizacji praktyki)</w:t>
            </w:r>
          </w:p>
        </w:tc>
        <w:tc>
          <w:tcPr>
            <w:tcW w:w="3392" w:type="dxa"/>
            <w:gridSpan w:val="3"/>
            <w:tcBorders>
              <w:top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F00E387" w14:textId="77777777" w:rsidR="00677360" w:rsidRPr="00AC499C" w:rsidRDefault="00677360" w:rsidP="00AC499C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  <w:vertAlign w:val="superscript"/>
                <w:lang w:eastAsia="pl-PL"/>
              </w:rPr>
            </w:pPr>
            <w:r w:rsidRPr="00AC499C">
              <w:rPr>
                <w:rFonts w:ascii="Arial" w:hAnsi="Arial" w:cs="Arial"/>
                <w:sz w:val="24"/>
                <w:szCs w:val="24"/>
              </w:rPr>
              <w:t xml:space="preserve">Odniesienie efektów </w:t>
            </w:r>
            <w:r w:rsidRPr="00AC499C">
              <w:rPr>
                <w:rFonts w:ascii="Arial" w:hAnsi="Arial" w:cs="Arial"/>
                <w:sz w:val="24"/>
                <w:szCs w:val="24"/>
              </w:rPr>
              <w:br/>
              <w:t>do czynności/zadań określonych w pkt II</w:t>
            </w:r>
            <w:r w:rsidRPr="00AC499C">
              <w:rPr>
                <w:rStyle w:val="Odwoanieprzypisudolnego"/>
                <w:rFonts w:ascii="Arial" w:hAnsi="Arial" w:cs="Arial"/>
                <w:sz w:val="24"/>
                <w:szCs w:val="24"/>
              </w:rPr>
              <w:footnoteReference w:id="3"/>
            </w:r>
          </w:p>
        </w:tc>
      </w:tr>
      <w:tr w:rsidR="00677360" w:rsidRPr="00AC499C" w14:paraId="2D021AB4" w14:textId="77777777" w:rsidTr="00E841CF">
        <w:tc>
          <w:tcPr>
            <w:tcW w:w="9057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7E6E6" w:themeFill="background2"/>
            <w:vAlign w:val="center"/>
          </w:tcPr>
          <w:p w14:paraId="7D291B1D" w14:textId="77777777" w:rsidR="00677360" w:rsidRPr="00AC499C" w:rsidRDefault="00677360" w:rsidP="00AC499C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AC499C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Wiedza:</w:t>
            </w:r>
          </w:p>
        </w:tc>
      </w:t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-844319958"/>
          <w15:repeatingSection/>
        </w:sdtPr>
        <w:sdtEndPr/>
        <w:sdtConten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715433101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53367F" w:rsidRPr="00AC499C" w14:paraId="6E1EE8A0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44C725E9" w14:textId="57B9722C" w:rsidR="0053367F" w:rsidRPr="0053367F" w:rsidRDefault="00A14202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665505799"/>
                        <w:placeholder>
                          <w:docPart w:val="8A6A258F3C1846F7A5541B4648211799"/>
                        </w:placeholder>
                        <w:dropDownList>
                          <w:listItem w:value="Wybierz element."/>
                          <w:listItem w:displayText="W01" w:value="W01"/>
                          <w:listItem w:displayText="W02" w:value="W02"/>
                          <w:listItem w:displayText="W03" w:value="W03"/>
                          <w:listItem w:displayText="W04" w:value="W04"/>
                          <w:listItem w:displayText="W05" w:value="W05"/>
                          <w:listItem w:displayText="W06" w:value="W06"/>
                          <w:listItem w:displayText="W07" w:value="W07"/>
                          <w:listItem w:displayText="W08" w:value="W08"/>
                          <w:listItem w:displayText="W09" w:value="W09"/>
                          <w:listItem w:displayText="W10" w:value="W10"/>
                          <w:listItem w:displayText="W11" w:value="W11"/>
                          <w:listItem w:displayText="W12" w:value="W12"/>
                          <w:listItem w:displayText="W13" w:value="W13"/>
                          <w:listItem w:displayText="W14" w:value="W14"/>
                          <w:listItem w:displayText="W15" w:value="W15"/>
                        </w:dropDownList>
                      </w:sdtPr>
                      <w:sdtEndPr/>
                      <w:sdtContent>
                        <w:r w:rsidR="00CC6C26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W01</w:t>
                        </w:r>
                      </w:sdtContent>
                    </w:sdt>
                    <w:r w:rsidR="0053367F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 </w:t>
                    </w:r>
                    <w:r w:rsidR="0053367F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946873653"/>
                        <w:placeholder>
                          <w:docPart w:val="F890B2CF7E4040B49B9414320BA9D8D5"/>
                        </w:placeholder>
                      </w:sdtPr>
                      <w:sdtEndPr/>
                      <w:sdtContent>
                        <w:r w:rsidR="00CC6C26" w:rsidRPr="00CC6C26">
                          <w:t>ma wiedzę dotyczącą złożonych procesów i zjawisk zachodzących w organizacjach i ich otoczeniu</w:t>
                        </w:r>
                      </w:sdtContent>
                    </w:sdt>
                  </w:p>
                </w:tc>
                <w:tc>
                  <w:tcPr>
                    <w:tcW w:w="1124" w:type="dxa"/>
                    <w:shd w:val="clear" w:color="auto" w:fill="FFFFFF" w:themeFill="background1"/>
                    <w:vAlign w:val="center"/>
                  </w:tcPr>
                  <w:p w14:paraId="2706302A" w14:textId="5973EC79" w:rsidR="0053367F" w:rsidRPr="0053367F" w:rsidRDefault="00A14202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16"/>
                          <w:szCs w:val="16"/>
                          <w:lang w:eastAsia="pl-PL"/>
                        </w:rPr>
                        <w:id w:val="-1241709959"/>
                        <w:placeholder>
                          <w:docPart w:val="DefaultPlaceholder_-1854013440"/>
                        </w:placeholder>
                      </w:sdtPr>
                      <w:sdtEndPr>
                        <w:rPr>
                          <w:sz w:val="24"/>
                          <w:szCs w:val="24"/>
                        </w:rPr>
                      </w:sdtEndPr>
                      <w:sdtContent>
                        <w:r w:rsidR="00AA7B45">
                          <w:t>1</w:t>
                        </w:r>
                      </w:sdtContent>
                    </w:sdt>
                  </w:p>
                </w:tc>
                <w:tc>
                  <w:tcPr>
                    <w:tcW w:w="1134" w:type="dxa"/>
                    <w:shd w:val="clear" w:color="auto" w:fill="FFFFFF" w:themeFill="background1"/>
                    <w:vAlign w:val="center"/>
                  </w:tcPr>
                  <w:p w14:paraId="337290E7" w14:textId="481410A4" w:rsidR="0053367F" w:rsidRPr="0053367F" w:rsidRDefault="00A14202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208804404"/>
                        <w:placeholder>
                          <w:docPart w:val="7A7010F20FE84723995ABB2D6F9F0FC1"/>
                        </w:placeholder>
                      </w:sdtPr>
                      <w:sdtEndPr/>
                      <w:sdtContent>
                        <w:r w:rsidR="00B304BB">
                          <w:t>2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355269352"/>
                    <w:placeholder>
                      <w:docPart w:val="31B1CE811C2A4940B2587262F247FC6B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4D2DB8FF" w14:textId="64715040" w:rsidR="0053367F" w:rsidRPr="0053367F" w:rsidRDefault="00B304BB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3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1292638178"/>
              <w:placeholder>
                <w:docPart w:val="DAB1335386EF4D8086FB142C50216A27"/>
              </w:placeholder>
              <w15:repeatingSectionItem/>
            </w:sdtPr>
            <w:sdtEndPr/>
            <w:sdtContent>
              <w:tr w:rsidR="00CC6C26" w:rsidRPr="00AC499C" w14:paraId="14F7D8A8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6AD1D3CB" w14:textId="7591ED36" w:rsidR="00CC6C26" w:rsidRPr="0053367F" w:rsidRDefault="00A14202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2010940819"/>
                        <w:placeholder>
                          <w:docPart w:val="A4A3A4EC39904D6BA0E5ED702B1320AD"/>
                        </w:placeholder>
                        <w:dropDownList>
                          <w:listItem w:value="Wybierz element."/>
                          <w:listItem w:displayText="W01" w:value="W01"/>
                          <w:listItem w:displayText="W02" w:value="W02"/>
                          <w:listItem w:displayText="W03" w:value="W03"/>
                          <w:listItem w:displayText="W04" w:value="W04"/>
                          <w:listItem w:displayText="W05" w:value="W05"/>
                          <w:listItem w:displayText="W06" w:value="W06"/>
                          <w:listItem w:displayText="W07" w:value="W07"/>
                          <w:listItem w:displayText="W08" w:value="W08"/>
                          <w:listItem w:displayText="W09" w:value="W09"/>
                          <w:listItem w:displayText="W10" w:value="W10"/>
                          <w:listItem w:displayText="W11" w:value="W11"/>
                          <w:listItem w:displayText="W12" w:value="W12"/>
                          <w:listItem w:displayText="W13" w:value="W13"/>
                          <w:listItem w:displayText="W14" w:value="W14"/>
                          <w:listItem w:displayText="W15" w:value="W15"/>
                        </w:dropDownList>
                      </w:sdtPr>
                      <w:sdtEndPr/>
                      <w:sdtContent>
                        <w:r w:rsidR="00CC6C26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W02</w:t>
                        </w:r>
                      </w:sdtContent>
                    </w:sdt>
                    <w:r w:rsidR="00CC6C26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 </w:t>
                    </w:r>
                    <w:r w:rsidR="00CC6C26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495173014"/>
                        <w:placeholder>
                          <w:docPart w:val="52A9981A23D64B5BAA5A6B6A945A529B"/>
                        </w:placeholder>
                      </w:sdtPr>
                      <w:sdtEndPr/>
                      <w:sdtContent>
                        <w:r w:rsidR="00CC6C26" w:rsidRPr="00CC6C26">
                          <w:t>zna ekonomiczne, społeczne, technologiczne i prawne uwarunkowania e-biznesu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16"/>
                      <w:szCs w:val="16"/>
                      <w:lang w:eastAsia="pl-PL"/>
                    </w:rPr>
                    <w:id w:val="-502048615"/>
                    <w:placeholder>
                      <w:docPart w:val="4C60001F7FB649EF857FC5EE6A000214"/>
                    </w:placeholder>
                  </w:sdtPr>
                  <w:sdtEndPr>
                    <w:rPr>
                      <w:sz w:val="24"/>
                      <w:szCs w:val="24"/>
                    </w:rPr>
                  </w:sdtEndPr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0EB6F069" w14:textId="5FEC1A9F" w:rsidR="00CC6C26" w:rsidRPr="0053367F" w:rsidRDefault="00AA7B45" w:rsidP="00FD6582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1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304738857"/>
                    <w:placeholder>
                      <w:docPart w:val="0B11810B6E1F460A88C69E3E4F2295B3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1B31A1B9" w14:textId="632A41C3" w:rsidR="00CC6C26" w:rsidRPr="0053367F" w:rsidRDefault="00B304BB" w:rsidP="00FD6582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2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736013846"/>
                    <w:placeholder>
                      <w:docPart w:val="71085985F8C141D79B1CF48CD9AC6E9A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5A15E4D0" w14:textId="3ACEB2A9" w:rsidR="00CC6C26" w:rsidRPr="0053367F" w:rsidRDefault="008C1E1E" w:rsidP="00FD6582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519451638"/>
              <w:placeholder>
                <w:docPart w:val="FAAA69293AA84877B872C7C8B2979173"/>
              </w:placeholder>
              <w15:repeatingSectionItem/>
            </w:sdtPr>
            <w:sdtEndPr/>
            <w:sdtContent>
              <w:tr w:rsidR="00CC6C26" w:rsidRPr="00AC499C" w14:paraId="0DC4CAEF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09A4F61D" w14:textId="5D62D7B2" w:rsidR="00CC6C26" w:rsidRPr="0053367F" w:rsidRDefault="00A14202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2052921725"/>
                        <w:placeholder>
                          <w:docPart w:val="C43C3117042C427FB3B35272DE5F3EA7"/>
                        </w:placeholder>
                        <w:dropDownList>
                          <w:listItem w:value="Wybierz element."/>
                          <w:listItem w:displayText="W01" w:value="W01"/>
                          <w:listItem w:displayText="W02" w:value="W02"/>
                          <w:listItem w:displayText="W03" w:value="W03"/>
                          <w:listItem w:displayText="W04" w:value="W04"/>
                          <w:listItem w:displayText="W05" w:value="W05"/>
                          <w:listItem w:displayText="W06" w:value="W06"/>
                          <w:listItem w:displayText="W07" w:value="W07"/>
                          <w:listItem w:displayText="W08" w:value="W08"/>
                          <w:listItem w:displayText="W09" w:value="W09"/>
                          <w:listItem w:displayText="W10" w:value="W10"/>
                          <w:listItem w:displayText="W11" w:value="W11"/>
                          <w:listItem w:displayText="W12" w:value="W12"/>
                          <w:listItem w:displayText="W13" w:value="W13"/>
                          <w:listItem w:displayText="W14" w:value="W14"/>
                          <w:listItem w:displayText="W15" w:value="W15"/>
                        </w:dropDownList>
                      </w:sdtPr>
                      <w:sdtEndPr/>
                      <w:sdtContent>
                        <w:r w:rsidR="00CC6C26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W03</w:t>
                        </w:r>
                      </w:sdtContent>
                    </w:sdt>
                    <w:r w:rsidR="00CC6C26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 </w:t>
                    </w:r>
                    <w:r w:rsidR="00CC6C26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500583187"/>
                        <w:placeholder>
                          <w:docPart w:val="D8BAC95C5E2D4E69BA369F608512117A"/>
                        </w:placeholder>
                      </w:sdtPr>
                      <w:sdtEndPr/>
                      <w:sdtContent>
                        <w:r w:rsidR="00CC6C26" w:rsidRPr="00CC6C26">
                          <w:t>zna podstawowe wzorce zachowania konsumentów w Internecie i w systemach informacyjno-komunikacyjnych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16"/>
                      <w:szCs w:val="16"/>
                      <w:lang w:eastAsia="pl-PL"/>
                    </w:rPr>
                    <w:id w:val="-224925930"/>
                    <w:placeholder>
                      <w:docPart w:val="DA55182A66564643A408402CCF63A970"/>
                    </w:placeholder>
                  </w:sdtPr>
                  <w:sdtEndPr>
                    <w:rPr>
                      <w:sz w:val="24"/>
                      <w:szCs w:val="24"/>
                    </w:rPr>
                  </w:sdtEndPr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18826BF6" w14:textId="566232F5" w:rsidR="00CC6C26" w:rsidRPr="0053367F" w:rsidRDefault="009D0BEA" w:rsidP="00FD6582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1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819416878"/>
                    <w:placeholder>
                      <w:docPart w:val="52AF822D37E94411A8C1321F41368F81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5E748366" w14:textId="3C59065E" w:rsidR="00CC6C26" w:rsidRPr="0053367F" w:rsidRDefault="009D0BEA" w:rsidP="00FD6582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2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644156282"/>
                    <w:placeholder>
                      <w:docPart w:val="5A8E1448E88E4AD7A8E1852A8793B247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36E1C163" w14:textId="62D45AA8" w:rsidR="00CC6C26" w:rsidRPr="0053367F" w:rsidRDefault="00456F65" w:rsidP="00FD6582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3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940819778"/>
              <w:placeholder>
                <w:docPart w:val="D735E5CCCE4142B0A32AA5FF2C92CF7D"/>
              </w:placeholder>
              <w15:repeatingSectionItem/>
            </w:sdtPr>
            <w:sdtEndPr/>
            <w:sdtContent>
              <w:tr w:rsidR="00CC6C26" w:rsidRPr="00AC499C" w14:paraId="35279FEB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7C001B07" w14:textId="21A79787" w:rsidR="00CC6C26" w:rsidRPr="0053367F" w:rsidRDefault="00A14202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2142485330"/>
                        <w:placeholder>
                          <w:docPart w:val="81B46A0D563B418FB4770BC2E6887D52"/>
                        </w:placeholder>
                        <w:dropDownList>
                          <w:listItem w:value="Wybierz element."/>
                          <w:listItem w:displayText="W01" w:value="W01"/>
                          <w:listItem w:displayText="W02" w:value="W02"/>
                          <w:listItem w:displayText="W03" w:value="W03"/>
                          <w:listItem w:displayText="W04" w:value="W04"/>
                          <w:listItem w:displayText="W05" w:value="W05"/>
                          <w:listItem w:displayText="W06" w:value="W06"/>
                          <w:listItem w:displayText="W07" w:value="W07"/>
                          <w:listItem w:displayText="W08" w:value="W08"/>
                          <w:listItem w:displayText="W09" w:value="W09"/>
                          <w:listItem w:displayText="W10" w:value="W10"/>
                          <w:listItem w:displayText="W11" w:value="W11"/>
                          <w:listItem w:displayText="W12" w:value="W12"/>
                          <w:listItem w:displayText="W13" w:value="W13"/>
                          <w:listItem w:displayText="W14" w:value="W14"/>
                          <w:listItem w:displayText="W15" w:value="W15"/>
                        </w:dropDownList>
                      </w:sdtPr>
                      <w:sdtEndPr/>
                      <w:sdtContent>
                        <w:r w:rsidR="00CC6C26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W04</w:t>
                        </w:r>
                      </w:sdtContent>
                    </w:sdt>
                    <w:r w:rsidR="00CC6C26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 </w:t>
                    </w:r>
                    <w:r w:rsidR="00CC6C26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688726856"/>
                        <w:placeholder>
                          <w:docPart w:val="0517A1DD22F04880A23006FC2A75A548"/>
                        </w:placeholder>
                      </w:sdtPr>
                      <w:sdtEndPr/>
                      <w:sdtContent>
                        <w:r w:rsidR="00CC6C26" w:rsidRPr="00CC6C26">
                          <w:t xml:space="preserve">zna funkcjonowanie organizacji i jej interesariuszy, </w:t>
                        </w:r>
                        <w:r w:rsidR="00705AB6" w:rsidRPr="00705AB6">
                          <w:t>rozumie wpływ technologii informacyjno-komunikacyjnych na funkcjonowanie organizacji i jej interesariuszy, jak i na całe społeczeństwo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16"/>
                      <w:szCs w:val="16"/>
                      <w:lang w:eastAsia="pl-PL"/>
                    </w:rPr>
                    <w:id w:val="-711568505"/>
                    <w:placeholder>
                      <w:docPart w:val="9BA626CCFF79425F9CC577A1C8A16857"/>
                    </w:placeholder>
                  </w:sdtPr>
                  <w:sdtEndPr>
                    <w:rPr>
                      <w:sz w:val="24"/>
                      <w:szCs w:val="24"/>
                    </w:rPr>
                  </w:sdtEndPr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2B19E6C3" w14:textId="6F7C16DF" w:rsidR="00CC6C26" w:rsidRPr="0053367F" w:rsidRDefault="009D0BEA" w:rsidP="00FD6582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1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335913233"/>
                    <w:placeholder>
                      <w:docPart w:val="BC23EDC6510C408FBEB7C7382E957E2F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1BB68D33" w14:textId="51E5C02C" w:rsidR="00CC6C26" w:rsidRPr="0053367F" w:rsidRDefault="009D0BEA" w:rsidP="00FD6582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2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28949972"/>
                    <w:placeholder>
                      <w:docPart w:val="22E3D0ECDB4E4ACBBC6EA532F5BAB8BE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4553A682" w14:textId="5AA8802E" w:rsidR="00CC6C26" w:rsidRPr="0053367F" w:rsidRDefault="008C1E1E" w:rsidP="00FD6582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750313359"/>
              <w:placeholder>
                <w:docPart w:val="8CB8ADF845FA462B95B64578D798E857"/>
              </w:placeholder>
              <w15:repeatingSectionItem/>
            </w:sdtPr>
            <w:sdtEndPr/>
            <w:sdtContent>
              <w:tr w:rsidR="00CC6C26" w:rsidRPr="00AC499C" w14:paraId="5B786295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6A36A85F" w14:textId="207846BF" w:rsidR="00CC6C26" w:rsidRPr="0053367F" w:rsidRDefault="00A14202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524634648"/>
                        <w:placeholder>
                          <w:docPart w:val="830628D9CB634C5A9AC8DCD02C99E690"/>
                        </w:placeholder>
                        <w:dropDownList>
                          <w:listItem w:value="Wybierz element."/>
                          <w:listItem w:displayText="W01" w:value="W01"/>
                          <w:listItem w:displayText="W02" w:value="W02"/>
                          <w:listItem w:displayText="W03" w:value="W03"/>
                          <w:listItem w:displayText="W04" w:value="W04"/>
                          <w:listItem w:displayText="W05" w:value="W05"/>
                          <w:listItem w:displayText="W06" w:value="W06"/>
                          <w:listItem w:displayText="W07" w:value="W07"/>
                          <w:listItem w:displayText="W08" w:value="W08"/>
                          <w:listItem w:displayText="W09" w:value="W09"/>
                          <w:listItem w:displayText="W10" w:value="W10"/>
                          <w:listItem w:displayText="W11" w:value="W11"/>
                          <w:listItem w:displayText="W12" w:value="W12"/>
                          <w:listItem w:displayText="W13" w:value="W13"/>
                          <w:listItem w:displayText="W14" w:value="W14"/>
                          <w:listItem w:displayText="W15" w:value="W15"/>
                        </w:dropDownList>
                      </w:sdtPr>
                      <w:sdtEndPr/>
                      <w:sdtContent>
                        <w:r w:rsidR="00CC6C26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W05</w:t>
                        </w:r>
                      </w:sdtContent>
                    </w:sdt>
                    <w:r w:rsidR="00CC6C26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 </w:t>
                    </w:r>
                    <w:r w:rsidR="00CC6C26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75965936"/>
                        <w:placeholder>
                          <w:docPart w:val="B18E4AFAE4E1415391045F6796F859D1"/>
                        </w:placeholder>
                      </w:sdtPr>
                      <w:sdtEndPr/>
                      <w:sdtContent>
                        <w:r w:rsidR="00CC6C26" w:rsidRPr="00CC6C26">
                          <w:t>posiada wiedzę z zakresu zarządzania przedsięwzięciem e-biznesowym lub tradycyjnym wykorzystującym techniki e-biznesowe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16"/>
                      <w:szCs w:val="16"/>
                      <w:lang w:eastAsia="pl-PL"/>
                    </w:rPr>
                    <w:id w:val="1399016564"/>
                    <w:placeholder>
                      <w:docPart w:val="59F0960BD1B94B2F9D2BC7A4ABFE5CF6"/>
                    </w:placeholder>
                  </w:sdtPr>
                  <w:sdtEndPr>
                    <w:rPr>
                      <w:sz w:val="24"/>
                      <w:szCs w:val="24"/>
                    </w:rPr>
                  </w:sdtEndPr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4DE629E4" w14:textId="6773CCBB" w:rsidR="00CC6C26" w:rsidRPr="0053367F" w:rsidRDefault="009D0BEA" w:rsidP="00FD6582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1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405407726"/>
                    <w:placeholder>
                      <w:docPart w:val="0908B7C470B6404EA5C2228D2451C022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11E1E074" w14:textId="1120AE81" w:rsidR="00CC6C26" w:rsidRPr="0053367F" w:rsidRDefault="009D0BEA" w:rsidP="00FD6582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2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261042136"/>
                    <w:placeholder>
                      <w:docPart w:val="3FB26F7C57C5470BBB432971214F41EE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216C86B4" w14:textId="6312EDC7" w:rsidR="00CC6C26" w:rsidRPr="0053367F" w:rsidRDefault="00456F65" w:rsidP="00FD6582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3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307747117"/>
              <w:placeholder>
                <w:docPart w:val="A7DEE45ECC30441FAC9E25BDC98789A1"/>
              </w:placeholder>
              <w15:repeatingSectionItem/>
            </w:sdtPr>
            <w:sdtEndPr/>
            <w:sdtContent>
              <w:tr w:rsidR="00CC6C26" w:rsidRPr="00AC499C" w14:paraId="362B3072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403CBB7C" w14:textId="1B3D6BDE" w:rsidR="00CC6C26" w:rsidRPr="0053367F" w:rsidRDefault="00A14202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57401550"/>
                        <w:placeholder>
                          <w:docPart w:val="6870F492525E41419A4A6DC8765D93A8"/>
                        </w:placeholder>
                        <w:dropDownList>
                          <w:listItem w:value="Wybierz element."/>
                          <w:listItem w:displayText="W01" w:value="W01"/>
                          <w:listItem w:displayText="W02" w:value="W02"/>
                          <w:listItem w:displayText="W03" w:value="W03"/>
                          <w:listItem w:displayText="W04" w:value="W04"/>
                          <w:listItem w:displayText="W05" w:value="W05"/>
                          <w:listItem w:displayText="W06" w:value="W06"/>
                          <w:listItem w:displayText="W07" w:value="W07"/>
                          <w:listItem w:displayText="W08" w:value="W08"/>
                          <w:listItem w:displayText="W09" w:value="W09"/>
                          <w:listItem w:displayText="W10" w:value="W10"/>
                          <w:listItem w:displayText="W11" w:value="W11"/>
                          <w:listItem w:displayText="W12" w:value="W12"/>
                          <w:listItem w:displayText="W13" w:value="W13"/>
                          <w:listItem w:displayText="W14" w:value="W14"/>
                          <w:listItem w:displayText="W15" w:value="W15"/>
                        </w:dropDownList>
                      </w:sdtPr>
                      <w:sdtEndPr/>
                      <w:sdtContent>
                        <w:r w:rsidR="00CC6C26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W06</w:t>
                        </w:r>
                      </w:sdtContent>
                    </w:sdt>
                    <w:r w:rsidR="00CC6C26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 </w:t>
                    </w:r>
                    <w:r w:rsidR="00CC6C26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525525051"/>
                        <w:placeholder>
                          <w:docPart w:val="2284E147D13F4343AC439C0B79E6104A"/>
                        </w:placeholder>
                      </w:sdtPr>
                      <w:sdtEndPr/>
                      <w:sdtContent>
                        <w:r w:rsidR="00CC6C26" w:rsidRPr="00CC6C26">
                          <w:t>zna metodykę zarządzania projektami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16"/>
                      <w:szCs w:val="16"/>
                      <w:lang w:eastAsia="pl-PL"/>
                    </w:rPr>
                    <w:id w:val="-1781786686"/>
                    <w:placeholder>
                      <w:docPart w:val="3CA4CF257E38419A9DF387D183B870F1"/>
                    </w:placeholder>
                  </w:sdtPr>
                  <w:sdtEndPr>
                    <w:rPr>
                      <w:sz w:val="24"/>
                      <w:szCs w:val="24"/>
                    </w:rPr>
                  </w:sdtEndPr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74F16C6B" w14:textId="35D75E70" w:rsidR="00CC6C26" w:rsidRPr="0053367F" w:rsidRDefault="00CA0545" w:rsidP="00FD6582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4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358509038"/>
                    <w:placeholder>
                      <w:docPart w:val="DF6C7C0FEAC645139C65DA8532E55F83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6CD9460C" w14:textId="2E472693" w:rsidR="00CC6C26" w:rsidRPr="0053367F" w:rsidRDefault="001D1BE7" w:rsidP="00FD6582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6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730577038"/>
                    <w:placeholder>
                      <w:docPart w:val="11317E6984D94C21A154CA900DD3A131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666119E4" w14:textId="390458AF" w:rsidR="00CC6C26" w:rsidRPr="0053367F" w:rsidRDefault="008C1E1E" w:rsidP="00FD6582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525301416"/>
              <w:placeholder>
                <w:docPart w:val="B200ABB81A254736B246C7F5A44254BE"/>
              </w:placeholder>
              <w15:repeatingSectionItem/>
            </w:sdtPr>
            <w:sdtEndPr/>
            <w:sdtContent>
              <w:tr w:rsidR="00CC6C26" w:rsidRPr="00AC499C" w14:paraId="1491F348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68170CA3" w14:textId="16C13FBB" w:rsidR="00CC6C26" w:rsidRPr="0053367F" w:rsidRDefault="00A14202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207577974"/>
                        <w:placeholder>
                          <w:docPart w:val="357D831C80354390BB884B0705E1A71C"/>
                        </w:placeholder>
                        <w:dropDownList>
                          <w:listItem w:value="Wybierz element."/>
                          <w:listItem w:displayText="W01" w:value="W01"/>
                          <w:listItem w:displayText="W02" w:value="W02"/>
                          <w:listItem w:displayText="W03" w:value="W03"/>
                          <w:listItem w:displayText="W04" w:value="W04"/>
                          <w:listItem w:displayText="W05" w:value="W05"/>
                          <w:listItem w:displayText="W06" w:value="W06"/>
                          <w:listItem w:displayText="W07" w:value="W07"/>
                          <w:listItem w:displayText="W08" w:value="W08"/>
                          <w:listItem w:displayText="W09" w:value="W09"/>
                          <w:listItem w:displayText="W10" w:value="W10"/>
                          <w:listItem w:displayText="W11" w:value="W11"/>
                          <w:listItem w:displayText="W12" w:value="W12"/>
                          <w:listItem w:displayText="W13" w:value="W13"/>
                          <w:listItem w:displayText="W14" w:value="W14"/>
                          <w:listItem w:displayText="W15" w:value="W15"/>
                        </w:dropDownList>
                      </w:sdtPr>
                      <w:sdtEndPr/>
                      <w:sdtContent>
                        <w:r w:rsidR="00CC6C26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W07</w:t>
                        </w:r>
                      </w:sdtContent>
                    </w:sdt>
                    <w:r w:rsidR="00CC6C26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 </w:t>
                    </w:r>
                    <w:r w:rsidR="00CC6C26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137264625"/>
                        <w:placeholder>
                          <w:docPart w:val="82800BE9218D4E61A5105C1E20382115"/>
                        </w:placeholder>
                      </w:sdtPr>
                      <w:sdtEndPr/>
                      <w:sdtContent>
                        <w:r w:rsidR="00CC6C26" w:rsidRPr="00CC6C26">
                          <w:t>zna podstawowe metody analizy danych w e-biznesie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16"/>
                      <w:szCs w:val="16"/>
                      <w:lang w:eastAsia="pl-PL"/>
                    </w:rPr>
                    <w:id w:val="-1960719976"/>
                    <w:placeholder>
                      <w:docPart w:val="539CAEF3DDB543668CAC47CB09E82737"/>
                    </w:placeholder>
                  </w:sdtPr>
                  <w:sdtEndPr>
                    <w:rPr>
                      <w:sz w:val="24"/>
                      <w:szCs w:val="24"/>
                    </w:rPr>
                  </w:sdtEndPr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574CC3B9" w14:textId="76C70BAC" w:rsidR="00CC6C26" w:rsidRPr="0053367F" w:rsidRDefault="00820469" w:rsidP="00FD6582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2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057814956"/>
                    <w:placeholder>
                      <w:docPart w:val="BDA0474F5E8249B68AE76F42035EB7FB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36FD695F" w14:textId="71EACBE4" w:rsidR="00CC6C26" w:rsidRPr="0053367F" w:rsidRDefault="00D529CB" w:rsidP="00FD6582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3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750180764"/>
                    <w:placeholder>
                      <w:docPart w:val="55C0067B59264CD2BD1DAADFEC6810A7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32C04132" w14:textId="05AF5640" w:rsidR="00CC6C26" w:rsidRPr="0053367F" w:rsidRDefault="00D529CB" w:rsidP="00FD6582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4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888347091"/>
              <w:placeholder>
                <w:docPart w:val="EB432E0D163347AEB8009CBC24F54029"/>
              </w:placeholder>
              <w15:repeatingSectionItem/>
            </w:sdtPr>
            <w:sdtEndPr/>
            <w:sdtContent>
              <w:tr w:rsidR="00CC6C26" w:rsidRPr="00AC499C" w14:paraId="6545337C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71B5CA5D" w14:textId="327D56E0" w:rsidR="00CC6C26" w:rsidRPr="0053367F" w:rsidRDefault="00A14202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401749665"/>
                        <w:placeholder>
                          <w:docPart w:val="4D4ED1D8D2754F84A61A6FFC9C2125E3"/>
                        </w:placeholder>
                        <w:dropDownList>
                          <w:listItem w:value="Wybierz element."/>
                          <w:listItem w:displayText="W01" w:value="W01"/>
                          <w:listItem w:displayText="W02" w:value="W02"/>
                          <w:listItem w:displayText="W03" w:value="W03"/>
                          <w:listItem w:displayText="W04" w:value="W04"/>
                          <w:listItem w:displayText="W05" w:value="W05"/>
                          <w:listItem w:displayText="W06" w:value="W06"/>
                          <w:listItem w:displayText="W07" w:value="W07"/>
                          <w:listItem w:displayText="W08" w:value="W08"/>
                          <w:listItem w:displayText="W09" w:value="W09"/>
                          <w:listItem w:displayText="W10" w:value="W10"/>
                          <w:listItem w:displayText="W11" w:value="W11"/>
                          <w:listItem w:displayText="W12" w:value="W12"/>
                          <w:listItem w:displayText="W13" w:value="W13"/>
                          <w:listItem w:displayText="W14" w:value="W14"/>
                          <w:listItem w:displayText="W15" w:value="W15"/>
                        </w:dropDownList>
                      </w:sdtPr>
                      <w:sdtEndPr/>
                      <w:sdtContent>
                        <w:r w:rsidR="00CC6C26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W08</w:t>
                        </w:r>
                      </w:sdtContent>
                    </w:sdt>
                    <w:r w:rsidR="00CC6C26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 </w:t>
                    </w:r>
                    <w:r w:rsidR="00CC6C26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352147711"/>
                        <w:placeholder>
                          <w:docPart w:val="CBDC8F3BA62C4D26AF0E755CA0DFF083"/>
                        </w:placeholder>
                      </w:sdtPr>
                      <w:sdtEndPr/>
                      <w:sdtContent>
                        <w:r w:rsidR="00CC6C26" w:rsidRPr="00CC6C26">
                          <w:t>zna metodykę prowadzenia prac badawczych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16"/>
                      <w:szCs w:val="16"/>
                      <w:lang w:eastAsia="pl-PL"/>
                    </w:rPr>
                    <w:id w:val="-511295420"/>
                    <w:placeholder>
                      <w:docPart w:val="2A4EBB6AC28345989F8599FA0656D2B7"/>
                    </w:placeholder>
                  </w:sdtPr>
                  <w:sdtEndPr>
                    <w:rPr>
                      <w:sz w:val="24"/>
                      <w:szCs w:val="24"/>
                    </w:rPr>
                  </w:sdtEndPr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662132F7" w14:textId="327557B2" w:rsidR="00CC6C26" w:rsidRPr="0053367F" w:rsidRDefault="00CA0545" w:rsidP="00FD6582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4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991562735"/>
                    <w:placeholder>
                      <w:docPart w:val="33040A4D205B45BFB6A0A33A1A4A5008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22AD1E33" w14:textId="5B5B06AC" w:rsidR="00CC6C26" w:rsidRPr="0053367F" w:rsidRDefault="001D1BE7" w:rsidP="00FD6582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6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401742333"/>
                    <w:placeholder>
                      <w:docPart w:val="5A3A900CD3AB4B3CB8E3432E9ABFCA24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666C56A7" w14:textId="73AED752" w:rsidR="00CC6C26" w:rsidRPr="0053367F" w:rsidRDefault="008C1E1E" w:rsidP="00FD6582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</w:sdtContent>
      </w:sdt>
      <w:tr w:rsidR="00677360" w:rsidRPr="00AC499C" w14:paraId="379CA927" w14:textId="77777777" w:rsidTr="00E841CF">
        <w:tc>
          <w:tcPr>
            <w:tcW w:w="9057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7E6E6" w:themeFill="background2"/>
            <w:vAlign w:val="center"/>
          </w:tcPr>
          <w:p w14:paraId="7F493C56" w14:textId="77777777" w:rsidR="00677360" w:rsidRPr="0053367F" w:rsidRDefault="00677360" w:rsidP="00AC499C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53367F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Umiejętności:</w:t>
            </w:r>
          </w:p>
        </w:tc>
      </w:t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500782901"/>
          <w15:repeatingSection/>
        </w:sdtPr>
        <w:sdtEndPr/>
        <w:sdtConten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530026010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53367F" w:rsidRPr="00AC499C" w14:paraId="60D0FCC5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10120507" w14:textId="30546AE4" w:rsidR="0053367F" w:rsidRPr="0053367F" w:rsidRDefault="00A14202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157045468"/>
                        <w:placeholder>
                          <w:docPart w:val="4238D3FF3143411A9E46F73A277C75EA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CC6C26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1</w:t>
                        </w:r>
                      </w:sdtContent>
                    </w:sdt>
                    <w:r w:rsidR="0053367F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53367F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591553868"/>
                        <w:placeholder>
                          <w:docPart w:val="1D2F974909284606AD2869582D568FE9"/>
                        </w:placeholder>
                      </w:sdtPr>
                      <w:sdtEndPr/>
                      <w:sdtContent>
                        <w:r w:rsidR="00CC6C26" w:rsidRPr="00CC6C26">
                          <w:t>potrafi krytycznie analizować, interpretować i oceniać zjawiska z zakresu funkcjonowania firm w gospodarce cyfrowej</w:t>
                        </w:r>
                      </w:sdtContent>
                    </w:sdt>
                  </w:p>
                </w:tc>
                <w:tc>
                  <w:tcPr>
                    <w:tcW w:w="1124" w:type="dxa"/>
                    <w:shd w:val="clear" w:color="auto" w:fill="FFFFFF" w:themeFill="background1"/>
                    <w:vAlign w:val="center"/>
                  </w:tcPr>
                  <w:p w14:paraId="1E579870" w14:textId="4BA6102A" w:rsidR="0053367F" w:rsidRPr="0053367F" w:rsidRDefault="00A14202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162623884"/>
                        <w:placeholder>
                          <w:docPart w:val="D267A92979984EAD8769B74A1E31BB4F"/>
                        </w:placeholder>
                      </w:sdtPr>
                      <w:sdtEndPr/>
                      <w:sdtContent>
                        <w:r w:rsidR="00615853">
                          <w:t>1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756121346"/>
                    <w:placeholder>
                      <w:docPart w:val="97DBEFEFED154DA58E43FE4F892B1B87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217FD1B0" w14:textId="34E914CB" w:rsidR="0053367F" w:rsidRPr="0053367F" w:rsidRDefault="00615853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2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970941889"/>
                    <w:placeholder>
                      <w:docPart w:val="36E8F86C3AFF452B9DE19F6F2A01D258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3F9C0DFA" w14:textId="10464205" w:rsidR="0053367F" w:rsidRPr="0053367F" w:rsidRDefault="00615853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3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266689265"/>
              <w:placeholder>
                <w:docPart w:val="8B3BB82A6D7E41D483373C3A6014E20A"/>
              </w:placeholder>
              <w15:repeatingSectionItem/>
            </w:sdtPr>
            <w:sdtEndPr/>
            <w:sdtContent>
              <w:tr w:rsidR="00CC6C26" w:rsidRPr="00AC499C" w14:paraId="0175712D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29D0A707" w14:textId="2AD11355" w:rsidR="00CC6C26" w:rsidRPr="0053367F" w:rsidRDefault="00A14202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110251933"/>
                        <w:placeholder>
                          <w:docPart w:val="57DBF9C985B1416092204E02170EBB63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CC6C26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2</w:t>
                        </w:r>
                      </w:sdtContent>
                    </w:sdt>
                    <w:r w:rsidR="00CC6C26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CC6C26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619681956"/>
                        <w:placeholder>
                          <w:docPart w:val="1F7595C25F3B4C8082C29A2E02235F92"/>
                        </w:placeholder>
                      </w:sdtPr>
                      <w:sdtEndPr/>
                      <w:sdtContent>
                        <w:r w:rsidR="00CC6C26" w:rsidRPr="00CC6C26">
                          <w:t>umie formułować problemy projektowe, a także planować i kontrolować realizacje projektów i programów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956323506"/>
                    <w:placeholder>
                      <w:docPart w:val="9A25BFBF9DB6483384AE92A5E93CACF5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44A4792E" w14:textId="663FCBE4" w:rsidR="00CC6C26" w:rsidRPr="0053367F" w:rsidRDefault="00456F65" w:rsidP="00FD6582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3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353244069"/>
                    <w:placeholder>
                      <w:docPart w:val="D72B153B30E5406AA9965C57446208C1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74C9B80B" w14:textId="40A001D4" w:rsidR="00CC6C26" w:rsidRPr="0053367F" w:rsidRDefault="00B304BB" w:rsidP="00FD6582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5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579446964"/>
                    <w:placeholder>
                      <w:docPart w:val="0205650EC88B45FD98DC4BC00472F274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79A67222" w14:textId="66C7D29D" w:rsidR="00CC6C26" w:rsidRPr="0053367F" w:rsidRDefault="00820469" w:rsidP="00FD6582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6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423796174"/>
              <w:placeholder>
                <w:docPart w:val="67BF3ABEE0064F2DB37FC761A0C59E02"/>
              </w:placeholder>
              <w15:repeatingSectionItem/>
            </w:sdtPr>
            <w:sdtEndPr/>
            <w:sdtContent>
              <w:tr w:rsidR="00CC6C26" w:rsidRPr="00AC499C" w14:paraId="073F56CD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7D0B1EF5" w14:textId="78AA167A" w:rsidR="00CC6C26" w:rsidRPr="0053367F" w:rsidRDefault="00A14202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15804461"/>
                        <w:placeholder>
                          <w:docPart w:val="75CF9FD8B66B400884D0223A7A6B2BA9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CC6C26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3</w:t>
                        </w:r>
                      </w:sdtContent>
                    </w:sdt>
                    <w:r w:rsidR="00CC6C26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CC6C26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344662443"/>
                        <w:placeholder>
                          <w:docPart w:val="5FDE81433A7B4A71870ADF15BEA49433"/>
                        </w:placeholder>
                      </w:sdtPr>
                      <w:sdtEndPr/>
                      <w:sdtContent>
                        <w:r w:rsidR="00CC6C26" w:rsidRPr="00CC6C26">
                          <w:t>potrafi zaprojektować przedsięwzięcie biznesowe w gospodarce cyfrowej, w szczególności w zakresie modelu biznesowego i strategii ukierunkowanych na rozwój relacji z klientami i innymi interesariuszami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2030372477"/>
                    <w:placeholder>
                      <w:docPart w:val="098A27BE9CFC4CCCAA302FC497565088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2EAF8BE6" w14:textId="2A7523B2" w:rsidR="00CC6C26" w:rsidRPr="0053367F" w:rsidRDefault="00615853" w:rsidP="00FD6582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2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083263547"/>
                    <w:placeholder>
                      <w:docPart w:val="EBE6AB8BD9564AF98D7B005808C19372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1F96C9CD" w14:textId="085D6DF6" w:rsidR="00CC6C26" w:rsidRPr="0053367F" w:rsidRDefault="008C1E1E" w:rsidP="00FD6582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340437643"/>
                    <w:placeholder>
                      <w:docPart w:val="A642BC6BC43343BC91416C0CD0FA12C8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76C88FBE" w14:textId="507A8792" w:rsidR="00CC6C26" w:rsidRPr="0053367F" w:rsidRDefault="008C1E1E" w:rsidP="00FD6582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449282037"/>
              <w:placeholder>
                <w:docPart w:val="2C171D14BF63483981E3D4BD4F4FD0A5"/>
              </w:placeholder>
              <w15:repeatingSectionItem/>
            </w:sdtPr>
            <w:sdtEndPr/>
            <w:sdtContent>
              <w:tr w:rsidR="00CC6C26" w:rsidRPr="00AC499C" w14:paraId="7ACDC1D1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0D2C8DCC" w14:textId="61D96EBE" w:rsidR="00CC6C26" w:rsidRPr="0053367F" w:rsidRDefault="00A14202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079561208"/>
                        <w:placeholder>
                          <w:docPart w:val="8B44E128619543DAABF6F032F36DF0ED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CC6C26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4</w:t>
                        </w:r>
                      </w:sdtContent>
                    </w:sdt>
                    <w:r w:rsidR="00CC6C26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CC6C26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298493470"/>
                        <w:placeholder>
                          <w:docPart w:val="EED6A7A37C3E4B1C93A9BC7741D27E16"/>
                        </w:placeholder>
                      </w:sdtPr>
                      <w:sdtEndPr/>
                      <w:sdtContent>
                        <w:r w:rsidR="00CC6C26" w:rsidRPr="00CC6C26">
                          <w:t>potrafi formułować strategie tradycyjnej organizacji w zakresie e-biznesu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947449964"/>
                    <w:placeholder>
                      <w:docPart w:val="64C4CD1FB58B4855AB536013C89BF141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01487F43" w14:textId="466895D5" w:rsidR="00CC6C26" w:rsidRPr="0053367F" w:rsidRDefault="00536626" w:rsidP="00FD6582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2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609969628"/>
                    <w:placeholder>
                      <w:docPart w:val="63ABF2DAAA0D4E01938DF25C4A4F6C12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5546F100" w14:textId="332E8F4A" w:rsidR="00CC6C26" w:rsidRPr="0053367F" w:rsidRDefault="008C1E1E" w:rsidP="00FD6582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546330867"/>
                    <w:placeholder>
                      <w:docPart w:val="1546390E6F54432DA890BE0D6E3A2022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1D9867AB" w14:textId="58708DD3" w:rsidR="00CC6C26" w:rsidRPr="0053367F" w:rsidRDefault="008C1E1E" w:rsidP="00FD6582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547827505"/>
              <w:placeholder>
                <w:docPart w:val="EBA51F5BBDEA4FFDB35721F1535ECA7F"/>
              </w:placeholder>
              <w15:repeatingSectionItem/>
            </w:sdtPr>
            <w:sdtEndPr/>
            <w:sdtContent>
              <w:tr w:rsidR="00CC6C26" w:rsidRPr="00AC499C" w14:paraId="66954A3F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38CEFBDC" w14:textId="3EF12C57" w:rsidR="00CC6C26" w:rsidRPr="0053367F" w:rsidRDefault="00A14202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2019430444"/>
                        <w:placeholder>
                          <w:docPart w:val="E2AB577854DE47C883878FEA7926FCCB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CC6C26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5</w:t>
                        </w:r>
                      </w:sdtContent>
                    </w:sdt>
                    <w:r w:rsidR="00CC6C26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CC6C26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426653712"/>
                        <w:placeholder>
                          <w:docPart w:val="3AA0729D3AC5490E8AD20399B22A1C43"/>
                        </w:placeholder>
                      </w:sdtPr>
                      <w:sdtEndPr/>
                      <w:sdtContent>
                        <w:r w:rsidR="00CC6C26" w:rsidRPr="00CC6C26">
                          <w:t>potrafi dokonać holistycznej oceny wpływu otoczenia na procesy zarządzania oraz podejmować decyzje zarządcze, zwłaszcza o charakterze taktycznym i strategicznym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194112130"/>
                    <w:placeholder>
                      <w:docPart w:val="F5ECFC826CD546A7A00E25ECFCF952DD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77A0FBF6" w14:textId="49D048CB" w:rsidR="00CC6C26" w:rsidRPr="0053367F" w:rsidRDefault="00536626" w:rsidP="00FD6582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1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090043373"/>
                    <w:placeholder>
                      <w:docPart w:val="3F65DCEF8E3B4586A9180B3D08D67597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75EF12C9" w14:textId="14C5FC3B" w:rsidR="00CC6C26" w:rsidRPr="0053367F" w:rsidRDefault="00820469" w:rsidP="00FD6582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2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782186191"/>
                    <w:placeholder>
                      <w:docPart w:val="61EC57433B8245C6B6D8472E8495ED6A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6FB0A420" w14:textId="18B2467E" w:rsidR="00CC6C26" w:rsidRPr="0053367F" w:rsidRDefault="008C1E1E" w:rsidP="00FD6582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114874686"/>
              <w:placeholder>
                <w:docPart w:val="8D01022E0605424A9115E5B3D83D484C"/>
              </w:placeholder>
              <w15:repeatingSectionItem/>
            </w:sdtPr>
            <w:sdtEndPr/>
            <w:sdtContent>
              <w:tr w:rsidR="00CC6C26" w:rsidRPr="00AC499C" w14:paraId="209A7B41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4E04BF9B" w14:textId="5C1F99CC" w:rsidR="00CC6C26" w:rsidRPr="0053367F" w:rsidRDefault="00A14202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2140522135"/>
                        <w:placeholder>
                          <w:docPart w:val="9E0E0E098C32485CA9B4ED3E4A1FCBC6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CC6C26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6</w:t>
                        </w:r>
                      </w:sdtContent>
                    </w:sdt>
                    <w:r w:rsidR="00CC6C26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CC6C26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76669198"/>
                        <w:placeholder>
                          <w:docPart w:val="7608C034A7E34CD2A2EAF5A0C0A53875"/>
                        </w:placeholder>
                      </w:sdtPr>
                      <w:sdtEndPr/>
                      <w:sdtContent>
                        <w:r w:rsidR="00CC6C26" w:rsidRPr="00CC6C26">
                          <w:t>biegle posługuje się przynajmniej jednym językiem obcym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2052883527"/>
                    <w:placeholder>
                      <w:docPart w:val="E696926F76A04729AE6E20EAAB719832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273769D0" w14:textId="4F5F9BA6" w:rsidR="00CC6C26" w:rsidRPr="0053367F" w:rsidRDefault="008D5316" w:rsidP="00FD6582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5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5201180"/>
                    <w:placeholder>
                      <w:docPart w:val="16DF3D48DECD4575A67048DE2C206D55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13E31580" w14:textId="0F4B0339" w:rsidR="00CC6C26" w:rsidRPr="0053367F" w:rsidRDefault="008C1E1E" w:rsidP="00FD6582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556898077"/>
                    <w:placeholder>
                      <w:docPart w:val="4A3ABAB27D034F8CA52063E4A7BDC9AD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09BC872D" w14:textId="12117F03" w:rsidR="00CC6C26" w:rsidRPr="0053367F" w:rsidRDefault="008C1E1E" w:rsidP="00FD6582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</w:sdtContent>
      </w:sdt>
      <w:tr w:rsidR="00677360" w:rsidRPr="00AC499C" w14:paraId="4408F07F" w14:textId="77777777" w:rsidTr="00E841CF">
        <w:tc>
          <w:tcPr>
            <w:tcW w:w="9057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7E6E6" w:themeFill="background2"/>
            <w:vAlign w:val="center"/>
          </w:tcPr>
          <w:p w14:paraId="76F22F2E" w14:textId="77777777" w:rsidR="00677360" w:rsidRPr="0053367F" w:rsidRDefault="00677360" w:rsidP="00AC499C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53367F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Kompetencje społeczne:</w:t>
            </w:r>
          </w:p>
        </w:tc>
      </w:t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-365678720"/>
          <w15:repeatingSection/>
        </w:sdtPr>
        <w:sdtEndPr/>
        <w:sdtConten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618675208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53367F" w:rsidRPr="00AC499C" w14:paraId="5B3970E6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25FF0A7C" w14:textId="186BF2B6" w:rsidR="0053367F" w:rsidRPr="0053367F" w:rsidRDefault="00A14202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101065138"/>
                        <w:placeholder>
                          <w:docPart w:val="3ACC52265F6D4264B4AD5843BD557621"/>
                        </w:placeholder>
                        <w:dropDownList>
                          <w:listItem w:value="Wybierz element."/>
                          <w:listItem w:displayText="K01" w:value="K01"/>
                          <w:listItem w:displayText="K02" w:value="K02"/>
                          <w:listItem w:displayText="K03" w:value="K03"/>
                          <w:listItem w:displayText="K04" w:value="K04"/>
                          <w:listItem w:displayText="K05" w:value="K05"/>
                          <w:listItem w:displayText="K06" w:value="K06"/>
                          <w:listItem w:displayText="K07" w:value="K07"/>
                          <w:listItem w:displayText="K08" w:value="K08"/>
                          <w:listItem w:displayText="K09" w:value="K09"/>
                          <w:listItem w:displayText="K10" w:value="K10"/>
                          <w:listItem w:displayText="K11" w:value="K11"/>
                          <w:listItem w:displayText="K12" w:value="K12"/>
                          <w:listItem w:displayText="K13" w:value="K13"/>
                          <w:listItem w:displayText="K14" w:value="K14"/>
                          <w:listItem w:displayText="K15" w:value="K15"/>
                        </w:dropDownList>
                      </w:sdtPr>
                      <w:sdtEndPr/>
                      <w:sdtContent>
                        <w:r w:rsidR="00201508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K01</w:t>
                        </w:r>
                      </w:sdtContent>
                    </w:sdt>
                    <w:r w:rsidR="0053367F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 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341006132"/>
                        <w:placeholder>
                          <w:docPart w:val="B49B644209964A5CA442A10397100E71"/>
                        </w:placeholder>
                      </w:sdtPr>
                      <w:sdtEndPr/>
                      <w:sdtContent>
                        <w:r w:rsidR="00201508" w:rsidRPr="00201508">
                          <w:t>umiejętność pracy zespołowej, kierowania zespołami (w tym zespołami zadaniowymi) oraz organizacji pracy własnej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20152976"/>
                    <w:placeholder>
                      <w:docPart w:val="0A70389796E34212986848792410B866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4442026D" w14:textId="4FA3D15D" w:rsidR="0053367F" w:rsidRPr="0053367F" w:rsidRDefault="007A35CB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3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011184766"/>
                    <w:placeholder>
                      <w:docPart w:val="CF67939C68B6433094920359BB2ED8A6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3363DF19" w14:textId="145381EF" w:rsidR="0053367F" w:rsidRPr="0053367F" w:rsidRDefault="007A35CB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4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777629390"/>
                    <w:placeholder>
                      <w:docPart w:val="2D4F9AA7F2A140569BD4753DA25ED1DB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19729136" w14:textId="7787804E" w:rsidR="0053367F" w:rsidRPr="0053367F" w:rsidRDefault="008C1E1E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bookmarkEnd w:id="1" w:displacedByCustomXml="next"/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1812363512"/>
              <w:placeholder>
                <w:docPart w:val="E721553B673D40C2BC015D9A9FD020BB"/>
              </w:placeholder>
              <w15:repeatingSectionItem/>
            </w:sdtPr>
            <w:sdtEndPr/>
            <w:sdtContent>
              <w:tr w:rsidR="00201508" w:rsidRPr="00AC499C" w14:paraId="7668CC4C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02776174" w14:textId="0CC7E494" w:rsidR="00201508" w:rsidRPr="0053367F" w:rsidRDefault="00A14202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740063202"/>
                        <w:placeholder>
                          <w:docPart w:val="651E51C9D5E44A3F994442C5F6A67A22"/>
                        </w:placeholder>
                        <w:dropDownList>
                          <w:listItem w:value="Wybierz element."/>
                          <w:listItem w:displayText="K01" w:value="K01"/>
                          <w:listItem w:displayText="K02" w:value="K02"/>
                          <w:listItem w:displayText="K03" w:value="K03"/>
                          <w:listItem w:displayText="K04" w:value="K04"/>
                          <w:listItem w:displayText="K05" w:value="K05"/>
                          <w:listItem w:displayText="K06" w:value="K06"/>
                          <w:listItem w:displayText="K07" w:value="K07"/>
                          <w:listItem w:displayText="K08" w:value="K08"/>
                          <w:listItem w:displayText="K09" w:value="K09"/>
                          <w:listItem w:displayText="K10" w:value="K10"/>
                          <w:listItem w:displayText="K11" w:value="K11"/>
                          <w:listItem w:displayText="K12" w:value="K12"/>
                          <w:listItem w:displayText="K13" w:value="K13"/>
                          <w:listItem w:displayText="K14" w:value="K14"/>
                          <w:listItem w:displayText="K15" w:value="K15"/>
                        </w:dropDownList>
                      </w:sdtPr>
                      <w:sdtEndPr/>
                      <w:sdtContent>
                        <w:r w:rsidR="00201508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K02</w:t>
                        </w:r>
                      </w:sdtContent>
                    </w:sdt>
                    <w:r w:rsidR="00201508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 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885975771"/>
                        <w:placeholder>
                          <w:docPart w:val="BB461E1ABF2A42788EBFBE4B212C5994"/>
                        </w:placeholder>
                      </w:sdtPr>
                      <w:sdtEndPr/>
                      <w:sdtContent>
                        <w:r w:rsidR="00201508" w:rsidRPr="00201508">
                          <w:t>zdolność skutecznego komunikowania się, negocjowania oraz pracy w zespole, również z wykorzystaniem technologii informacyjno-komunikacyjnych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715034282"/>
                    <w:placeholder>
                      <w:docPart w:val="15DE449B524C40D8A0397EF143BCB923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38E24AF9" w14:textId="09563798" w:rsidR="00201508" w:rsidRPr="0053367F" w:rsidRDefault="00112B61" w:rsidP="00FD6582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3</w:t>
                        </w:r>
                      </w:p>
                    </w:tc>
                  </w:sdtContent>
                </w:sdt>
                <w:tc>
                  <w:tcPr>
                    <w:tcW w:w="1134" w:type="dxa"/>
                    <w:shd w:val="clear" w:color="auto" w:fill="FFFFFF" w:themeFill="background1"/>
                    <w:vAlign w:val="center"/>
                  </w:tcPr>
                  <w:p w14:paraId="5C631643" w14:textId="606D38CD" w:rsidR="00201508" w:rsidRPr="0053367F" w:rsidRDefault="00A14202" w:rsidP="00FD6582">
                    <w:pPr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564724080"/>
                        <w:placeholder>
                          <w:docPart w:val="AC5C34279481481383EF62D2356CA0F2"/>
                        </w:placeholder>
                      </w:sdtPr>
                      <w:sdtEndPr/>
                      <w:sdtContent>
                        <w:r w:rsidR="00EC49C8">
                          <w:t>5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988828813"/>
                    <w:placeholder>
                      <w:docPart w:val="DF2F53E73551407BA255C69640423096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6059F715" w14:textId="18DEFD3B" w:rsidR="00201508" w:rsidRPr="0053367F" w:rsidRDefault="008C1E1E" w:rsidP="00FD6582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977745327"/>
              <w:placeholder>
                <w:docPart w:val="A6BB0A0C10664936A96E264BCB96B6C1"/>
              </w:placeholder>
              <w15:repeatingSectionItem/>
            </w:sdtPr>
            <w:sdtEndPr/>
            <w:sdtContent>
              <w:tr w:rsidR="00201508" w:rsidRPr="00AC499C" w14:paraId="4A18C2B9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7987F439" w14:textId="247D74CB" w:rsidR="00201508" w:rsidRPr="0053367F" w:rsidRDefault="00A14202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887681294"/>
                        <w:placeholder>
                          <w:docPart w:val="93772A8547C444E1A9F7C78492B13E60"/>
                        </w:placeholder>
                        <w:dropDownList>
                          <w:listItem w:value="Wybierz element."/>
                          <w:listItem w:displayText="K01" w:value="K01"/>
                          <w:listItem w:displayText="K02" w:value="K02"/>
                          <w:listItem w:displayText="K03" w:value="K03"/>
                          <w:listItem w:displayText="K04" w:value="K04"/>
                          <w:listItem w:displayText="K05" w:value="K05"/>
                          <w:listItem w:displayText="K06" w:value="K06"/>
                          <w:listItem w:displayText="K07" w:value="K07"/>
                          <w:listItem w:displayText="K08" w:value="K08"/>
                          <w:listItem w:displayText="K09" w:value="K09"/>
                          <w:listItem w:displayText="K10" w:value="K10"/>
                          <w:listItem w:displayText="K11" w:value="K11"/>
                          <w:listItem w:displayText="K12" w:value="K12"/>
                          <w:listItem w:displayText="K13" w:value="K13"/>
                          <w:listItem w:displayText="K14" w:value="K14"/>
                          <w:listItem w:displayText="K15" w:value="K15"/>
                        </w:dropDownList>
                      </w:sdtPr>
                      <w:sdtEndPr/>
                      <w:sdtContent>
                        <w:r w:rsidR="00201508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K03</w:t>
                        </w:r>
                      </w:sdtContent>
                    </w:sdt>
                    <w:r w:rsidR="00201508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 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949662474"/>
                        <w:placeholder>
                          <w:docPart w:val="ECB42EE4B8EF4E25ACDECB505C8E0D54"/>
                        </w:placeholder>
                      </w:sdtPr>
                      <w:sdtEndPr/>
                      <w:sdtContent>
                        <w:r w:rsidR="00201508" w:rsidRPr="00201508">
                          <w:t>postawy przedsiębiorcze w zakresie rozwiązywania problemów oraz poszukiwania i wdrażania innowacji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127746143"/>
                    <w:placeholder>
                      <w:docPart w:val="5C79B00ACF3842B79E07153B2637A10B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6FB124CB" w14:textId="6FEC4123" w:rsidR="00201508" w:rsidRPr="0053367F" w:rsidRDefault="0039474A" w:rsidP="00FD6582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2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704986898"/>
                    <w:placeholder>
                      <w:docPart w:val="A5F4DF6C606847FD99BB06C7C2BB93A5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79DD63C6" w14:textId="668EA94B" w:rsidR="00201508" w:rsidRPr="0053367F" w:rsidRDefault="0039474A" w:rsidP="00FD6582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4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06507601"/>
                    <w:placeholder>
                      <w:docPart w:val="C93F93DE0026481FBB0FC5642B43A7ED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3D498FA7" w14:textId="6D907297" w:rsidR="00201508" w:rsidRPr="0053367F" w:rsidRDefault="008C1E1E" w:rsidP="00FD6582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291506301"/>
              <w:placeholder>
                <w:docPart w:val="E9E994E3014B463C8F89E6324255040B"/>
              </w:placeholder>
              <w15:repeatingSectionItem/>
            </w:sdtPr>
            <w:sdtEndPr/>
            <w:sdtContent>
              <w:tr w:rsidR="00201508" w:rsidRPr="00AC499C" w14:paraId="5407BAD3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3DCEB288" w14:textId="06092340" w:rsidR="00201508" w:rsidRPr="0053367F" w:rsidRDefault="00A14202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106395128"/>
                        <w:placeholder>
                          <w:docPart w:val="5A7C1D19DB3F497EA8139B35C7F84EE3"/>
                        </w:placeholder>
                        <w:dropDownList>
                          <w:listItem w:value="Wybierz element."/>
                          <w:listItem w:displayText="K01" w:value="K01"/>
                          <w:listItem w:displayText="K02" w:value="K02"/>
                          <w:listItem w:displayText="K03" w:value="K03"/>
                          <w:listItem w:displayText="K04" w:value="K04"/>
                          <w:listItem w:displayText="K05" w:value="K05"/>
                          <w:listItem w:displayText="K06" w:value="K06"/>
                          <w:listItem w:displayText="K07" w:value="K07"/>
                          <w:listItem w:displayText="K08" w:value="K08"/>
                          <w:listItem w:displayText="K09" w:value="K09"/>
                          <w:listItem w:displayText="K10" w:value="K10"/>
                          <w:listItem w:displayText="K11" w:value="K11"/>
                          <w:listItem w:displayText="K12" w:value="K12"/>
                          <w:listItem w:displayText="K13" w:value="K13"/>
                          <w:listItem w:displayText="K14" w:value="K14"/>
                          <w:listItem w:displayText="K15" w:value="K15"/>
                        </w:dropDownList>
                      </w:sdtPr>
                      <w:sdtEndPr/>
                      <w:sdtContent>
                        <w:r w:rsidR="00201508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K04</w:t>
                        </w:r>
                      </w:sdtContent>
                    </w:sdt>
                    <w:r w:rsidR="00201508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 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714223982"/>
                        <w:placeholder>
                          <w:docPart w:val="222C4FE5282F49F39801B96E33355D1C"/>
                        </w:placeholder>
                      </w:sdtPr>
                      <w:sdtEndPr/>
                      <w:sdtContent>
                        <w:r w:rsidR="00201508" w:rsidRPr="00201508">
                          <w:t>nawyk samodzielnej pracy, samokształcenia oraz aktualizowania i kumulacji wiedzy z różnych źródeł</w:t>
                        </w:r>
                      </w:sdtContent>
                    </w:sdt>
                  </w:p>
                </w:tc>
                <w:tc>
                  <w:tcPr>
                    <w:tcW w:w="1124" w:type="dxa"/>
                    <w:shd w:val="clear" w:color="auto" w:fill="FFFFFF" w:themeFill="background1"/>
                    <w:vAlign w:val="center"/>
                  </w:tcPr>
                  <w:p w14:paraId="3DA3EFF6" w14:textId="7ACAB291" w:rsidR="00201508" w:rsidRPr="0053367F" w:rsidRDefault="00A14202" w:rsidP="00FD6582">
                    <w:pPr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26749904"/>
                        <w:placeholder>
                          <w:docPart w:val="589907060A724CEE8A7A46596D298E1B"/>
                        </w:placeholder>
                      </w:sdtPr>
                      <w:sdtEndPr/>
                      <w:sdtContent>
                        <w:r w:rsidR="0039474A">
                          <w:t>4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898359150"/>
                    <w:placeholder>
                      <w:docPart w:val="C1C3157B74564CC5841D1F8BE96F5F7D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55398110" w14:textId="37012CF1" w:rsidR="00201508" w:rsidRPr="0053367F" w:rsidRDefault="00D529CB" w:rsidP="00FD6582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5</w:t>
                        </w:r>
                      </w:p>
                    </w:tc>
                  </w:sdtContent>
                </w:sdt>
                <w:tc>
                  <w:tcPr>
                    <w:tcW w:w="1134" w:type="dxa"/>
                    <w:tcBorders>
                      <w:righ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1A1934B5" w14:textId="4325E65A" w:rsidR="00201508" w:rsidRPr="0053367F" w:rsidRDefault="00D529CB" w:rsidP="00FD6582">
                    <w:pPr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r>
                      <w:t>6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680190242"/>
                        <w:placeholder>
                          <w:docPart w:val="A789C1E535D1449281D8F58F1BD7E1CA"/>
                        </w:placeholder>
                      </w:sdtPr>
                      <w:sdtEndPr/>
                      <w:sdtContent/>
                    </w:sdt>
                  </w:p>
                </w:tc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1591352263"/>
              <w:placeholder>
                <w:docPart w:val="3143EA2E259946529AFBE24784EDCFF3"/>
              </w:placeholder>
              <w15:repeatingSectionItem/>
            </w:sdtPr>
            <w:sdtEndPr/>
            <w:sdtContent>
              <w:tr w:rsidR="00201508" w:rsidRPr="00AC499C" w14:paraId="078AA617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5523F4DC" w14:textId="09543DB9" w:rsidR="00201508" w:rsidRPr="0053367F" w:rsidRDefault="00A14202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69505545"/>
                        <w:placeholder>
                          <w:docPart w:val="D55A157A6BBA439B825B0233ACB8FAD1"/>
                        </w:placeholder>
                        <w:dropDownList>
                          <w:listItem w:value="Wybierz element."/>
                          <w:listItem w:displayText="K01" w:value="K01"/>
                          <w:listItem w:displayText="K02" w:value="K02"/>
                          <w:listItem w:displayText="K03" w:value="K03"/>
                          <w:listItem w:displayText="K04" w:value="K04"/>
                          <w:listItem w:displayText="K05" w:value="K05"/>
                          <w:listItem w:displayText="K06" w:value="K06"/>
                          <w:listItem w:displayText="K07" w:value="K07"/>
                          <w:listItem w:displayText="K08" w:value="K08"/>
                          <w:listItem w:displayText="K09" w:value="K09"/>
                          <w:listItem w:displayText="K10" w:value="K10"/>
                          <w:listItem w:displayText="K11" w:value="K11"/>
                          <w:listItem w:displayText="K12" w:value="K12"/>
                          <w:listItem w:displayText="K13" w:value="K13"/>
                          <w:listItem w:displayText="K14" w:value="K14"/>
                          <w:listItem w:displayText="K15" w:value="K15"/>
                        </w:dropDownList>
                      </w:sdtPr>
                      <w:sdtEndPr/>
                      <w:sdtContent>
                        <w:r w:rsidR="00201508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K05</w:t>
                        </w:r>
                      </w:sdtContent>
                    </w:sdt>
                    <w:r w:rsidR="00201508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 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244734976"/>
                        <w:placeholder>
                          <w:docPart w:val="B0C28B14E01C4C2D825890E714407C4B"/>
                        </w:placeholder>
                      </w:sdtPr>
                      <w:sdtEndPr/>
                      <w:sdtContent>
                        <w:r w:rsidR="00201508" w:rsidRPr="00201508">
                          <w:t>świadomość etyki i odpowiedzialności związanej z wykonywanym zawodem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48729913"/>
                    <w:placeholder>
                      <w:docPart w:val="ADAB45C7B7234D99AE930AA44EAFF7C9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5F7577DB" w14:textId="43E610CE" w:rsidR="00201508" w:rsidRPr="0053367F" w:rsidRDefault="007A35CB" w:rsidP="00FD6582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3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329915944"/>
                    <w:placeholder>
                      <w:docPart w:val="1D5CC5D4FBFC43F3A9FF9748721B07F2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388407E4" w14:textId="3AFDD442" w:rsidR="00201508" w:rsidRPr="0053367F" w:rsidRDefault="00D529CB" w:rsidP="00FD6582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4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2041809779"/>
                    <w:placeholder>
                      <w:docPart w:val="A56BFCC1256F40BEA2C557A75297191C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3C2F8EEB" w14:textId="5675AF00" w:rsidR="00201508" w:rsidRPr="0053367F" w:rsidRDefault="00B13922" w:rsidP="00FD6582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5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7A67493B" w14:textId="3ECD31DD" w:rsidR="00AD0FB1" w:rsidRPr="006C0149" w:rsidRDefault="00AD0FB1" w:rsidP="0053367F">
      <w:pPr>
        <w:tabs>
          <w:tab w:val="left" w:pos="9072"/>
        </w:tabs>
        <w:spacing w:after="0" w:line="36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</w:p>
    <w:sectPr w:rsidR="00AD0FB1" w:rsidRPr="006C0149" w:rsidSect="007005D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footnotePr>
        <w:numRestart w:val="eachSect"/>
      </w:footnotePr>
      <w:pgSz w:w="11906" w:h="16838"/>
      <w:pgMar w:top="1417" w:right="1417" w:bottom="1417" w:left="1417" w:header="708" w:footer="82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2470C0" w14:textId="77777777" w:rsidR="00014504" w:rsidRDefault="00014504" w:rsidP="00C71B85">
      <w:pPr>
        <w:spacing w:after="0" w:line="240" w:lineRule="auto"/>
      </w:pPr>
      <w:r>
        <w:separator/>
      </w:r>
    </w:p>
  </w:endnote>
  <w:endnote w:type="continuationSeparator" w:id="0">
    <w:p w14:paraId="31357FD2" w14:textId="77777777" w:rsidR="00014504" w:rsidRDefault="00014504" w:rsidP="00C71B85">
      <w:pPr>
        <w:spacing w:after="0" w:line="240" w:lineRule="auto"/>
      </w:pPr>
      <w:r>
        <w:continuationSeparator/>
      </w:r>
    </w:p>
  </w:endnote>
  <w:endnote w:type="continuationNotice" w:id="1">
    <w:p w14:paraId="719C9ED6" w14:textId="77777777" w:rsidR="00014504" w:rsidRDefault="0001450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74323" w14:textId="77777777" w:rsidR="00FB18AA" w:rsidRDefault="00FB18A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4A0B5C" w14:textId="524FCE62" w:rsidR="009E346F" w:rsidRPr="009E346F" w:rsidRDefault="009E346F">
    <w:pPr>
      <w:pStyle w:val="Stopka"/>
      <w:jc w:val="right"/>
      <w:rPr>
        <w:rFonts w:ascii="Times New Roman" w:hAnsi="Times New Roman"/>
        <w:sz w:val="24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B7754" w14:textId="77777777" w:rsidR="00FB18AA" w:rsidRDefault="00FB18A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6731C7" w14:textId="77777777" w:rsidR="00014504" w:rsidRDefault="00014504" w:rsidP="00C71B85">
      <w:pPr>
        <w:spacing w:after="0" w:line="240" w:lineRule="auto"/>
      </w:pPr>
      <w:r>
        <w:separator/>
      </w:r>
    </w:p>
  </w:footnote>
  <w:footnote w:type="continuationSeparator" w:id="0">
    <w:p w14:paraId="1932524D" w14:textId="77777777" w:rsidR="00014504" w:rsidRDefault="00014504" w:rsidP="00C71B85">
      <w:pPr>
        <w:spacing w:after="0" w:line="240" w:lineRule="auto"/>
      </w:pPr>
      <w:r>
        <w:continuationSeparator/>
      </w:r>
    </w:p>
  </w:footnote>
  <w:footnote w:type="continuationNotice" w:id="1">
    <w:p w14:paraId="2976B368" w14:textId="77777777" w:rsidR="00014504" w:rsidRDefault="00014504">
      <w:pPr>
        <w:spacing w:after="0" w:line="240" w:lineRule="auto"/>
      </w:pPr>
    </w:p>
  </w:footnote>
  <w:footnote w:id="2">
    <w:p w14:paraId="4FD596C2" w14:textId="77777777" w:rsidR="00677360" w:rsidRPr="009E346F" w:rsidRDefault="00677360" w:rsidP="00677360">
      <w:pPr>
        <w:pStyle w:val="Tekstprzypisudolnego"/>
        <w:ind w:left="142" w:hanging="142"/>
        <w:rPr>
          <w:rFonts w:ascii="Arial" w:hAnsi="Arial" w:cs="Arial"/>
        </w:rPr>
      </w:pPr>
      <w:r w:rsidRPr="009E346F">
        <w:rPr>
          <w:rStyle w:val="Odwoanieprzypisudolnego"/>
          <w:rFonts w:ascii="Arial" w:hAnsi="Arial" w:cs="Arial"/>
        </w:rPr>
        <w:footnoteRef/>
      </w:r>
      <w:r>
        <w:rPr>
          <w:rFonts w:ascii="Arial" w:hAnsi="Arial" w:cs="Arial"/>
        </w:rPr>
        <w:tab/>
      </w:r>
      <w:r w:rsidRPr="009E346F">
        <w:rPr>
          <w:rFonts w:ascii="Arial" w:hAnsi="Arial" w:cs="Arial"/>
        </w:rPr>
        <w:t xml:space="preserve">Za prawidłowe wypełnienie odpowiada opiekun praktyk </w:t>
      </w:r>
      <w:r>
        <w:rPr>
          <w:rFonts w:ascii="Arial" w:hAnsi="Arial" w:cs="Arial"/>
        </w:rPr>
        <w:t>na danym</w:t>
      </w:r>
      <w:r w:rsidRPr="009E346F">
        <w:rPr>
          <w:rFonts w:ascii="Arial" w:hAnsi="Arial" w:cs="Arial"/>
        </w:rPr>
        <w:t xml:space="preserve"> kierunku</w:t>
      </w:r>
      <w:r>
        <w:rPr>
          <w:rFonts w:ascii="Arial" w:hAnsi="Arial" w:cs="Arial"/>
        </w:rPr>
        <w:t xml:space="preserve"> studiów w SGH.</w:t>
      </w:r>
    </w:p>
  </w:footnote>
  <w:footnote w:id="3">
    <w:p w14:paraId="50055EED" w14:textId="77777777" w:rsidR="00677360" w:rsidRDefault="00677360" w:rsidP="00677360">
      <w:pPr>
        <w:pStyle w:val="Tekstprzypisudolnego"/>
        <w:ind w:left="142" w:hanging="142"/>
      </w:pPr>
      <w:r w:rsidRPr="009E346F">
        <w:rPr>
          <w:rStyle w:val="Odwoanieprzypisudolnego"/>
          <w:rFonts w:ascii="Arial" w:hAnsi="Arial" w:cs="Arial"/>
        </w:rPr>
        <w:footnoteRef/>
      </w:r>
      <w:r>
        <w:rPr>
          <w:rFonts w:ascii="Arial" w:hAnsi="Arial" w:cs="Arial"/>
        </w:rPr>
        <w:tab/>
      </w:r>
      <w:r w:rsidRPr="009E346F">
        <w:rPr>
          <w:rFonts w:ascii="Arial" w:hAnsi="Arial" w:cs="Arial"/>
        </w:rPr>
        <w:t>Wskazać numery czynności</w:t>
      </w:r>
      <w:r>
        <w:rPr>
          <w:rFonts w:ascii="Arial" w:hAnsi="Arial" w:cs="Arial"/>
        </w:rPr>
        <w:t>/zadań</w:t>
      </w:r>
      <w:r w:rsidRPr="009E346F">
        <w:rPr>
          <w:rFonts w:ascii="Arial" w:hAnsi="Arial" w:cs="Arial"/>
        </w:rPr>
        <w:t xml:space="preserve"> umożliwiających uzyskanie zakładanych efektów uczenia się</w:t>
      </w:r>
      <w:r>
        <w:rPr>
          <w:rFonts w:ascii="Arial" w:hAnsi="Arial" w:cs="Arial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88D8A9" w14:textId="77777777" w:rsidR="00FB18AA" w:rsidRDefault="00FB18AA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666227" w14:textId="77777777" w:rsidR="00FB18AA" w:rsidRDefault="00FB18AA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F97C5" w14:textId="77777777" w:rsidR="00FB18AA" w:rsidRDefault="00FB18AA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66A34"/>
    <w:multiLevelType w:val="hybridMultilevel"/>
    <w:tmpl w:val="68F4C9CA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A13A9764">
      <w:start w:val="1"/>
      <w:numFmt w:val="decimal"/>
      <w:lvlText w:val="%2)"/>
      <w:lvlJc w:val="left"/>
      <w:pPr>
        <w:ind w:left="2160" w:hanging="360"/>
      </w:pPr>
      <w:rPr>
        <w:rFonts w:ascii="Arial" w:eastAsia="Times New Roman" w:hAnsi="Arial" w:cs="Arial"/>
      </w:rPr>
    </w:lvl>
    <w:lvl w:ilvl="2" w:tplc="0415001B">
      <w:start w:val="1"/>
      <w:numFmt w:val="lowerRoman"/>
      <w:lvlText w:val="%3."/>
      <w:lvlJc w:val="right"/>
      <w:pPr>
        <w:ind w:left="2880" w:hanging="180"/>
      </w:pPr>
    </w:lvl>
    <w:lvl w:ilvl="3" w:tplc="F996B0E6">
      <w:start w:val="1"/>
      <w:numFmt w:val="lowerLetter"/>
      <w:lvlText w:val="%4)"/>
      <w:lvlJc w:val="left"/>
      <w:pPr>
        <w:ind w:left="3600" w:hanging="360"/>
      </w:pPr>
      <w:rPr>
        <w:rFonts w:hint="default"/>
        <w:color w:val="000000"/>
      </w:r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93B5F12"/>
    <w:multiLevelType w:val="hybridMultilevel"/>
    <w:tmpl w:val="36A4C2F6"/>
    <w:lvl w:ilvl="0" w:tplc="04150011">
      <w:start w:val="1"/>
      <w:numFmt w:val="decimal"/>
      <w:lvlText w:val="%1)"/>
      <w:lvlJc w:val="left"/>
      <w:pPr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" w15:restartNumberingAfterBreak="0">
    <w:nsid w:val="0BD762EA"/>
    <w:multiLevelType w:val="hybridMultilevel"/>
    <w:tmpl w:val="0B2858D8"/>
    <w:lvl w:ilvl="0" w:tplc="3E0A50B2">
      <w:start w:val="1"/>
      <w:numFmt w:val="decimal"/>
      <w:lvlText w:val="%1)"/>
      <w:lvlJc w:val="left"/>
      <w:pPr>
        <w:tabs>
          <w:tab w:val="num" w:pos="680"/>
        </w:tabs>
        <w:ind w:left="680" w:hanging="396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517D2E"/>
    <w:multiLevelType w:val="multilevel"/>
    <w:tmpl w:val="FDC4DB50"/>
    <w:lvl w:ilvl="0">
      <w:start w:val="1"/>
      <w:numFmt w:val="decimal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" w15:restartNumberingAfterBreak="0">
    <w:nsid w:val="12E7502A"/>
    <w:multiLevelType w:val="multilevel"/>
    <w:tmpl w:val="359E3846"/>
    <w:lvl w:ilvl="0">
      <w:start w:val="1"/>
      <w:numFmt w:val="decimal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5" w15:restartNumberingAfterBreak="0">
    <w:nsid w:val="13FF543B"/>
    <w:multiLevelType w:val="hybridMultilevel"/>
    <w:tmpl w:val="68501F3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B11FA5"/>
    <w:multiLevelType w:val="hybridMultilevel"/>
    <w:tmpl w:val="6400C96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C92AC9"/>
    <w:multiLevelType w:val="hybridMultilevel"/>
    <w:tmpl w:val="ADBA6D5E"/>
    <w:lvl w:ilvl="0" w:tplc="14FA3C98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A4B7323"/>
    <w:multiLevelType w:val="multilevel"/>
    <w:tmpl w:val="A0A6A508"/>
    <w:lvl w:ilvl="0">
      <w:start w:val="1"/>
      <w:numFmt w:val="decimal"/>
      <w:lvlText w:val="%1)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A513E7F"/>
    <w:multiLevelType w:val="multilevel"/>
    <w:tmpl w:val="359E3846"/>
    <w:lvl w:ilvl="0">
      <w:start w:val="1"/>
      <w:numFmt w:val="decimal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0" w15:restartNumberingAfterBreak="0">
    <w:nsid w:val="1A957F32"/>
    <w:multiLevelType w:val="hybridMultilevel"/>
    <w:tmpl w:val="E3F0E90C"/>
    <w:lvl w:ilvl="0" w:tplc="735AE66C">
      <w:start w:val="1"/>
      <w:numFmt w:val="decimal"/>
      <w:lvlText w:val="%1."/>
      <w:lvlJc w:val="left"/>
      <w:pPr>
        <w:ind w:left="720" w:hanging="360"/>
      </w:pPr>
      <w:rPr>
        <w:rFonts w:ascii="Arial" w:hAnsi="Arial" w:cs="Calibri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373382"/>
    <w:multiLevelType w:val="hybridMultilevel"/>
    <w:tmpl w:val="C3AC46BC"/>
    <w:lvl w:ilvl="0" w:tplc="E7868DD2">
      <w:start w:val="4"/>
      <w:numFmt w:val="upperRoman"/>
      <w:lvlText w:val="%1."/>
      <w:lvlJc w:val="left"/>
      <w:pPr>
        <w:ind w:left="1146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DB1B91"/>
    <w:multiLevelType w:val="hybridMultilevel"/>
    <w:tmpl w:val="68AC270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344288"/>
    <w:multiLevelType w:val="multilevel"/>
    <w:tmpl w:val="C802A744"/>
    <w:lvl w:ilvl="0">
      <w:start w:val="1"/>
      <w:numFmt w:val="decimal"/>
      <w:lvlText w:val="%1."/>
      <w:lvlJc w:val="left"/>
      <w:pPr>
        <w:ind w:left="0" w:firstLine="0"/>
      </w:pPr>
      <w:rPr>
        <w:rFonts w:ascii="Arial" w:eastAsia="Arial" w:hAnsi="Arial" w:cs="Arial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25C817C9"/>
    <w:multiLevelType w:val="hybridMultilevel"/>
    <w:tmpl w:val="00D0825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734D27"/>
    <w:multiLevelType w:val="multilevel"/>
    <w:tmpl w:val="359E3846"/>
    <w:lvl w:ilvl="0">
      <w:start w:val="1"/>
      <w:numFmt w:val="decimal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6" w15:restartNumberingAfterBreak="0">
    <w:nsid w:val="2F532E47"/>
    <w:multiLevelType w:val="hybridMultilevel"/>
    <w:tmpl w:val="69707E9A"/>
    <w:lvl w:ilvl="0" w:tplc="041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7F2704"/>
    <w:multiLevelType w:val="hybridMultilevel"/>
    <w:tmpl w:val="7096A384"/>
    <w:lvl w:ilvl="0" w:tplc="8632D38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E43B15"/>
    <w:multiLevelType w:val="hybridMultilevel"/>
    <w:tmpl w:val="A7BEBC8E"/>
    <w:lvl w:ilvl="0" w:tplc="8B18BB48">
      <w:start w:val="1"/>
      <w:numFmt w:val="decimal"/>
      <w:lvlText w:val="%1)"/>
      <w:lvlJc w:val="left"/>
      <w:pPr>
        <w:ind w:left="644" w:hanging="360"/>
      </w:pPr>
      <w:rPr>
        <w:rFonts w:ascii="Arial" w:hAnsi="Arial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37807332"/>
    <w:multiLevelType w:val="multilevel"/>
    <w:tmpl w:val="1910CE5C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39A52F1B"/>
    <w:multiLevelType w:val="hybridMultilevel"/>
    <w:tmpl w:val="9FAAEBB4"/>
    <w:lvl w:ilvl="0" w:tplc="2BA23AC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767B4F"/>
    <w:multiLevelType w:val="hybridMultilevel"/>
    <w:tmpl w:val="CAE8BC1A"/>
    <w:lvl w:ilvl="0" w:tplc="735AE66C">
      <w:start w:val="1"/>
      <w:numFmt w:val="decimal"/>
      <w:lvlText w:val="%1."/>
      <w:lvlJc w:val="left"/>
      <w:pPr>
        <w:ind w:left="720" w:hanging="360"/>
      </w:pPr>
      <w:rPr>
        <w:rFonts w:ascii="Arial" w:hAnsi="Arial" w:cs="Calibri" w:hint="default"/>
        <w:sz w:val="24"/>
      </w:rPr>
    </w:lvl>
    <w:lvl w:ilvl="1" w:tplc="CBC4C496">
      <w:start w:val="1"/>
      <w:numFmt w:val="decimal"/>
      <w:lvlText w:val="%2."/>
      <w:lvlJc w:val="left"/>
      <w:pPr>
        <w:ind w:left="1440" w:hanging="360"/>
      </w:pPr>
      <w:rPr>
        <w:rFonts w:ascii="Arial" w:eastAsia="Times New Roman" w:hAnsi="Arial" w:cs="Arial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8C5895"/>
    <w:multiLevelType w:val="hybridMultilevel"/>
    <w:tmpl w:val="0BE22B4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532AF7"/>
    <w:multiLevelType w:val="hybridMultilevel"/>
    <w:tmpl w:val="B50E598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440B27"/>
    <w:multiLevelType w:val="multilevel"/>
    <w:tmpl w:val="7A22FA48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</w:lvl>
    <w:lvl w:ilvl="1">
      <w:start w:val="1"/>
      <w:numFmt w:val="lowerLetter"/>
      <w:lvlText w:val="%2)"/>
      <w:lvlJc w:val="left"/>
      <w:pPr>
        <w:tabs>
          <w:tab w:val="num" w:pos="567"/>
        </w:tabs>
        <w:ind w:left="567" w:hanging="425"/>
      </w:pPr>
      <w:rPr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  <w:color w:val="auto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8BA55A6"/>
    <w:multiLevelType w:val="multilevel"/>
    <w:tmpl w:val="95AC4BE8"/>
    <w:lvl w:ilvl="0">
      <w:start w:val="1"/>
      <w:numFmt w:val="decimal"/>
      <w:lvlText w:val="%1."/>
      <w:lvlJc w:val="left"/>
      <w:pPr>
        <w:ind w:left="0" w:firstLine="0"/>
      </w:pPr>
      <w:rPr>
        <w:rFonts w:ascii="Arial" w:eastAsia="Arial" w:hAnsi="Arial" w:cs="Arial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6" w15:restartNumberingAfterBreak="0">
    <w:nsid w:val="4AC2432B"/>
    <w:multiLevelType w:val="hybridMultilevel"/>
    <w:tmpl w:val="4DFE71D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156058C"/>
    <w:multiLevelType w:val="hybridMultilevel"/>
    <w:tmpl w:val="29528EF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036C794">
      <w:start w:val="1"/>
      <w:numFmt w:val="bullet"/>
      <w:lvlText w:val=""/>
      <w:lvlJc w:val="left"/>
      <w:pPr>
        <w:ind w:left="1440" w:hanging="360"/>
      </w:pPr>
      <w:rPr>
        <w:rFonts w:ascii="Symbol" w:hAnsi="Symbol" w:cs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9A7403"/>
    <w:multiLevelType w:val="multilevel"/>
    <w:tmpl w:val="CA20D89E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543E1372"/>
    <w:multiLevelType w:val="hybridMultilevel"/>
    <w:tmpl w:val="56D21E00"/>
    <w:lvl w:ilvl="0" w:tplc="04150001">
      <w:start w:val="1"/>
      <w:numFmt w:val="bullet"/>
      <w:lvlText w:val=""/>
      <w:lvlJc w:val="left"/>
      <w:pPr>
        <w:tabs>
          <w:tab w:val="num" w:pos="3552"/>
        </w:tabs>
        <w:ind w:left="355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4272"/>
        </w:tabs>
        <w:ind w:left="427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4992"/>
        </w:tabs>
        <w:ind w:left="499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5712"/>
        </w:tabs>
        <w:ind w:left="571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6432"/>
        </w:tabs>
        <w:ind w:left="643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7152"/>
        </w:tabs>
        <w:ind w:left="715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7872"/>
        </w:tabs>
        <w:ind w:left="787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8592"/>
        </w:tabs>
        <w:ind w:left="859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9312"/>
        </w:tabs>
        <w:ind w:left="9312" w:hanging="360"/>
      </w:pPr>
      <w:rPr>
        <w:rFonts w:ascii="Wingdings" w:hAnsi="Wingdings" w:hint="default"/>
      </w:rPr>
    </w:lvl>
  </w:abstractNum>
  <w:abstractNum w:abstractNumId="30" w15:restartNumberingAfterBreak="0">
    <w:nsid w:val="5A681B5A"/>
    <w:multiLevelType w:val="hybridMultilevel"/>
    <w:tmpl w:val="229410C8"/>
    <w:lvl w:ilvl="0" w:tplc="041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EA0DF8"/>
    <w:multiLevelType w:val="hybridMultilevel"/>
    <w:tmpl w:val="38FEE48A"/>
    <w:lvl w:ilvl="0" w:tplc="8B18BB48">
      <w:start w:val="1"/>
      <w:numFmt w:val="decimal"/>
      <w:lvlText w:val="%1)"/>
      <w:lvlJc w:val="left"/>
      <w:pPr>
        <w:ind w:left="1146" w:hanging="360"/>
      </w:pPr>
      <w:rPr>
        <w:rFonts w:ascii="Arial" w:hAnsi="Arial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5BD53247"/>
    <w:multiLevelType w:val="hybridMultilevel"/>
    <w:tmpl w:val="CD5E49B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EF94D34"/>
    <w:multiLevelType w:val="multilevel"/>
    <w:tmpl w:val="FA263464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4" w15:restartNumberingAfterBreak="0">
    <w:nsid w:val="5FEE7349"/>
    <w:multiLevelType w:val="hybridMultilevel"/>
    <w:tmpl w:val="25BE5F1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155697"/>
    <w:multiLevelType w:val="hybridMultilevel"/>
    <w:tmpl w:val="F716B42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71A0C76"/>
    <w:multiLevelType w:val="hybridMultilevel"/>
    <w:tmpl w:val="3E56CA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72F4593"/>
    <w:multiLevelType w:val="hybridMultilevel"/>
    <w:tmpl w:val="A08487B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6922C0"/>
    <w:multiLevelType w:val="hybridMultilevel"/>
    <w:tmpl w:val="C7DCC106"/>
    <w:lvl w:ilvl="0" w:tplc="04150011">
      <w:start w:val="1"/>
      <w:numFmt w:val="decimal"/>
      <w:lvlText w:val="%1)"/>
      <w:lvlJc w:val="left"/>
      <w:pPr>
        <w:ind w:left="1800" w:hanging="360"/>
      </w:p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9" w15:restartNumberingAfterBreak="0">
    <w:nsid w:val="6EDC4376"/>
    <w:multiLevelType w:val="hybridMultilevel"/>
    <w:tmpl w:val="6E7273E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C07BBB"/>
    <w:multiLevelType w:val="hybridMultilevel"/>
    <w:tmpl w:val="1E60A6FA"/>
    <w:lvl w:ilvl="0" w:tplc="F1167D86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1" w15:restartNumberingAfterBreak="0">
    <w:nsid w:val="76737AA0"/>
    <w:multiLevelType w:val="hybridMultilevel"/>
    <w:tmpl w:val="95CAF9C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ACC257D"/>
    <w:multiLevelType w:val="hybridMultilevel"/>
    <w:tmpl w:val="29528EF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036C794">
      <w:start w:val="1"/>
      <w:numFmt w:val="bullet"/>
      <w:lvlText w:val=""/>
      <w:lvlJc w:val="left"/>
      <w:pPr>
        <w:ind w:left="1440" w:hanging="360"/>
      </w:pPr>
      <w:rPr>
        <w:rFonts w:ascii="Symbol" w:hAnsi="Symbol" w:cs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D836945"/>
    <w:multiLevelType w:val="hybridMultilevel"/>
    <w:tmpl w:val="096CC3F6"/>
    <w:lvl w:ilvl="0" w:tplc="041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FE829FE"/>
    <w:multiLevelType w:val="multilevel"/>
    <w:tmpl w:val="3B5CC28A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231578218">
    <w:abstractNumId w:val="32"/>
  </w:num>
  <w:num w:numId="2" w16cid:durableId="111602767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43618424">
    <w:abstractNumId w:val="37"/>
  </w:num>
  <w:num w:numId="4" w16cid:durableId="1406149710">
    <w:abstractNumId w:val="23"/>
  </w:num>
  <w:num w:numId="5" w16cid:durableId="1857303608">
    <w:abstractNumId w:val="14"/>
  </w:num>
  <w:num w:numId="6" w16cid:durableId="2005433864">
    <w:abstractNumId w:val="7"/>
  </w:num>
  <w:num w:numId="7" w16cid:durableId="299773857">
    <w:abstractNumId w:val="26"/>
  </w:num>
  <w:num w:numId="8" w16cid:durableId="354624750">
    <w:abstractNumId w:val="27"/>
  </w:num>
  <w:num w:numId="9" w16cid:durableId="255791925">
    <w:abstractNumId w:val="42"/>
  </w:num>
  <w:num w:numId="10" w16cid:durableId="1051224158">
    <w:abstractNumId w:val="38"/>
  </w:num>
  <w:num w:numId="11" w16cid:durableId="1513448235">
    <w:abstractNumId w:val="1"/>
  </w:num>
  <w:num w:numId="12" w16cid:durableId="699162973">
    <w:abstractNumId w:val="39"/>
  </w:num>
  <w:num w:numId="13" w16cid:durableId="950624232">
    <w:abstractNumId w:val="36"/>
  </w:num>
  <w:num w:numId="14" w16cid:durableId="1587419768">
    <w:abstractNumId w:val="5"/>
  </w:num>
  <w:num w:numId="15" w16cid:durableId="132988743">
    <w:abstractNumId w:val="34"/>
  </w:num>
  <w:num w:numId="16" w16cid:durableId="1298950282">
    <w:abstractNumId w:val="6"/>
  </w:num>
  <w:num w:numId="17" w16cid:durableId="694770936">
    <w:abstractNumId w:val="0"/>
  </w:num>
  <w:num w:numId="18" w16cid:durableId="1962880673">
    <w:abstractNumId w:val="15"/>
  </w:num>
  <w:num w:numId="19" w16cid:durableId="1176188217">
    <w:abstractNumId w:val="3"/>
  </w:num>
  <w:num w:numId="20" w16cid:durableId="709112292">
    <w:abstractNumId w:val="9"/>
  </w:num>
  <w:num w:numId="21" w16cid:durableId="866261545">
    <w:abstractNumId w:val="29"/>
  </w:num>
  <w:num w:numId="22" w16cid:durableId="579289353">
    <w:abstractNumId w:val="20"/>
  </w:num>
  <w:num w:numId="23" w16cid:durableId="1440762542">
    <w:abstractNumId w:val="11"/>
  </w:num>
  <w:num w:numId="24" w16cid:durableId="2081173517">
    <w:abstractNumId w:val="13"/>
  </w:num>
  <w:num w:numId="25" w16cid:durableId="80220484">
    <w:abstractNumId w:val="8"/>
  </w:num>
  <w:num w:numId="26" w16cid:durableId="129131646">
    <w:abstractNumId w:val="28"/>
  </w:num>
  <w:num w:numId="27" w16cid:durableId="1122579198">
    <w:abstractNumId w:val="33"/>
  </w:num>
  <w:num w:numId="28" w16cid:durableId="1861889987">
    <w:abstractNumId w:val="19"/>
  </w:num>
  <w:num w:numId="29" w16cid:durableId="2046370653">
    <w:abstractNumId w:val="25"/>
  </w:num>
  <w:num w:numId="30" w16cid:durableId="2029137416">
    <w:abstractNumId w:val="44"/>
  </w:num>
  <w:num w:numId="31" w16cid:durableId="1097557575">
    <w:abstractNumId w:val="12"/>
  </w:num>
  <w:num w:numId="32" w16cid:durableId="1313221406">
    <w:abstractNumId w:val="41"/>
  </w:num>
  <w:num w:numId="33" w16cid:durableId="317807950">
    <w:abstractNumId w:val="40"/>
  </w:num>
  <w:num w:numId="34" w16cid:durableId="1032652961">
    <w:abstractNumId w:val="10"/>
  </w:num>
  <w:num w:numId="35" w16cid:durableId="1851330590">
    <w:abstractNumId w:val="21"/>
  </w:num>
  <w:num w:numId="36" w16cid:durableId="1753041842">
    <w:abstractNumId w:val="31"/>
  </w:num>
  <w:num w:numId="37" w16cid:durableId="1353533988">
    <w:abstractNumId w:val="18"/>
  </w:num>
  <w:num w:numId="38" w16cid:durableId="729377645">
    <w:abstractNumId w:val="16"/>
  </w:num>
  <w:num w:numId="39" w16cid:durableId="2035383005">
    <w:abstractNumId w:val="43"/>
  </w:num>
  <w:num w:numId="40" w16cid:durableId="1724332959">
    <w:abstractNumId w:val="30"/>
  </w:num>
  <w:num w:numId="41" w16cid:durableId="739402765">
    <w:abstractNumId w:val="17"/>
  </w:num>
  <w:num w:numId="42" w16cid:durableId="156002469">
    <w:abstractNumId w:val="4"/>
  </w:num>
  <w:num w:numId="43" w16cid:durableId="1853448232">
    <w:abstractNumId w:val="35"/>
  </w:num>
  <w:num w:numId="44" w16cid:durableId="255015145">
    <w:abstractNumId w:val="22"/>
  </w:num>
  <w:num w:numId="45" w16cid:durableId="1087920813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cumentProtection w:edit="forms" w:formatting="1" w:enforcement="1" w:cryptProviderType="rsaAES" w:cryptAlgorithmClass="hash" w:cryptAlgorithmType="typeAny" w:cryptAlgorithmSid="14" w:cryptSpinCount="100000" w:hash="x+1wIV/6McomTzgTcvNWadlrObFuNGQIoDn5FTcilH8w4PzmWLUCF9900F+erILwvpHMBb/6vF1SfjJAWMV6+g==" w:salt="DMGSDM16oY21o58vs/kbOA=="/>
  <w:defaultTabStop w:val="709"/>
  <w:hyphenationZone w:val="425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MDUytTSzNDC2sDBR0lEKTi0uzszPAykwrgUAJ86o5ywAAAA="/>
    <w:docVar w:name="LE_Links" w:val="{C81BDD37-2D75-4457-9A6C-29D21CA9F42D}"/>
  </w:docVars>
  <w:rsids>
    <w:rsidRoot w:val="00F96851"/>
    <w:rsid w:val="00000332"/>
    <w:rsid w:val="00012CBC"/>
    <w:rsid w:val="00014504"/>
    <w:rsid w:val="000253FC"/>
    <w:rsid w:val="0003228B"/>
    <w:rsid w:val="000334E9"/>
    <w:rsid w:val="0003711C"/>
    <w:rsid w:val="0005131C"/>
    <w:rsid w:val="000546F7"/>
    <w:rsid w:val="00063A2D"/>
    <w:rsid w:val="00065FF6"/>
    <w:rsid w:val="0007403E"/>
    <w:rsid w:val="00074E28"/>
    <w:rsid w:val="00077C7D"/>
    <w:rsid w:val="00081FC1"/>
    <w:rsid w:val="0008581D"/>
    <w:rsid w:val="00085AAF"/>
    <w:rsid w:val="00090EB1"/>
    <w:rsid w:val="000A2758"/>
    <w:rsid w:val="000C451F"/>
    <w:rsid w:val="000C6FA5"/>
    <w:rsid w:val="000D7AF5"/>
    <w:rsid w:val="000F2FA0"/>
    <w:rsid w:val="00100110"/>
    <w:rsid w:val="0010764C"/>
    <w:rsid w:val="001122F5"/>
    <w:rsid w:val="00112B61"/>
    <w:rsid w:val="00125DD8"/>
    <w:rsid w:val="00125E93"/>
    <w:rsid w:val="00135A24"/>
    <w:rsid w:val="001405F7"/>
    <w:rsid w:val="00143F63"/>
    <w:rsid w:val="001525DD"/>
    <w:rsid w:val="001626BE"/>
    <w:rsid w:val="00171FA3"/>
    <w:rsid w:val="00173647"/>
    <w:rsid w:val="00181E16"/>
    <w:rsid w:val="0019491E"/>
    <w:rsid w:val="0019617C"/>
    <w:rsid w:val="001979FB"/>
    <w:rsid w:val="00197BFD"/>
    <w:rsid w:val="001A517A"/>
    <w:rsid w:val="001A5FF5"/>
    <w:rsid w:val="001B1632"/>
    <w:rsid w:val="001B1F64"/>
    <w:rsid w:val="001B681C"/>
    <w:rsid w:val="001C22EC"/>
    <w:rsid w:val="001C4882"/>
    <w:rsid w:val="001D1BE7"/>
    <w:rsid w:val="001F1C77"/>
    <w:rsid w:val="0020033B"/>
    <w:rsid w:val="00201508"/>
    <w:rsid w:val="00210FC5"/>
    <w:rsid w:val="00216732"/>
    <w:rsid w:val="002272DB"/>
    <w:rsid w:val="00241D9A"/>
    <w:rsid w:val="0027529B"/>
    <w:rsid w:val="00285E71"/>
    <w:rsid w:val="00292C2A"/>
    <w:rsid w:val="002A3427"/>
    <w:rsid w:val="002B24AC"/>
    <w:rsid w:val="002B4CC3"/>
    <w:rsid w:val="002C4249"/>
    <w:rsid w:val="002E1443"/>
    <w:rsid w:val="002E1684"/>
    <w:rsid w:val="002E2E62"/>
    <w:rsid w:val="002F259A"/>
    <w:rsid w:val="002F358F"/>
    <w:rsid w:val="002F58E3"/>
    <w:rsid w:val="00311DEA"/>
    <w:rsid w:val="00313002"/>
    <w:rsid w:val="003344E8"/>
    <w:rsid w:val="00337BA6"/>
    <w:rsid w:val="00341C71"/>
    <w:rsid w:val="00342149"/>
    <w:rsid w:val="003424BC"/>
    <w:rsid w:val="00342F27"/>
    <w:rsid w:val="003531A3"/>
    <w:rsid w:val="00361510"/>
    <w:rsid w:val="0036359C"/>
    <w:rsid w:val="00380CA9"/>
    <w:rsid w:val="00390279"/>
    <w:rsid w:val="0039474A"/>
    <w:rsid w:val="00397947"/>
    <w:rsid w:val="003A19ED"/>
    <w:rsid w:val="003A62D6"/>
    <w:rsid w:val="003B71D1"/>
    <w:rsid w:val="003C09F1"/>
    <w:rsid w:val="003D3163"/>
    <w:rsid w:val="003D52C1"/>
    <w:rsid w:val="003D6178"/>
    <w:rsid w:val="003D70A3"/>
    <w:rsid w:val="003F0D0A"/>
    <w:rsid w:val="003F68C9"/>
    <w:rsid w:val="0040626D"/>
    <w:rsid w:val="0041290B"/>
    <w:rsid w:val="00413448"/>
    <w:rsid w:val="00415C35"/>
    <w:rsid w:val="00430D79"/>
    <w:rsid w:val="00435FFC"/>
    <w:rsid w:val="00450C35"/>
    <w:rsid w:val="004512DD"/>
    <w:rsid w:val="00451CA0"/>
    <w:rsid w:val="0045258C"/>
    <w:rsid w:val="00456643"/>
    <w:rsid w:val="00456F65"/>
    <w:rsid w:val="00474C4E"/>
    <w:rsid w:val="00475FE2"/>
    <w:rsid w:val="00485D04"/>
    <w:rsid w:val="004864CD"/>
    <w:rsid w:val="00496049"/>
    <w:rsid w:val="004B0695"/>
    <w:rsid w:val="004B3FAF"/>
    <w:rsid w:val="004C31D2"/>
    <w:rsid w:val="004C411F"/>
    <w:rsid w:val="004C750C"/>
    <w:rsid w:val="004D6515"/>
    <w:rsid w:val="004E35F9"/>
    <w:rsid w:val="004E63E0"/>
    <w:rsid w:val="004E77BC"/>
    <w:rsid w:val="00504796"/>
    <w:rsid w:val="00507FDE"/>
    <w:rsid w:val="0053367F"/>
    <w:rsid w:val="0053514F"/>
    <w:rsid w:val="005356AF"/>
    <w:rsid w:val="00536626"/>
    <w:rsid w:val="005507A9"/>
    <w:rsid w:val="005534CB"/>
    <w:rsid w:val="005613A0"/>
    <w:rsid w:val="00562592"/>
    <w:rsid w:val="00566975"/>
    <w:rsid w:val="00571ADB"/>
    <w:rsid w:val="00572982"/>
    <w:rsid w:val="005757F5"/>
    <w:rsid w:val="00576EDE"/>
    <w:rsid w:val="00583675"/>
    <w:rsid w:val="00583FC7"/>
    <w:rsid w:val="00590E09"/>
    <w:rsid w:val="0059227E"/>
    <w:rsid w:val="00594270"/>
    <w:rsid w:val="005968BB"/>
    <w:rsid w:val="00597B0E"/>
    <w:rsid w:val="005A0B81"/>
    <w:rsid w:val="005A17FC"/>
    <w:rsid w:val="005B29D9"/>
    <w:rsid w:val="005B7CDD"/>
    <w:rsid w:val="005C1D4D"/>
    <w:rsid w:val="005C5903"/>
    <w:rsid w:val="005E7B40"/>
    <w:rsid w:val="006019C0"/>
    <w:rsid w:val="00603841"/>
    <w:rsid w:val="00610F44"/>
    <w:rsid w:val="006157D3"/>
    <w:rsid w:val="00615853"/>
    <w:rsid w:val="006262AC"/>
    <w:rsid w:val="00634BB1"/>
    <w:rsid w:val="0063674E"/>
    <w:rsid w:val="0064638A"/>
    <w:rsid w:val="006559DE"/>
    <w:rsid w:val="00655D50"/>
    <w:rsid w:val="006701C0"/>
    <w:rsid w:val="006735A4"/>
    <w:rsid w:val="00674108"/>
    <w:rsid w:val="0067599C"/>
    <w:rsid w:val="00677360"/>
    <w:rsid w:val="006815A7"/>
    <w:rsid w:val="006832CC"/>
    <w:rsid w:val="0069470F"/>
    <w:rsid w:val="006A57CD"/>
    <w:rsid w:val="006A79CB"/>
    <w:rsid w:val="006B7490"/>
    <w:rsid w:val="006B7937"/>
    <w:rsid w:val="006C0149"/>
    <w:rsid w:val="006C585E"/>
    <w:rsid w:val="006C69EC"/>
    <w:rsid w:val="006D6CA3"/>
    <w:rsid w:val="006E3158"/>
    <w:rsid w:val="006E4124"/>
    <w:rsid w:val="006E7EA9"/>
    <w:rsid w:val="006F53F5"/>
    <w:rsid w:val="006F548D"/>
    <w:rsid w:val="007005DF"/>
    <w:rsid w:val="00700AB5"/>
    <w:rsid w:val="00705AB6"/>
    <w:rsid w:val="0071099E"/>
    <w:rsid w:val="007208B1"/>
    <w:rsid w:val="00740F60"/>
    <w:rsid w:val="00745399"/>
    <w:rsid w:val="007461DF"/>
    <w:rsid w:val="007609BE"/>
    <w:rsid w:val="007657F9"/>
    <w:rsid w:val="00772F22"/>
    <w:rsid w:val="0078245B"/>
    <w:rsid w:val="00793857"/>
    <w:rsid w:val="00797DF5"/>
    <w:rsid w:val="007A1ACB"/>
    <w:rsid w:val="007A35CB"/>
    <w:rsid w:val="007A62FF"/>
    <w:rsid w:val="007B00D8"/>
    <w:rsid w:val="007B2702"/>
    <w:rsid w:val="007B635E"/>
    <w:rsid w:val="007C0734"/>
    <w:rsid w:val="007C216E"/>
    <w:rsid w:val="007C77B3"/>
    <w:rsid w:val="007E0429"/>
    <w:rsid w:val="007E37CA"/>
    <w:rsid w:val="007F2B9E"/>
    <w:rsid w:val="00803378"/>
    <w:rsid w:val="00820469"/>
    <w:rsid w:val="00820579"/>
    <w:rsid w:val="00825A38"/>
    <w:rsid w:val="00831A47"/>
    <w:rsid w:val="008333F6"/>
    <w:rsid w:val="008735C5"/>
    <w:rsid w:val="00874C53"/>
    <w:rsid w:val="0088125B"/>
    <w:rsid w:val="00890FBA"/>
    <w:rsid w:val="00891C2D"/>
    <w:rsid w:val="008A0470"/>
    <w:rsid w:val="008B165A"/>
    <w:rsid w:val="008B2A36"/>
    <w:rsid w:val="008B2D1B"/>
    <w:rsid w:val="008B3485"/>
    <w:rsid w:val="008B6EE1"/>
    <w:rsid w:val="008B764B"/>
    <w:rsid w:val="008C1E1E"/>
    <w:rsid w:val="008C70D7"/>
    <w:rsid w:val="008C731D"/>
    <w:rsid w:val="008C7F83"/>
    <w:rsid w:val="008D3F46"/>
    <w:rsid w:val="008D5316"/>
    <w:rsid w:val="008E03AA"/>
    <w:rsid w:val="008E1A2E"/>
    <w:rsid w:val="008E1B94"/>
    <w:rsid w:val="008F253B"/>
    <w:rsid w:val="0090097D"/>
    <w:rsid w:val="00901F40"/>
    <w:rsid w:val="00905000"/>
    <w:rsid w:val="009102A2"/>
    <w:rsid w:val="00912B6D"/>
    <w:rsid w:val="00912F51"/>
    <w:rsid w:val="00914887"/>
    <w:rsid w:val="00920DA3"/>
    <w:rsid w:val="00926BDF"/>
    <w:rsid w:val="00932FB7"/>
    <w:rsid w:val="009352FE"/>
    <w:rsid w:val="00937C5C"/>
    <w:rsid w:val="00941617"/>
    <w:rsid w:val="00943A2E"/>
    <w:rsid w:val="00950710"/>
    <w:rsid w:val="009524E9"/>
    <w:rsid w:val="00966314"/>
    <w:rsid w:val="009743E3"/>
    <w:rsid w:val="00980D75"/>
    <w:rsid w:val="009810CE"/>
    <w:rsid w:val="009811CE"/>
    <w:rsid w:val="00986235"/>
    <w:rsid w:val="009C45A9"/>
    <w:rsid w:val="009D0BEA"/>
    <w:rsid w:val="009D1BD7"/>
    <w:rsid w:val="009D63D5"/>
    <w:rsid w:val="009E346F"/>
    <w:rsid w:val="009E623A"/>
    <w:rsid w:val="009F76F0"/>
    <w:rsid w:val="00A03484"/>
    <w:rsid w:val="00A03DD1"/>
    <w:rsid w:val="00A0738C"/>
    <w:rsid w:val="00A14202"/>
    <w:rsid w:val="00A22AE8"/>
    <w:rsid w:val="00A30403"/>
    <w:rsid w:val="00A33639"/>
    <w:rsid w:val="00A3609B"/>
    <w:rsid w:val="00A3633E"/>
    <w:rsid w:val="00A47413"/>
    <w:rsid w:val="00A579F7"/>
    <w:rsid w:val="00A63087"/>
    <w:rsid w:val="00A71EDE"/>
    <w:rsid w:val="00A7384B"/>
    <w:rsid w:val="00A741CD"/>
    <w:rsid w:val="00A75459"/>
    <w:rsid w:val="00A80DDA"/>
    <w:rsid w:val="00AA1F3F"/>
    <w:rsid w:val="00AA46C5"/>
    <w:rsid w:val="00AA5714"/>
    <w:rsid w:val="00AA6657"/>
    <w:rsid w:val="00AA7B45"/>
    <w:rsid w:val="00AB2507"/>
    <w:rsid w:val="00AB67C2"/>
    <w:rsid w:val="00AC0F6F"/>
    <w:rsid w:val="00AC499C"/>
    <w:rsid w:val="00AD00F2"/>
    <w:rsid w:val="00AD0FB1"/>
    <w:rsid w:val="00AD5B3F"/>
    <w:rsid w:val="00AF02E6"/>
    <w:rsid w:val="00AF0794"/>
    <w:rsid w:val="00AF644D"/>
    <w:rsid w:val="00B02BE4"/>
    <w:rsid w:val="00B07362"/>
    <w:rsid w:val="00B13922"/>
    <w:rsid w:val="00B17D9D"/>
    <w:rsid w:val="00B22EB8"/>
    <w:rsid w:val="00B25E1B"/>
    <w:rsid w:val="00B27E03"/>
    <w:rsid w:val="00B304BB"/>
    <w:rsid w:val="00B37EE3"/>
    <w:rsid w:val="00B60DA5"/>
    <w:rsid w:val="00B6339C"/>
    <w:rsid w:val="00B81D61"/>
    <w:rsid w:val="00BA642F"/>
    <w:rsid w:val="00BA6797"/>
    <w:rsid w:val="00BB030C"/>
    <w:rsid w:val="00BB05B3"/>
    <w:rsid w:val="00BB23A7"/>
    <w:rsid w:val="00BB4224"/>
    <w:rsid w:val="00BC5957"/>
    <w:rsid w:val="00BD5304"/>
    <w:rsid w:val="00BD610C"/>
    <w:rsid w:val="00BD7784"/>
    <w:rsid w:val="00BE15FF"/>
    <w:rsid w:val="00BE6739"/>
    <w:rsid w:val="00BF4578"/>
    <w:rsid w:val="00C003FB"/>
    <w:rsid w:val="00C00932"/>
    <w:rsid w:val="00C04A47"/>
    <w:rsid w:val="00C13D62"/>
    <w:rsid w:val="00C141DC"/>
    <w:rsid w:val="00C44AC4"/>
    <w:rsid w:val="00C709EF"/>
    <w:rsid w:val="00C70CFF"/>
    <w:rsid w:val="00C71B85"/>
    <w:rsid w:val="00C94C1F"/>
    <w:rsid w:val="00CA0545"/>
    <w:rsid w:val="00CB12CD"/>
    <w:rsid w:val="00CB2486"/>
    <w:rsid w:val="00CC2680"/>
    <w:rsid w:val="00CC6C26"/>
    <w:rsid w:val="00CE53F2"/>
    <w:rsid w:val="00CF06DB"/>
    <w:rsid w:val="00D00098"/>
    <w:rsid w:val="00D044EE"/>
    <w:rsid w:val="00D20FCA"/>
    <w:rsid w:val="00D24A1B"/>
    <w:rsid w:val="00D25335"/>
    <w:rsid w:val="00D314EE"/>
    <w:rsid w:val="00D352C7"/>
    <w:rsid w:val="00D35ABB"/>
    <w:rsid w:val="00D40A53"/>
    <w:rsid w:val="00D410E6"/>
    <w:rsid w:val="00D445C8"/>
    <w:rsid w:val="00D4762F"/>
    <w:rsid w:val="00D50697"/>
    <w:rsid w:val="00D529CB"/>
    <w:rsid w:val="00D55DCF"/>
    <w:rsid w:val="00D578A9"/>
    <w:rsid w:val="00D61F39"/>
    <w:rsid w:val="00D66B59"/>
    <w:rsid w:val="00D762FA"/>
    <w:rsid w:val="00D975C0"/>
    <w:rsid w:val="00DA4C59"/>
    <w:rsid w:val="00DB0520"/>
    <w:rsid w:val="00DB1E10"/>
    <w:rsid w:val="00DC351C"/>
    <w:rsid w:val="00DD5FE9"/>
    <w:rsid w:val="00DD6235"/>
    <w:rsid w:val="00DF289E"/>
    <w:rsid w:val="00DF5ACD"/>
    <w:rsid w:val="00E0418D"/>
    <w:rsid w:val="00E04409"/>
    <w:rsid w:val="00E176AA"/>
    <w:rsid w:val="00E250D0"/>
    <w:rsid w:val="00E35BCF"/>
    <w:rsid w:val="00E43829"/>
    <w:rsid w:val="00E47399"/>
    <w:rsid w:val="00E478E3"/>
    <w:rsid w:val="00E56A27"/>
    <w:rsid w:val="00E579CD"/>
    <w:rsid w:val="00E625B4"/>
    <w:rsid w:val="00E62B15"/>
    <w:rsid w:val="00E67F17"/>
    <w:rsid w:val="00E749E3"/>
    <w:rsid w:val="00E84EAA"/>
    <w:rsid w:val="00E861BC"/>
    <w:rsid w:val="00EA0E98"/>
    <w:rsid w:val="00EA61E8"/>
    <w:rsid w:val="00EA6479"/>
    <w:rsid w:val="00EB002A"/>
    <w:rsid w:val="00EB55A8"/>
    <w:rsid w:val="00EC49C8"/>
    <w:rsid w:val="00EC74E3"/>
    <w:rsid w:val="00ED5F8A"/>
    <w:rsid w:val="00EE2DF5"/>
    <w:rsid w:val="00EF75E1"/>
    <w:rsid w:val="00F0096C"/>
    <w:rsid w:val="00F02354"/>
    <w:rsid w:val="00F03D1E"/>
    <w:rsid w:val="00F05F4F"/>
    <w:rsid w:val="00F10972"/>
    <w:rsid w:val="00F133BC"/>
    <w:rsid w:val="00F20B0C"/>
    <w:rsid w:val="00F30432"/>
    <w:rsid w:val="00F30937"/>
    <w:rsid w:val="00F42F61"/>
    <w:rsid w:val="00F43DBC"/>
    <w:rsid w:val="00F447CD"/>
    <w:rsid w:val="00F461DA"/>
    <w:rsid w:val="00F46F71"/>
    <w:rsid w:val="00F57755"/>
    <w:rsid w:val="00F62E82"/>
    <w:rsid w:val="00F67616"/>
    <w:rsid w:val="00F679DB"/>
    <w:rsid w:val="00F70D7D"/>
    <w:rsid w:val="00F82776"/>
    <w:rsid w:val="00F875ED"/>
    <w:rsid w:val="00F909EE"/>
    <w:rsid w:val="00F94D2E"/>
    <w:rsid w:val="00F96851"/>
    <w:rsid w:val="00F970CF"/>
    <w:rsid w:val="00FA283B"/>
    <w:rsid w:val="00FA34D1"/>
    <w:rsid w:val="00FA56F4"/>
    <w:rsid w:val="00FA697B"/>
    <w:rsid w:val="00FB18AA"/>
    <w:rsid w:val="00FB1AFF"/>
    <w:rsid w:val="00FB351D"/>
    <w:rsid w:val="00FC2D93"/>
    <w:rsid w:val="00FC39A0"/>
    <w:rsid w:val="00FC4B32"/>
    <w:rsid w:val="00FC4B6C"/>
    <w:rsid w:val="00FD1337"/>
    <w:rsid w:val="00FE6E27"/>
    <w:rsid w:val="00FF05A6"/>
    <w:rsid w:val="00FF1EC3"/>
    <w:rsid w:val="00FF5736"/>
    <w:rsid w:val="24EC63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4F48E0B"/>
  <w15:docId w15:val="{C2AF5E2F-FD3A-489B-914E-6237A894D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FC2D93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890FB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FC2D93"/>
    <w:pPr>
      <w:keepNext/>
      <w:spacing w:before="240" w:after="60"/>
      <w:outlineLvl w:val="2"/>
    </w:pPr>
    <w:rPr>
      <w:rFonts w:ascii="Calibri Light" w:eastAsia="Times New Roman" w:hAnsi="Calibri Light"/>
      <w:b/>
      <w:bCs/>
      <w:sz w:val="26"/>
      <w:szCs w:val="26"/>
    </w:rPr>
  </w:style>
  <w:style w:type="paragraph" w:styleId="Nagwek6">
    <w:name w:val="heading 6"/>
    <w:basedOn w:val="Normalny"/>
    <w:next w:val="Normalny"/>
    <w:link w:val="Nagwek6Znak"/>
    <w:semiHidden/>
    <w:unhideWhenUsed/>
    <w:qFormat/>
    <w:rsid w:val="00BD7784"/>
    <w:pPr>
      <w:keepNext/>
      <w:widowControl w:val="0"/>
      <w:numPr>
        <w:ilvl w:val="12"/>
      </w:numPr>
      <w:spacing w:after="0" w:line="300" w:lineRule="auto"/>
      <w:ind w:firstLine="576"/>
      <w:jc w:val="center"/>
      <w:outlineLvl w:val="5"/>
    </w:pPr>
    <w:rPr>
      <w:rFonts w:ascii="Times New Roman" w:eastAsia="Times New Roman" w:hAnsi="Times New Roman"/>
      <w:b/>
      <w:bCs/>
      <w:sz w:val="26"/>
      <w:szCs w:val="26"/>
      <w:u w:val="single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F96851"/>
    <w:pPr>
      <w:ind w:left="720"/>
      <w:contextualSpacing/>
    </w:pPr>
  </w:style>
  <w:style w:type="paragraph" w:customStyle="1" w:styleId="Default">
    <w:name w:val="Default"/>
    <w:rsid w:val="00285E71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styleId="Nagwek">
    <w:name w:val="header"/>
    <w:basedOn w:val="Normalny"/>
    <w:link w:val="NagwekZnak"/>
    <w:uiPriority w:val="99"/>
    <w:unhideWhenUsed/>
    <w:rsid w:val="00C71B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71B85"/>
  </w:style>
  <w:style w:type="paragraph" w:styleId="Stopka">
    <w:name w:val="footer"/>
    <w:basedOn w:val="Normalny"/>
    <w:link w:val="StopkaZnak"/>
    <w:uiPriority w:val="99"/>
    <w:unhideWhenUsed/>
    <w:rsid w:val="00C71B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71B85"/>
  </w:style>
  <w:style w:type="paragraph" w:styleId="Tekstdymka">
    <w:name w:val="Balloon Text"/>
    <w:basedOn w:val="Normalny"/>
    <w:link w:val="TekstdymkaZnak"/>
    <w:uiPriority w:val="99"/>
    <w:semiHidden/>
    <w:unhideWhenUsed/>
    <w:rsid w:val="006F548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6F548D"/>
    <w:rPr>
      <w:rFonts w:ascii="Tahoma" w:hAnsi="Tahoma" w:cs="Tahoma"/>
      <w:sz w:val="16"/>
      <w:szCs w:val="16"/>
      <w:lang w:eastAsia="en-US"/>
    </w:rPr>
  </w:style>
  <w:style w:type="paragraph" w:styleId="Bezodstpw">
    <w:name w:val="No Spacing"/>
    <w:uiPriority w:val="1"/>
    <w:qFormat/>
    <w:rsid w:val="00BD7784"/>
    <w:rPr>
      <w:sz w:val="22"/>
      <w:szCs w:val="22"/>
      <w:lang w:eastAsia="en-US"/>
    </w:rPr>
  </w:style>
  <w:style w:type="character" w:customStyle="1" w:styleId="Nagwek6Znak">
    <w:name w:val="Nagłówek 6 Znak"/>
    <w:link w:val="Nagwek6"/>
    <w:semiHidden/>
    <w:rsid w:val="00BD7784"/>
    <w:rPr>
      <w:rFonts w:ascii="Times New Roman" w:eastAsia="Times New Roman" w:hAnsi="Times New Roman"/>
      <w:b/>
      <w:bCs/>
      <w:sz w:val="26"/>
      <w:szCs w:val="26"/>
      <w:u w:val="single"/>
    </w:rPr>
  </w:style>
  <w:style w:type="paragraph" w:styleId="Tekstpodstawowywcity">
    <w:name w:val="Body Text Indent"/>
    <w:basedOn w:val="Normalny"/>
    <w:link w:val="TekstpodstawowywcityZnak"/>
    <w:semiHidden/>
    <w:unhideWhenUsed/>
    <w:rsid w:val="00BD7784"/>
    <w:pPr>
      <w:tabs>
        <w:tab w:val="left" w:pos="4820"/>
      </w:tabs>
      <w:spacing w:after="0" w:line="360" w:lineRule="auto"/>
      <w:ind w:left="284" w:firstLine="426"/>
      <w:jc w:val="both"/>
    </w:pPr>
    <w:rPr>
      <w:rFonts w:ascii="Times New Roman" w:eastAsia="Times New Roman" w:hAnsi="Times New Roman"/>
      <w:sz w:val="26"/>
      <w:szCs w:val="20"/>
      <w:lang w:val="x-none" w:eastAsia="x-none"/>
    </w:rPr>
  </w:style>
  <w:style w:type="character" w:customStyle="1" w:styleId="TekstpodstawowywcityZnak">
    <w:name w:val="Tekst podstawowy wcięty Znak"/>
    <w:link w:val="Tekstpodstawowywcity"/>
    <w:semiHidden/>
    <w:rsid w:val="00BD7784"/>
    <w:rPr>
      <w:rFonts w:ascii="Times New Roman" w:eastAsia="Times New Roman" w:hAnsi="Times New Roman"/>
      <w:sz w:val="26"/>
      <w:lang w:val="x-none" w:eastAsia="x-none"/>
    </w:rPr>
  </w:style>
  <w:style w:type="character" w:customStyle="1" w:styleId="Nagwek1Znak">
    <w:name w:val="Nagłówek 1 Znak"/>
    <w:link w:val="Nagwek1"/>
    <w:uiPriority w:val="9"/>
    <w:rsid w:val="00FC2D93"/>
    <w:rPr>
      <w:rFonts w:ascii="Calibri Light" w:eastAsia="Times New Roman" w:hAnsi="Calibri Light" w:cs="Times New Roman"/>
      <w:b/>
      <w:bCs/>
      <w:kern w:val="32"/>
      <w:sz w:val="32"/>
      <w:szCs w:val="32"/>
      <w:lang w:eastAsia="en-US"/>
    </w:rPr>
  </w:style>
  <w:style w:type="character" w:customStyle="1" w:styleId="Nagwek3Znak">
    <w:name w:val="Nagłówek 3 Znak"/>
    <w:link w:val="Nagwek3"/>
    <w:uiPriority w:val="9"/>
    <w:semiHidden/>
    <w:rsid w:val="00FC2D93"/>
    <w:rPr>
      <w:rFonts w:ascii="Calibri Light" w:eastAsia="Times New Roman" w:hAnsi="Calibri Light" w:cs="Times New Roman"/>
      <w:b/>
      <w:bCs/>
      <w:sz w:val="26"/>
      <w:szCs w:val="26"/>
      <w:lang w:eastAsia="en-US"/>
    </w:rPr>
  </w:style>
  <w:style w:type="paragraph" w:styleId="Tekstpodstawowy">
    <w:name w:val="Body Text"/>
    <w:basedOn w:val="Normalny"/>
    <w:link w:val="TekstpodstawowyZnak"/>
    <w:uiPriority w:val="99"/>
    <w:unhideWhenUsed/>
    <w:rsid w:val="00825A38"/>
    <w:pPr>
      <w:spacing w:after="120"/>
    </w:pPr>
  </w:style>
  <w:style w:type="character" w:customStyle="1" w:styleId="TekstpodstawowyZnak">
    <w:name w:val="Tekst podstawowy Znak"/>
    <w:link w:val="Tekstpodstawowy"/>
    <w:uiPriority w:val="99"/>
    <w:rsid w:val="00825A38"/>
    <w:rPr>
      <w:sz w:val="22"/>
      <w:szCs w:val="22"/>
      <w:lang w:eastAsia="en-US"/>
    </w:rPr>
  </w:style>
  <w:style w:type="character" w:styleId="Odwoaniedokomentarza">
    <w:name w:val="annotation reference"/>
    <w:uiPriority w:val="99"/>
    <w:semiHidden/>
    <w:unhideWhenUsed/>
    <w:rsid w:val="00BE673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BE6739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rsid w:val="00BE6739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E6739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BE6739"/>
    <w:rPr>
      <w:b/>
      <w:bCs/>
      <w:lang w:eastAsia="en-US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90FBA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890FBA"/>
    <w:rPr>
      <w:lang w:eastAsia="en-US"/>
    </w:rPr>
  </w:style>
  <w:style w:type="character" w:styleId="Odwoanieprzypisudolnego">
    <w:name w:val="footnote reference"/>
    <w:uiPriority w:val="99"/>
    <w:semiHidden/>
    <w:unhideWhenUsed/>
    <w:rsid w:val="00890FBA"/>
    <w:rPr>
      <w:vertAlign w:val="superscript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890FBA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table" w:styleId="Tabela-Siatka">
    <w:name w:val="Table Grid"/>
    <w:basedOn w:val="Standardowy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ipercze">
    <w:name w:val="Hyperlink"/>
    <w:basedOn w:val="Domylnaczcionkaakapitu"/>
    <w:uiPriority w:val="99"/>
    <w:unhideWhenUsed/>
    <w:rsid w:val="00AD0FB1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AD0FB1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AD0FB1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AD0FB1"/>
    <w:rPr>
      <w:lang w:eastAsia="en-US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AD0FB1"/>
    <w:rPr>
      <w:vertAlign w:val="superscript"/>
    </w:rPr>
  </w:style>
  <w:style w:type="character" w:styleId="Tekstzastpczy">
    <w:name w:val="Placeholder Text"/>
    <w:basedOn w:val="Domylnaczcionkaakapitu"/>
    <w:uiPriority w:val="99"/>
    <w:semiHidden/>
    <w:rsid w:val="0053367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534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7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2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2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6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6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B7E8310-1D96-43DF-A261-07C9221B3C51}"/>
      </w:docPartPr>
      <w:docPartBody>
        <w:p w:rsidR="00D82544" w:rsidRDefault="0004400D">
          <w:r w:rsidRPr="005A0572">
            <w:rPr>
              <w:rStyle w:val="Tekstzastpczy"/>
            </w:rPr>
            <w:t>Kliknij lub naciśnij, aby wprowadzić datę.</w:t>
          </w:r>
        </w:p>
      </w:docPartBody>
    </w:docPart>
    <w:docPart>
      <w:docPartPr>
        <w:name w:val="DefaultPlaceholder_-185401344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4517EAD-B3DE-4738-92E8-04FC0E9286B5}"/>
      </w:docPartPr>
      <w:docPartBody>
        <w:p w:rsidR="00D82544" w:rsidRDefault="0004400D"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efaultPlaceholder_-185401343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E25C3DF-EE83-419A-82BA-B80BE6F33A85}"/>
      </w:docPartPr>
      <w:docPartBody>
        <w:p w:rsidR="00D82544" w:rsidRDefault="0004400D"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DefaultPlaceholder_-185401343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6942C0A-E0AE-4705-9447-DE2CF4ADD151}"/>
      </w:docPartPr>
      <w:docPartBody>
        <w:p w:rsidR="00D82544" w:rsidRDefault="0004400D"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8A6A258F3C1846F7A5541B464821179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0E336BD-BD34-4ADF-B3D4-1B527559D146}"/>
      </w:docPartPr>
      <w:docPartBody>
        <w:p w:rsidR="00D82544" w:rsidRDefault="0004400D" w:rsidP="0004400D">
          <w:pPr>
            <w:pStyle w:val="8A6A258F3C1846F7A5541B4648211799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F890B2CF7E4040B49B9414320BA9D8D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EFDB7B5-9AB3-4C09-BB44-751723E23E1E}"/>
      </w:docPartPr>
      <w:docPartBody>
        <w:p w:rsidR="00D82544" w:rsidRDefault="0004400D" w:rsidP="0004400D">
          <w:pPr>
            <w:pStyle w:val="F890B2CF7E4040B49B9414320BA9D8D5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4238D3FF3143411A9E46F73A277C75E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0FBD566-C0E9-46D8-9BFE-9619F1826E18}"/>
      </w:docPartPr>
      <w:docPartBody>
        <w:p w:rsidR="00D82544" w:rsidRDefault="0004400D" w:rsidP="0004400D">
          <w:pPr>
            <w:pStyle w:val="4238D3FF3143411A9E46F73A277C75EA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1D2F974909284606AD2869582D568FE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F17B1FB-EBE6-4D5F-851E-2E5A988F7876}"/>
      </w:docPartPr>
      <w:docPartBody>
        <w:p w:rsidR="00D82544" w:rsidRDefault="0004400D" w:rsidP="0004400D">
          <w:pPr>
            <w:pStyle w:val="1D2F974909284606AD2869582D568FE9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ACC52265F6D4264B4AD5843BD55762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B77B81D-DBB8-4632-A2F7-D01BCC7E9722}"/>
      </w:docPartPr>
      <w:docPartBody>
        <w:p w:rsidR="00D82544" w:rsidRDefault="0004400D" w:rsidP="0004400D">
          <w:pPr>
            <w:pStyle w:val="3ACC52265F6D4264B4AD5843BD557621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B49B644209964A5CA442A10397100E7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C3066C6-EF79-4EA4-A071-7B5A703F4BB6}"/>
      </w:docPartPr>
      <w:docPartBody>
        <w:p w:rsidR="00D82544" w:rsidRDefault="0004400D" w:rsidP="0004400D">
          <w:pPr>
            <w:pStyle w:val="B49B644209964A5CA442A10397100E71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7A7010F20FE84723995ABB2D6F9F0FC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61EA534-BE1F-4FE4-B01A-97E30E5DA794}"/>
      </w:docPartPr>
      <w:docPartBody>
        <w:p w:rsidR="00F10A82" w:rsidRDefault="00FD5CA8" w:rsidP="00FD5CA8">
          <w:pPr>
            <w:pStyle w:val="7A7010F20FE84723995ABB2D6F9F0FC1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1B1CE811C2A4940B2587262F247FC6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16DF350-BA45-4901-A81F-8AD4C6136C6A}"/>
      </w:docPartPr>
      <w:docPartBody>
        <w:p w:rsidR="00F10A82" w:rsidRDefault="00FD5CA8" w:rsidP="00FD5CA8">
          <w:pPr>
            <w:pStyle w:val="31B1CE811C2A4940B2587262F247FC6B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267A92979984EAD8769B74A1E31BB4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A5B375F-B4AC-481A-8948-070434DF8496}"/>
      </w:docPartPr>
      <w:docPartBody>
        <w:p w:rsidR="0020778E" w:rsidRDefault="00F10A82" w:rsidP="00F10A82">
          <w:pPr>
            <w:pStyle w:val="D267A92979984EAD8769B74A1E31BB4F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97DBEFEFED154DA58E43FE4F892B1B8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350C89D-3FE5-46AF-8C3D-CA8B8462B3BD}"/>
      </w:docPartPr>
      <w:docPartBody>
        <w:p w:rsidR="0020778E" w:rsidRDefault="00F10A82" w:rsidP="00F10A82">
          <w:pPr>
            <w:pStyle w:val="97DBEFEFED154DA58E43FE4F892B1B87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6E8F86C3AFF452B9DE19F6F2A01D25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0F3D0FD-F801-4838-BDB1-57B18FA04E97}"/>
      </w:docPartPr>
      <w:docPartBody>
        <w:p w:rsidR="0020778E" w:rsidRDefault="00F10A82" w:rsidP="00F10A82">
          <w:pPr>
            <w:pStyle w:val="36E8F86C3AFF452B9DE19F6F2A01D258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0A70389796E34212986848792410B86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48E19F7-E14F-484E-A412-F1371D20B77C}"/>
      </w:docPartPr>
      <w:docPartBody>
        <w:p w:rsidR="0020778E" w:rsidRDefault="00F10A82" w:rsidP="00F10A82">
          <w:pPr>
            <w:pStyle w:val="0A70389796E34212986848792410B866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CF67939C68B6433094920359BB2ED8A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640E28E-916B-4F2B-A563-E185AAD2F6EC}"/>
      </w:docPartPr>
      <w:docPartBody>
        <w:p w:rsidR="0020778E" w:rsidRDefault="00F10A82" w:rsidP="00F10A82">
          <w:pPr>
            <w:pStyle w:val="CF67939C68B6433094920359BB2ED8A6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2D4F9AA7F2A140569BD4753DA25ED1D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0E2411E-0603-4769-A32E-95297B5A949F}"/>
      </w:docPartPr>
      <w:docPartBody>
        <w:p w:rsidR="0020778E" w:rsidRDefault="00F10A82" w:rsidP="00F10A82">
          <w:pPr>
            <w:pStyle w:val="2D4F9AA7F2A140569BD4753DA25ED1DB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AB1335386EF4D8086FB142C50216A2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F20D03E-35B4-42FD-BE8E-F5F4028BE5CB}"/>
      </w:docPartPr>
      <w:docPartBody>
        <w:p w:rsidR="004266EB" w:rsidRDefault="00CF46C2" w:rsidP="00CF46C2">
          <w:pPr>
            <w:pStyle w:val="DAB1335386EF4D8086FB142C50216A27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A4A3A4EC39904D6BA0E5ED702B1320A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B25427E-0408-476F-9727-CA739FB52812}"/>
      </w:docPartPr>
      <w:docPartBody>
        <w:p w:rsidR="004266EB" w:rsidRDefault="00CF46C2" w:rsidP="00CF46C2">
          <w:pPr>
            <w:pStyle w:val="A4A3A4EC39904D6BA0E5ED702B1320AD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52A9981A23D64B5BAA5A6B6A945A529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1A3C51C-6B8D-4D1D-A93E-1C746C35C4E4}"/>
      </w:docPartPr>
      <w:docPartBody>
        <w:p w:rsidR="004266EB" w:rsidRDefault="00CF46C2" w:rsidP="00CF46C2">
          <w:pPr>
            <w:pStyle w:val="52A9981A23D64B5BAA5A6B6A945A529B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4C60001F7FB649EF857FC5EE6A00021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CB211BD-FA19-4425-A9B5-FDCEC5A081A7}"/>
      </w:docPartPr>
      <w:docPartBody>
        <w:p w:rsidR="004266EB" w:rsidRDefault="00CF46C2" w:rsidP="00CF46C2">
          <w:pPr>
            <w:pStyle w:val="4C60001F7FB649EF857FC5EE6A000214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0B11810B6E1F460A88C69E3E4F2295B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964F71A-C43B-4DCB-B7FA-BC23C7C687D6}"/>
      </w:docPartPr>
      <w:docPartBody>
        <w:p w:rsidR="004266EB" w:rsidRDefault="00CF46C2" w:rsidP="00CF46C2">
          <w:pPr>
            <w:pStyle w:val="0B11810B6E1F460A88C69E3E4F2295B3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71085985F8C141D79B1CF48CD9AC6E9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FF1D408-C302-4BC9-9512-0A25366DC1EC}"/>
      </w:docPartPr>
      <w:docPartBody>
        <w:p w:rsidR="004266EB" w:rsidRDefault="00CF46C2" w:rsidP="00CF46C2">
          <w:pPr>
            <w:pStyle w:val="71085985F8C141D79B1CF48CD9AC6E9A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FAAA69293AA84877B872C7C8B297917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1FA8E38-A16E-4504-ADC8-E88325BAC900}"/>
      </w:docPartPr>
      <w:docPartBody>
        <w:p w:rsidR="004266EB" w:rsidRDefault="00CF46C2" w:rsidP="00CF46C2">
          <w:pPr>
            <w:pStyle w:val="FAAA69293AA84877B872C7C8B2979173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C43C3117042C427FB3B35272DE5F3EA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E9D5579-0F52-40C7-8897-9F60F3281CA6}"/>
      </w:docPartPr>
      <w:docPartBody>
        <w:p w:rsidR="004266EB" w:rsidRDefault="00CF46C2" w:rsidP="00CF46C2">
          <w:pPr>
            <w:pStyle w:val="C43C3117042C427FB3B35272DE5F3EA7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D8BAC95C5E2D4E69BA369F608512117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FF7BCD7-8518-4884-8F10-B774F77A6D7B}"/>
      </w:docPartPr>
      <w:docPartBody>
        <w:p w:rsidR="004266EB" w:rsidRDefault="00CF46C2" w:rsidP="00CF46C2">
          <w:pPr>
            <w:pStyle w:val="D8BAC95C5E2D4E69BA369F608512117A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A55182A66564643A408402CCF63A97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F53D16A-274D-45AD-A69C-8DA8B3C4B218}"/>
      </w:docPartPr>
      <w:docPartBody>
        <w:p w:rsidR="004266EB" w:rsidRDefault="00CF46C2" w:rsidP="00CF46C2">
          <w:pPr>
            <w:pStyle w:val="DA55182A66564643A408402CCF63A970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52AF822D37E94411A8C1321F41368F8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632D13A-5DB6-4904-A23B-B82B9BDF7003}"/>
      </w:docPartPr>
      <w:docPartBody>
        <w:p w:rsidR="004266EB" w:rsidRDefault="00CF46C2" w:rsidP="00CF46C2">
          <w:pPr>
            <w:pStyle w:val="52AF822D37E94411A8C1321F41368F81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5A8E1448E88E4AD7A8E1852A8793B24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84ADD82-B0D9-41F3-BD3A-5360393D6EA1}"/>
      </w:docPartPr>
      <w:docPartBody>
        <w:p w:rsidR="004266EB" w:rsidRDefault="00CF46C2" w:rsidP="00CF46C2">
          <w:pPr>
            <w:pStyle w:val="5A8E1448E88E4AD7A8E1852A8793B247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735E5CCCE4142B0A32AA5FF2C92CF7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5014C39-4680-4F40-84D7-18D9C3420883}"/>
      </w:docPartPr>
      <w:docPartBody>
        <w:p w:rsidR="004266EB" w:rsidRDefault="00CF46C2" w:rsidP="00CF46C2">
          <w:pPr>
            <w:pStyle w:val="D735E5CCCE4142B0A32AA5FF2C92CF7D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81B46A0D563B418FB4770BC2E6887D5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47B9D41-1D81-4F0C-8A1E-7B4D847E6A9D}"/>
      </w:docPartPr>
      <w:docPartBody>
        <w:p w:rsidR="004266EB" w:rsidRDefault="00CF46C2" w:rsidP="00CF46C2">
          <w:pPr>
            <w:pStyle w:val="81B46A0D563B418FB4770BC2E6887D52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0517A1DD22F04880A23006FC2A75A54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FEDBDCB-3D63-472B-B6C9-F2255DDCD376}"/>
      </w:docPartPr>
      <w:docPartBody>
        <w:p w:rsidR="004266EB" w:rsidRDefault="00CF46C2" w:rsidP="00CF46C2">
          <w:pPr>
            <w:pStyle w:val="0517A1DD22F04880A23006FC2A75A548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9BA626CCFF79425F9CC577A1C8A1685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EDDA4D1-DC41-4524-8C7B-4645043A775B}"/>
      </w:docPartPr>
      <w:docPartBody>
        <w:p w:rsidR="004266EB" w:rsidRDefault="00CF46C2" w:rsidP="00CF46C2">
          <w:pPr>
            <w:pStyle w:val="9BA626CCFF79425F9CC577A1C8A16857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BC23EDC6510C408FBEB7C7382E957E2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5521238-4EDC-4F98-83A0-CAE8E330F49F}"/>
      </w:docPartPr>
      <w:docPartBody>
        <w:p w:rsidR="004266EB" w:rsidRDefault="00CF46C2" w:rsidP="00CF46C2">
          <w:pPr>
            <w:pStyle w:val="BC23EDC6510C408FBEB7C7382E957E2F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22E3D0ECDB4E4ACBBC6EA532F5BAB8B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92634DC-8F6D-4501-A1FA-D919FD696D94}"/>
      </w:docPartPr>
      <w:docPartBody>
        <w:p w:rsidR="004266EB" w:rsidRDefault="00CF46C2" w:rsidP="00CF46C2">
          <w:pPr>
            <w:pStyle w:val="22E3D0ECDB4E4ACBBC6EA532F5BAB8BE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8CB8ADF845FA462B95B64578D798E85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147882D-DCE3-44C7-80D4-16C8C8F30909}"/>
      </w:docPartPr>
      <w:docPartBody>
        <w:p w:rsidR="004266EB" w:rsidRDefault="00CF46C2" w:rsidP="00CF46C2">
          <w:pPr>
            <w:pStyle w:val="8CB8ADF845FA462B95B64578D798E857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830628D9CB634C5A9AC8DCD02C99E69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BC47E27-6660-4C0D-9650-2638AE667CEA}"/>
      </w:docPartPr>
      <w:docPartBody>
        <w:p w:rsidR="004266EB" w:rsidRDefault="00CF46C2" w:rsidP="00CF46C2">
          <w:pPr>
            <w:pStyle w:val="830628D9CB634C5A9AC8DCD02C99E690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B18E4AFAE4E1415391045F6796F859D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5C59254-4FB1-4D4E-BD0E-1C553BBBB4E7}"/>
      </w:docPartPr>
      <w:docPartBody>
        <w:p w:rsidR="004266EB" w:rsidRDefault="00CF46C2" w:rsidP="00CF46C2">
          <w:pPr>
            <w:pStyle w:val="B18E4AFAE4E1415391045F6796F859D1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59F0960BD1B94B2F9D2BC7A4ABFE5CF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6617152-C904-408E-9B30-2132D2535ABD}"/>
      </w:docPartPr>
      <w:docPartBody>
        <w:p w:rsidR="004266EB" w:rsidRDefault="00CF46C2" w:rsidP="00CF46C2">
          <w:pPr>
            <w:pStyle w:val="59F0960BD1B94B2F9D2BC7A4ABFE5CF6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0908B7C470B6404EA5C2228D2451C02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D42484A-05F7-4A27-A78D-C35E7695088D}"/>
      </w:docPartPr>
      <w:docPartBody>
        <w:p w:rsidR="004266EB" w:rsidRDefault="00CF46C2" w:rsidP="00CF46C2">
          <w:pPr>
            <w:pStyle w:val="0908B7C470B6404EA5C2228D2451C022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FB26F7C57C5470BBB432971214F41E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69B4F86-E24E-4EB9-8D55-2DE3322C8675}"/>
      </w:docPartPr>
      <w:docPartBody>
        <w:p w:rsidR="004266EB" w:rsidRDefault="00CF46C2" w:rsidP="00CF46C2">
          <w:pPr>
            <w:pStyle w:val="3FB26F7C57C5470BBB432971214F41EE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A7DEE45ECC30441FAC9E25BDC98789A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46A38F1-A739-45DA-B24A-6A21F75DB710}"/>
      </w:docPartPr>
      <w:docPartBody>
        <w:p w:rsidR="004266EB" w:rsidRDefault="00CF46C2" w:rsidP="00CF46C2">
          <w:pPr>
            <w:pStyle w:val="A7DEE45ECC30441FAC9E25BDC98789A1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6870F492525E41419A4A6DC8765D93A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5B61782-169B-4197-9340-872F14DD4DE9}"/>
      </w:docPartPr>
      <w:docPartBody>
        <w:p w:rsidR="004266EB" w:rsidRDefault="00CF46C2" w:rsidP="00CF46C2">
          <w:pPr>
            <w:pStyle w:val="6870F492525E41419A4A6DC8765D93A8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2284E147D13F4343AC439C0B79E6104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D148226-B504-448E-9085-4D0E79878FC5}"/>
      </w:docPartPr>
      <w:docPartBody>
        <w:p w:rsidR="004266EB" w:rsidRDefault="00CF46C2" w:rsidP="00CF46C2">
          <w:pPr>
            <w:pStyle w:val="2284E147D13F4343AC439C0B79E6104A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CA4CF257E38419A9DF387D183B870F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6FC53FF-11BE-4317-81FA-FF3396383D2C}"/>
      </w:docPartPr>
      <w:docPartBody>
        <w:p w:rsidR="004266EB" w:rsidRDefault="00CF46C2" w:rsidP="00CF46C2">
          <w:pPr>
            <w:pStyle w:val="3CA4CF257E38419A9DF387D183B870F1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F6C7C0FEAC645139C65DA8532E55F8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AB78B70-EA4B-4672-8BB9-E24BEBE12778}"/>
      </w:docPartPr>
      <w:docPartBody>
        <w:p w:rsidR="004266EB" w:rsidRDefault="00CF46C2" w:rsidP="00CF46C2">
          <w:pPr>
            <w:pStyle w:val="DF6C7C0FEAC645139C65DA8532E55F83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11317E6984D94C21A154CA900DD3A13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0AB2B1C-668D-467D-9D80-5218F12E93CB}"/>
      </w:docPartPr>
      <w:docPartBody>
        <w:p w:rsidR="004266EB" w:rsidRDefault="00CF46C2" w:rsidP="00CF46C2">
          <w:pPr>
            <w:pStyle w:val="11317E6984D94C21A154CA900DD3A131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B200ABB81A254736B246C7F5A44254B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1329A3C-597C-4315-B93F-7500B41A2519}"/>
      </w:docPartPr>
      <w:docPartBody>
        <w:p w:rsidR="004266EB" w:rsidRDefault="00CF46C2" w:rsidP="00CF46C2">
          <w:pPr>
            <w:pStyle w:val="B200ABB81A254736B246C7F5A44254BE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357D831C80354390BB884B0705E1A71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5B80795-125D-41B3-BB37-78275B01DD13}"/>
      </w:docPartPr>
      <w:docPartBody>
        <w:p w:rsidR="004266EB" w:rsidRDefault="00CF46C2" w:rsidP="00CF46C2">
          <w:pPr>
            <w:pStyle w:val="357D831C80354390BB884B0705E1A71C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82800BE9218D4E61A5105C1E2038211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8D9907D-6B41-492C-ACBE-3F0DDD4227D6}"/>
      </w:docPartPr>
      <w:docPartBody>
        <w:p w:rsidR="004266EB" w:rsidRDefault="00CF46C2" w:rsidP="00CF46C2">
          <w:pPr>
            <w:pStyle w:val="82800BE9218D4E61A5105C1E20382115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539CAEF3DDB543668CAC47CB09E8273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B0FBEA0-CBF2-4B12-A89A-E6D010183601}"/>
      </w:docPartPr>
      <w:docPartBody>
        <w:p w:rsidR="004266EB" w:rsidRDefault="00CF46C2" w:rsidP="00CF46C2">
          <w:pPr>
            <w:pStyle w:val="539CAEF3DDB543668CAC47CB09E82737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BDA0474F5E8249B68AE76F42035EB7F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0DBFFED-FE0C-4AE5-87F0-E8D7C0023294}"/>
      </w:docPartPr>
      <w:docPartBody>
        <w:p w:rsidR="004266EB" w:rsidRDefault="00CF46C2" w:rsidP="00CF46C2">
          <w:pPr>
            <w:pStyle w:val="BDA0474F5E8249B68AE76F42035EB7FB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55C0067B59264CD2BD1DAADFEC6810A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4F95AE9-D268-42B3-AF35-88534411DE3D}"/>
      </w:docPartPr>
      <w:docPartBody>
        <w:p w:rsidR="004266EB" w:rsidRDefault="00CF46C2" w:rsidP="00CF46C2">
          <w:pPr>
            <w:pStyle w:val="55C0067B59264CD2BD1DAADFEC6810A7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EB432E0D163347AEB8009CBC24F5402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895E071-5AE5-49DF-9F38-2C580298640B}"/>
      </w:docPartPr>
      <w:docPartBody>
        <w:p w:rsidR="004266EB" w:rsidRDefault="00CF46C2" w:rsidP="00CF46C2">
          <w:pPr>
            <w:pStyle w:val="EB432E0D163347AEB8009CBC24F54029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4D4ED1D8D2754F84A61A6FFC9C2125E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F5011FE-776A-4A82-9A23-75593A74629C}"/>
      </w:docPartPr>
      <w:docPartBody>
        <w:p w:rsidR="004266EB" w:rsidRDefault="00CF46C2" w:rsidP="00CF46C2">
          <w:pPr>
            <w:pStyle w:val="4D4ED1D8D2754F84A61A6FFC9C2125E3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CBDC8F3BA62C4D26AF0E755CA0DFF08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8E38705-A3C0-4981-B160-847377F9737D}"/>
      </w:docPartPr>
      <w:docPartBody>
        <w:p w:rsidR="004266EB" w:rsidRDefault="00CF46C2" w:rsidP="00CF46C2">
          <w:pPr>
            <w:pStyle w:val="CBDC8F3BA62C4D26AF0E755CA0DFF083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2A4EBB6AC28345989F8599FA0656D2B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E4C4BA7-763F-4DB8-9CB2-91C7178105AF}"/>
      </w:docPartPr>
      <w:docPartBody>
        <w:p w:rsidR="004266EB" w:rsidRDefault="00CF46C2" w:rsidP="00CF46C2">
          <w:pPr>
            <w:pStyle w:val="2A4EBB6AC28345989F8599FA0656D2B7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3040A4D205B45BFB6A0A33A1A4A500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A1FB6A9-C077-4FF5-B32B-237FD90D3BC9}"/>
      </w:docPartPr>
      <w:docPartBody>
        <w:p w:rsidR="004266EB" w:rsidRDefault="00CF46C2" w:rsidP="00CF46C2">
          <w:pPr>
            <w:pStyle w:val="33040A4D205B45BFB6A0A33A1A4A5008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5A3A900CD3AB4B3CB8E3432E9ABFCA2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7F8AC42-0B69-4F6D-B0BB-18F97648ABC3}"/>
      </w:docPartPr>
      <w:docPartBody>
        <w:p w:rsidR="004266EB" w:rsidRDefault="00CF46C2" w:rsidP="00CF46C2">
          <w:pPr>
            <w:pStyle w:val="5A3A900CD3AB4B3CB8E3432E9ABFCA24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8B3BB82A6D7E41D483373C3A6014E20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188533A-CFD2-4F35-B754-09629D1E4485}"/>
      </w:docPartPr>
      <w:docPartBody>
        <w:p w:rsidR="004266EB" w:rsidRDefault="00CF46C2" w:rsidP="00CF46C2">
          <w:pPr>
            <w:pStyle w:val="8B3BB82A6D7E41D483373C3A6014E20A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57DBF9C985B1416092204E02170EBB6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58E9A81-5FD5-494F-8E50-DB46C9A6D149}"/>
      </w:docPartPr>
      <w:docPartBody>
        <w:p w:rsidR="004266EB" w:rsidRDefault="00CF46C2" w:rsidP="00CF46C2">
          <w:pPr>
            <w:pStyle w:val="57DBF9C985B1416092204E02170EBB63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1F7595C25F3B4C8082C29A2E02235F9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0DD7BA7-AB81-4A52-B288-E45039722DA7}"/>
      </w:docPartPr>
      <w:docPartBody>
        <w:p w:rsidR="004266EB" w:rsidRDefault="00CF46C2" w:rsidP="00CF46C2">
          <w:pPr>
            <w:pStyle w:val="1F7595C25F3B4C8082C29A2E02235F92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9A25BFBF9DB6483384AE92A5E93CACF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EDED221-11D5-475C-B01D-AD1A491DF7E8}"/>
      </w:docPartPr>
      <w:docPartBody>
        <w:p w:rsidR="004266EB" w:rsidRDefault="00CF46C2" w:rsidP="00CF46C2">
          <w:pPr>
            <w:pStyle w:val="9A25BFBF9DB6483384AE92A5E93CACF5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72B153B30E5406AA9965C57446208C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8205D41-14E5-42CC-AC0F-06620CDFA952}"/>
      </w:docPartPr>
      <w:docPartBody>
        <w:p w:rsidR="004266EB" w:rsidRDefault="00CF46C2" w:rsidP="00CF46C2">
          <w:pPr>
            <w:pStyle w:val="D72B153B30E5406AA9965C57446208C1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0205650EC88B45FD98DC4BC00472F27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62E1209-9A7C-45FF-8B42-D25148E93F4B}"/>
      </w:docPartPr>
      <w:docPartBody>
        <w:p w:rsidR="004266EB" w:rsidRDefault="00CF46C2" w:rsidP="00CF46C2">
          <w:pPr>
            <w:pStyle w:val="0205650EC88B45FD98DC4BC00472F274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67BF3ABEE0064F2DB37FC761A0C59E0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C709202-FB6A-4D2F-8040-CC75A22DE07E}"/>
      </w:docPartPr>
      <w:docPartBody>
        <w:p w:rsidR="004266EB" w:rsidRDefault="00CF46C2" w:rsidP="00CF46C2">
          <w:pPr>
            <w:pStyle w:val="67BF3ABEE0064F2DB37FC761A0C59E02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75CF9FD8B66B400884D0223A7A6B2BA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77549F5-97CB-458D-965F-C0B077488635}"/>
      </w:docPartPr>
      <w:docPartBody>
        <w:p w:rsidR="004266EB" w:rsidRDefault="00CF46C2" w:rsidP="00CF46C2">
          <w:pPr>
            <w:pStyle w:val="75CF9FD8B66B400884D0223A7A6B2BA9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5FDE81433A7B4A71870ADF15BEA4943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35C520E-B801-44CB-ABAF-BDAFCE281DA9}"/>
      </w:docPartPr>
      <w:docPartBody>
        <w:p w:rsidR="004266EB" w:rsidRDefault="00CF46C2" w:rsidP="00CF46C2">
          <w:pPr>
            <w:pStyle w:val="5FDE81433A7B4A71870ADF15BEA49433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098A27BE9CFC4CCCAA302FC49756508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67EF790-3142-479A-9D97-ECED23CEF9B3}"/>
      </w:docPartPr>
      <w:docPartBody>
        <w:p w:rsidR="004266EB" w:rsidRDefault="00CF46C2" w:rsidP="00CF46C2">
          <w:pPr>
            <w:pStyle w:val="098A27BE9CFC4CCCAA302FC497565088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EBE6AB8BD9564AF98D7B005808C1937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9DB67AE-2E9E-49D7-AC69-349353943DED}"/>
      </w:docPartPr>
      <w:docPartBody>
        <w:p w:rsidR="004266EB" w:rsidRDefault="00CF46C2" w:rsidP="00CF46C2">
          <w:pPr>
            <w:pStyle w:val="EBE6AB8BD9564AF98D7B005808C19372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A642BC6BC43343BC91416C0CD0FA12C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6A6B56B-7432-47EC-A8C9-F1C8CDAC7EF3}"/>
      </w:docPartPr>
      <w:docPartBody>
        <w:p w:rsidR="004266EB" w:rsidRDefault="00CF46C2" w:rsidP="00CF46C2">
          <w:pPr>
            <w:pStyle w:val="A642BC6BC43343BC91416C0CD0FA12C8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2C171D14BF63483981E3D4BD4F4FD0A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22FDC4B-ACE1-45C9-AB11-7ED3D32A483D}"/>
      </w:docPartPr>
      <w:docPartBody>
        <w:p w:rsidR="004266EB" w:rsidRDefault="00CF46C2" w:rsidP="00CF46C2">
          <w:pPr>
            <w:pStyle w:val="2C171D14BF63483981E3D4BD4F4FD0A5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8B44E128619543DAABF6F032F36DF0E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6A39B4E-4E88-4E4C-B683-3DC2C06A376F}"/>
      </w:docPartPr>
      <w:docPartBody>
        <w:p w:rsidR="004266EB" w:rsidRDefault="00CF46C2" w:rsidP="00CF46C2">
          <w:pPr>
            <w:pStyle w:val="8B44E128619543DAABF6F032F36DF0ED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EED6A7A37C3E4B1C93A9BC7741D27E1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462AF60-0BB4-403E-959B-ED05296C35CD}"/>
      </w:docPartPr>
      <w:docPartBody>
        <w:p w:rsidR="004266EB" w:rsidRDefault="00CF46C2" w:rsidP="00CF46C2">
          <w:pPr>
            <w:pStyle w:val="EED6A7A37C3E4B1C93A9BC7741D27E16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64C4CD1FB58B4855AB536013C89BF14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4023B98-9A9F-4316-83DB-9FF7721E2862}"/>
      </w:docPartPr>
      <w:docPartBody>
        <w:p w:rsidR="004266EB" w:rsidRDefault="00CF46C2" w:rsidP="00CF46C2">
          <w:pPr>
            <w:pStyle w:val="64C4CD1FB58B4855AB536013C89BF141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63ABF2DAAA0D4E01938DF25C4A4F6C1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D94BB5B-DB66-496F-9AB5-284DD1996068}"/>
      </w:docPartPr>
      <w:docPartBody>
        <w:p w:rsidR="004266EB" w:rsidRDefault="00CF46C2" w:rsidP="00CF46C2">
          <w:pPr>
            <w:pStyle w:val="63ABF2DAAA0D4E01938DF25C4A4F6C12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1546390E6F54432DA890BE0D6E3A202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4CC490B-6B73-4FB2-9ADC-39B39366064F}"/>
      </w:docPartPr>
      <w:docPartBody>
        <w:p w:rsidR="004266EB" w:rsidRDefault="00CF46C2" w:rsidP="00CF46C2">
          <w:pPr>
            <w:pStyle w:val="1546390E6F54432DA890BE0D6E3A2022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EBA51F5BBDEA4FFDB35721F1535ECA7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ABCD53E-6242-41BE-AC59-5CAB2E416EF9}"/>
      </w:docPartPr>
      <w:docPartBody>
        <w:p w:rsidR="004266EB" w:rsidRDefault="00CF46C2" w:rsidP="00CF46C2">
          <w:pPr>
            <w:pStyle w:val="EBA51F5BBDEA4FFDB35721F1535ECA7F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E2AB577854DE47C883878FEA7926FCC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CC36C56-3C48-4264-BAD2-BE81AAC1DC39}"/>
      </w:docPartPr>
      <w:docPartBody>
        <w:p w:rsidR="004266EB" w:rsidRDefault="00CF46C2" w:rsidP="00CF46C2">
          <w:pPr>
            <w:pStyle w:val="E2AB577854DE47C883878FEA7926FCCB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3AA0729D3AC5490E8AD20399B22A1C4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C02EBAF-6A74-4C58-9AE8-E83C319AA91F}"/>
      </w:docPartPr>
      <w:docPartBody>
        <w:p w:rsidR="004266EB" w:rsidRDefault="00CF46C2" w:rsidP="00CF46C2">
          <w:pPr>
            <w:pStyle w:val="3AA0729D3AC5490E8AD20399B22A1C43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F5ECFC826CD546A7A00E25ECFCF952D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823014F-8087-492D-8D8D-9756FEDC9F68}"/>
      </w:docPartPr>
      <w:docPartBody>
        <w:p w:rsidR="004266EB" w:rsidRDefault="00CF46C2" w:rsidP="00CF46C2">
          <w:pPr>
            <w:pStyle w:val="F5ECFC826CD546A7A00E25ECFCF952DD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F65DCEF8E3B4586A9180B3D08D6759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AE520B4-0165-4675-8B3A-D531572686FE}"/>
      </w:docPartPr>
      <w:docPartBody>
        <w:p w:rsidR="004266EB" w:rsidRDefault="00CF46C2" w:rsidP="00CF46C2">
          <w:pPr>
            <w:pStyle w:val="3F65DCEF8E3B4586A9180B3D08D67597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61EC57433B8245C6B6D8472E8495ED6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715C7E6-D22C-45E4-B968-ECF4C433AF45}"/>
      </w:docPartPr>
      <w:docPartBody>
        <w:p w:rsidR="004266EB" w:rsidRDefault="00CF46C2" w:rsidP="00CF46C2">
          <w:pPr>
            <w:pStyle w:val="61EC57433B8245C6B6D8472E8495ED6A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8D01022E0605424A9115E5B3D83D484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3CECCAE-088B-40BD-9D2E-00F363AD2F80}"/>
      </w:docPartPr>
      <w:docPartBody>
        <w:p w:rsidR="004266EB" w:rsidRDefault="00CF46C2" w:rsidP="00CF46C2">
          <w:pPr>
            <w:pStyle w:val="8D01022E0605424A9115E5B3D83D484C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9E0E0E098C32485CA9B4ED3E4A1FCBC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4C3D6AD-AE78-4D51-A864-1DFBF67638C1}"/>
      </w:docPartPr>
      <w:docPartBody>
        <w:p w:rsidR="004266EB" w:rsidRDefault="00CF46C2" w:rsidP="00CF46C2">
          <w:pPr>
            <w:pStyle w:val="9E0E0E098C32485CA9B4ED3E4A1FCBC6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7608C034A7E34CD2A2EAF5A0C0A5387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1F44361-C789-4D99-ABDA-4D5C709AB995}"/>
      </w:docPartPr>
      <w:docPartBody>
        <w:p w:rsidR="004266EB" w:rsidRDefault="00CF46C2" w:rsidP="00CF46C2">
          <w:pPr>
            <w:pStyle w:val="7608C034A7E34CD2A2EAF5A0C0A53875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E696926F76A04729AE6E20EAAB71983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E16376A-800C-436B-AEE4-996B07EFF6F9}"/>
      </w:docPartPr>
      <w:docPartBody>
        <w:p w:rsidR="004266EB" w:rsidRDefault="00CF46C2" w:rsidP="00CF46C2">
          <w:pPr>
            <w:pStyle w:val="E696926F76A04729AE6E20EAAB719832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16DF3D48DECD4575A67048DE2C206D5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618AECF-83B5-4BE1-B8A3-951F0E436121}"/>
      </w:docPartPr>
      <w:docPartBody>
        <w:p w:rsidR="004266EB" w:rsidRDefault="00CF46C2" w:rsidP="00CF46C2">
          <w:pPr>
            <w:pStyle w:val="16DF3D48DECD4575A67048DE2C206D55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4A3ABAB27D034F8CA52063E4A7BDC9A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D231AA6-C5E8-4165-8641-5C0FCCA3D372}"/>
      </w:docPartPr>
      <w:docPartBody>
        <w:p w:rsidR="004266EB" w:rsidRDefault="00CF46C2" w:rsidP="00CF46C2">
          <w:pPr>
            <w:pStyle w:val="4A3ABAB27D034F8CA52063E4A7BDC9AD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E721553B673D40C2BC015D9A9FD020B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C8F3171-07F0-423E-B111-E3B191BE21D4}"/>
      </w:docPartPr>
      <w:docPartBody>
        <w:p w:rsidR="004266EB" w:rsidRDefault="00CF46C2" w:rsidP="00CF46C2">
          <w:pPr>
            <w:pStyle w:val="E721553B673D40C2BC015D9A9FD020BB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651E51C9D5E44A3F994442C5F6A67A2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BF80EE5-A9BF-4597-AE4F-88140CFFC5F2}"/>
      </w:docPartPr>
      <w:docPartBody>
        <w:p w:rsidR="004266EB" w:rsidRDefault="00CF46C2" w:rsidP="00CF46C2">
          <w:pPr>
            <w:pStyle w:val="651E51C9D5E44A3F994442C5F6A67A22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BB461E1ABF2A42788EBFBE4B212C599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7F1BE09-87B4-4C24-BB0D-60F036E20CF4}"/>
      </w:docPartPr>
      <w:docPartBody>
        <w:p w:rsidR="004266EB" w:rsidRDefault="00CF46C2" w:rsidP="00CF46C2">
          <w:pPr>
            <w:pStyle w:val="BB461E1ABF2A42788EBFBE4B212C5994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15DE449B524C40D8A0397EF143BCB92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AF2D5DF-1DFA-49F9-AE35-804F0362C4F6}"/>
      </w:docPartPr>
      <w:docPartBody>
        <w:p w:rsidR="004266EB" w:rsidRDefault="00CF46C2" w:rsidP="00CF46C2">
          <w:pPr>
            <w:pStyle w:val="15DE449B524C40D8A0397EF143BCB923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AC5C34279481481383EF62D2356CA0F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64BAF4A-263B-47AE-A7C3-50ED7DBA272B}"/>
      </w:docPartPr>
      <w:docPartBody>
        <w:p w:rsidR="004266EB" w:rsidRDefault="00CF46C2" w:rsidP="00CF46C2">
          <w:pPr>
            <w:pStyle w:val="AC5C34279481481383EF62D2356CA0F2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F2F53E73551407BA255C6964042309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CC2D076-B0D1-4C27-AD81-BB8BF7C0524A}"/>
      </w:docPartPr>
      <w:docPartBody>
        <w:p w:rsidR="004266EB" w:rsidRDefault="00CF46C2" w:rsidP="00CF46C2">
          <w:pPr>
            <w:pStyle w:val="DF2F53E73551407BA255C69640423096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A6BB0A0C10664936A96E264BCB96B6C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BCA5B1B-64A2-4C31-B89E-5A4207754F29}"/>
      </w:docPartPr>
      <w:docPartBody>
        <w:p w:rsidR="004266EB" w:rsidRDefault="00CF46C2" w:rsidP="00CF46C2">
          <w:pPr>
            <w:pStyle w:val="A6BB0A0C10664936A96E264BCB96B6C1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93772A8547C444E1A9F7C78492B13E6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770CF22-555C-44ED-82C8-672E29EA0BA3}"/>
      </w:docPartPr>
      <w:docPartBody>
        <w:p w:rsidR="004266EB" w:rsidRDefault="00CF46C2" w:rsidP="00CF46C2">
          <w:pPr>
            <w:pStyle w:val="93772A8547C444E1A9F7C78492B13E60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ECB42EE4B8EF4E25ACDECB505C8E0D5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5B05BA2-69D2-48EA-8E78-BD3C8671ECB8}"/>
      </w:docPartPr>
      <w:docPartBody>
        <w:p w:rsidR="004266EB" w:rsidRDefault="00CF46C2" w:rsidP="00CF46C2">
          <w:pPr>
            <w:pStyle w:val="ECB42EE4B8EF4E25ACDECB505C8E0D54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5C79B00ACF3842B79E07153B2637A10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B5C57B9-FC1C-442D-B8B1-62A42BE35688}"/>
      </w:docPartPr>
      <w:docPartBody>
        <w:p w:rsidR="004266EB" w:rsidRDefault="00CF46C2" w:rsidP="00CF46C2">
          <w:pPr>
            <w:pStyle w:val="5C79B00ACF3842B79E07153B2637A10B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A5F4DF6C606847FD99BB06C7C2BB93A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DAE54E1-A9C0-4C10-9EBB-FABEA7363D27}"/>
      </w:docPartPr>
      <w:docPartBody>
        <w:p w:rsidR="004266EB" w:rsidRDefault="00CF46C2" w:rsidP="00CF46C2">
          <w:pPr>
            <w:pStyle w:val="A5F4DF6C606847FD99BB06C7C2BB93A5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C93F93DE0026481FBB0FC5642B43A7E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2A40B94-1827-4956-BCA7-477712FB48E4}"/>
      </w:docPartPr>
      <w:docPartBody>
        <w:p w:rsidR="004266EB" w:rsidRDefault="00CF46C2" w:rsidP="00CF46C2">
          <w:pPr>
            <w:pStyle w:val="C93F93DE0026481FBB0FC5642B43A7ED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E9E994E3014B463C8F89E6324255040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A47C1C5-C846-4A96-B498-88C3ACC9EE8F}"/>
      </w:docPartPr>
      <w:docPartBody>
        <w:p w:rsidR="004266EB" w:rsidRDefault="00CF46C2" w:rsidP="00CF46C2">
          <w:pPr>
            <w:pStyle w:val="E9E994E3014B463C8F89E6324255040B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5A7C1D19DB3F497EA8139B35C7F84EE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A23D96D-D2C5-4802-A70A-9285ED80D8F2}"/>
      </w:docPartPr>
      <w:docPartBody>
        <w:p w:rsidR="004266EB" w:rsidRDefault="00CF46C2" w:rsidP="00CF46C2">
          <w:pPr>
            <w:pStyle w:val="5A7C1D19DB3F497EA8139B35C7F84EE3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222C4FE5282F49F39801B96E33355D1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CD3A9AF-D00A-4819-A5A5-193034590EFC}"/>
      </w:docPartPr>
      <w:docPartBody>
        <w:p w:rsidR="004266EB" w:rsidRDefault="00CF46C2" w:rsidP="00CF46C2">
          <w:pPr>
            <w:pStyle w:val="222C4FE5282F49F39801B96E33355D1C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589907060A724CEE8A7A46596D298E1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35C021C-05BA-4E1D-AFFD-D2E797D52624}"/>
      </w:docPartPr>
      <w:docPartBody>
        <w:p w:rsidR="004266EB" w:rsidRDefault="00CF46C2" w:rsidP="00CF46C2">
          <w:pPr>
            <w:pStyle w:val="589907060A724CEE8A7A46596D298E1B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C1C3157B74564CC5841D1F8BE96F5F7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1BF6E79-F098-4023-A985-B3DD7699B0F9}"/>
      </w:docPartPr>
      <w:docPartBody>
        <w:p w:rsidR="004266EB" w:rsidRDefault="00CF46C2" w:rsidP="00CF46C2">
          <w:pPr>
            <w:pStyle w:val="C1C3157B74564CC5841D1F8BE96F5F7D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A789C1E535D1449281D8F58F1BD7E1C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227D196-F447-46AF-91FD-0734C1FA4452}"/>
      </w:docPartPr>
      <w:docPartBody>
        <w:p w:rsidR="004266EB" w:rsidRDefault="00CF46C2" w:rsidP="00CF46C2">
          <w:pPr>
            <w:pStyle w:val="A789C1E535D1449281D8F58F1BD7E1CA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143EA2E259946529AFBE24784EDCFF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888FE51-07CD-4EE8-A9B6-BEA1E0A56FC6}"/>
      </w:docPartPr>
      <w:docPartBody>
        <w:p w:rsidR="004266EB" w:rsidRDefault="00CF46C2" w:rsidP="00CF46C2">
          <w:pPr>
            <w:pStyle w:val="3143EA2E259946529AFBE24784EDCFF3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D55A157A6BBA439B825B0233ACB8FAD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4B65115-ACC3-45FC-BFB3-81D0405390CB}"/>
      </w:docPartPr>
      <w:docPartBody>
        <w:p w:rsidR="004266EB" w:rsidRDefault="00CF46C2" w:rsidP="00CF46C2">
          <w:pPr>
            <w:pStyle w:val="D55A157A6BBA439B825B0233ACB8FAD1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B0C28B14E01C4C2D825890E714407C4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7E2918E-5C22-4543-A625-619658B97740}"/>
      </w:docPartPr>
      <w:docPartBody>
        <w:p w:rsidR="004266EB" w:rsidRDefault="00CF46C2" w:rsidP="00CF46C2">
          <w:pPr>
            <w:pStyle w:val="B0C28B14E01C4C2D825890E714407C4B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ADAB45C7B7234D99AE930AA44EAFF7C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AA32BFD-F695-498A-8982-3E03684FAAD8}"/>
      </w:docPartPr>
      <w:docPartBody>
        <w:p w:rsidR="004266EB" w:rsidRDefault="00CF46C2" w:rsidP="00CF46C2">
          <w:pPr>
            <w:pStyle w:val="ADAB45C7B7234D99AE930AA44EAFF7C9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1D5CC5D4FBFC43F3A9FF9748721B07F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8F599BC-836C-4DC7-B2FA-E7C0F3121C64}"/>
      </w:docPartPr>
      <w:docPartBody>
        <w:p w:rsidR="004266EB" w:rsidRDefault="00CF46C2" w:rsidP="00CF46C2">
          <w:pPr>
            <w:pStyle w:val="1D5CC5D4FBFC43F3A9FF9748721B07F2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A56BFCC1256F40BEA2C557A75297191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01CE565-2A8C-49BC-83E8-E64B98693B12}"/>
      </w:docPartPr>
      <w:docPartBody>
        <w:p w:rsidR="004266EB" w:rsidRDefault="00CF46C2" w:rsidP="00CF46C2">
          <w:pPr>
            <w:pStyle w:val="A56BFCC1256F40BEA2C557A75297191C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530C7B7E89574F86B111F3411D2D39B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A4EC837-7DDB-487C-AFC1-BEA2EE563638}"/>
      </w:docPartPr>
      <w:docPartBody>
        <w:p w:rsidR="00397774" w:rsidRDefault="004266EB" w:rsidP="004266EB">
          <w:pPr>
            <w:pStyle w:val="530C7B7E89574F86B111F3411D2D39B9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A2FD033096824A58BA386F486A998D9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093C1F8-94DE-4F26-8D29-217D4CBD8779}"/>
      </w:docPartPr>
      <w:docPartBody>
        <w:p w:rsidR="00397774" w:rsidRDefault="004266EB" w:rsidP="004266EB">
          <w:pPr>
            <w:pStyle w:val="A2FD033096824A58BA386F486A998D90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392BAFE0667F47168F41EC7DC35E5E0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2CD90D6-25CB-4B9A-85D1-FD56AB2942C2}"/>
      </w:docPartPr>
      <w:docPartBody>
        <w:p w:rsidR="00397774" w:rsidRDefault="004266EB" w:rsidP="004266EB">
          <w:pPr>
            <w:pStyle w:val="392BAFE0667F47168F41EC7DC35E5E00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E8BEEC1E90FD435EB5DD389036285AE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353D9AF-BFD9-4D51-B729-2E55EB64EBC0}"/>
      </w:docPartPr>
      <w:docPartBody>
        <w:p w:rsidR="00397774" w:rsidRDefault="004266EB" w:rsidP="004266EB">
          <w:pPr>
            <w:pStyle w:val="E8BEEC1E90FD435EB5DD389036285AEF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2B65B4EF42D54A7BACAE2D7BCC402EB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F7C10B8-FD83-4C4F-BE61-0E2785A6AFF5}"/>
      </w:docPartPr>
      <w:docPartBody>
        <w:p w:rsidR="00397774" w:rsidRDefault="004266EB" w:rsidP="004266EB">
          <w:pPr>
            <w:pStyle w:val="2B65B4EF42D54A7BACAE2D7BCC402EB3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5B13DCD1879F4726954A873773D9EE9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847A96D-C252-4F58-B6A3-33A71ED52B1C}"/>
      </w:docPartPr>
      <w:docPartBody>
        <w:p w:rsidR="00397774" w:rsidRDefault="004266EB" w:rsidP="004266EB">
          <w:pPr>
            <w:pStyle w:val="5B13DCD1879F4726954A873773D9EE9F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E56F13711D9B44FB8A95F54D8E5EDDD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6E0919F-8932-405C-9D3B-88088588130A}"/>
      </w:docPartPr>
      <w:docPartBody>
        <w:p w:rsidR="00397774" w:rsidRDefault="004266EB" w:rsidP="004266EB">
          <w:pPr>
            <w:pStyle w:val="E56F13711D9B44FB8A95F54D8E5EDDD4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3FDB68A8C7D648A28138502B2D31A8F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75D627D-9EFD-4D36-8520-43D4681E8E95}"/>
      </w:docPartPr>
      <w:docPartBody>
        <w:p w:rsidR="00397774" w:rsidRDefault="004266EB" w:rsidP="004266EB">
          <w:pPr>
            <w:pStyle w:val="3FDB68A8C7D648A28138502B2D31A8FC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A864D673404C43419416038623198A0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E14792B-E069-4D1B-ADE4-DAA6111B435C}"/>
      </w:docPartPr>
      <w:docPartBody>
        <w:p w:rsidR="00397774" w:rsidRDefault="004266EB" w:rsidP="004266EB">
          <w:pPr>
            <w:pStyle w:val="A864D673404C43419416038623198A0F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7ACE9EC1FB3F483CB4F28C6BDF115AE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92E2E42-4B5F-468B-9128-B8E3613114EA}"/>
      </w:docPartPr>
      <w:docPartBody>
        <w:p w:rsidR="00397774" w:rsidRDefault="004266EB" w:rsidP="004266EB">
          <w:pPr>
            <w:pStyle w:val="7ACE9EC1FB3F483CB4F28C6BDF115AE4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E23A00A5EB1944C6AC3ABF95D65A7C0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814B7F6-4341-4D44-9F82-859F2F6479C6}"/>
      </w:docPartPr>
      <w:docPartBody>
        <w:p w:rsidR="00397774" w:rsidRDefault="004266EB" w:rsidP="004266EB">
          <w:pPr>
            <w:pStyle w:val="E23A00A5EB1944C6AC3ABF95D65A7C04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4AD4BF482F014F5786DFFD53666423C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8043F6D-896D-4BDE-BA0F-8F3AABAB1739}"/>
      </w:docPartPr>
      <w:docPartBody>
        <w:p w:rsidR="00397774" w:rsidRDefault="004266EB" w:rsidP="004266EB">
          <w:pPr>
            <w:pStyle w:val="4AD4BF482F014F5786DFFD53666423C4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5ACE80BED5104B57BECA706B03BEFC2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3A4EA13-4B5B-4246-9A22-EC18C63FD3F6}"/>
      </w:docPartPr>
      <w:docPartBody>
        <w:p w:rsidR="00C57360" w:rsidRDefault="00D32FB5" w:rsidP="00D32FB5">
          <w:pPr>
            <w:pStyle w:val="5ACE80BED5104B57BECA706B03BEFC26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E1E97C157B924C03AF5AE47854FC32B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47E28FF-C329-4065-A278-C0C6B5323EB6}"/>
      </w:docPartPr>
      <w:docPartBody>
        <w:p w:rsidR="00C57360" w:rsidRDefault="00D32FB5" w:rsidP="00D32FB5">
          <w:pPr>
            <w:pStyle w:val="E1E97C157B924C03AF5AE47854FC32B1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13431CE1FEE94B30BF42597CCE9D19B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8BC0457-238B-4E64-B97A-F49348B770DB}"/>
      </w:docPartPr>
      <w:docPartBody>
        <w:p w:rsidR="00C57360" w:rsidRDefault="00D32FB5" w:rsidP="00D32FB5">
          <w:pPr>
            <w:pStyle w:val="13431CE1FEE94B30BF42597CCE9D19B9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4400D"/>
    <w:rsid w:val="0004400D"/>
    <w:rsid w:val="000A521B"/>
    <w:rsid w:val="000C7721"/>
    <w:rsid w:val="0020778E"/>
    <w:rsid w:val="003971B5"/>
    <w:rsid w:val="00397774"/>
    <w:rsid w:val="004266EB"/>
    <w:rsid w:val="00515F3D"/>
    <w:rsid w:val="005F05B8"/>
    <w:rsid w:val="00730BE0"/>
    <w:rsid w:val="0078383E"/>
    <w:rsid w:val="007C2E14"/>
    <w:rsid w:val="00934412"/>
    <w:rsid w:val="00990291"/>
    <w:rsid w:val="00995387"/>
    <w:rsid w:val="009E24E9"/>
    <w:rsid w:val="00AD3B81"/>
    <w:rsid w:val="00C4127F"/>
    <w:rsid w:val="00C57360"/>
    <w:rsid w:val="00C73A0C"/>
    <w:rsid w:val="00CF46C2"/>
    <w:rsid w:val="00D32FB5"/>
    <w:rsid w:val="00D82544"/>
    <w:rsid w:val="00F10A82"/>
    <w:rsid w:val="00F43EC7"/>
    <w:rsid w:val="00FD5C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C57360"/>
    <w:rPr>
      <w:color w:val="808080"/>
    </w:rPr>
  </w:style>
  <w:style w:type="paragraph" w:customStyle="1" w:styleId="8A6A258F3C1846F7A5541B4648211799">
    <w:name w:val="8A6A258F3C1846F7A5541B4648211799"/>
    <w:rsid w:val="0004400D"/>
  </w:style>
  <w:style w:type="paragraph" w:customStyle="1" w:styleId="F890B2CF7E4040B49B9414320BA9D8D5">
    <w:name w:val="F890B2CF7E4040B49B9414320BA9D8D5"/>
    <w:rsid w:val="0004400D"/>
  </w:style>
  <w:style w:type="paragraph" w:customStyle="1" w:styleId="7A7010F20FE84723995ABB2D6F9F0FC1">
    <w:name w:val="7A7010F20FE84723995ABB2D6F9F0FC1"/>
    <w:rsid w:val="00FD5CA8"/>
  </w:style>
  <w:style w:type="paragraph" w:customStyle="1" w:styleId="4238D3FF3143411A9E46F73A277C75EA">
    <w:name w:val="4238D3FF3143411A9E46F73A277C75EA"/>
    <w:rsid w:val="0004400D"/>
  </w:style>
  <w:style w:type="paragraph" w:customStyle="1" w:styleId="1D2F974909284606AD2869582D568FE9">
    <w:name w:val="1D2F974909284606AD2869582D568FE9"/>
    <w:rsid w:val="0004400D"/>
  </w:style>
  <w:style w:type="paragraph" w:customStyle="1" w:styleId="3ACC52265F6D4264B4AD5843BD557621">
    <w:name w:val="3ACC52265F6D4264B4AD5843BD557621"/>
    <w:rsid w:val="0004400D"/>
  </w:style>
  <w:style w:type="paragraph" w:customStyle="1" w:styleId="B49B644209964A5CA442A10397100E71">
    <w:name w:val="B49B644209964A5CA442A10397100E71"/>
    <w:rsid w:val="0004400D"/>
  </w:style>
  <w:style w:type="paragraph" w:customStyle="1" w:styleId="31B1CE811C2A4940B2587262F247FC6B">
    <w:name w:val="31B1CE811C2A4940B2587262F247FC6B"/>
    <w:rsid w:val="00FD5CA8"/>
  </w:style>
  <w:style w:type="paragraph" w:customStyle="1" w:styleId="D267A92979984EAD8769B74A1E31BB4F">
    <w:name w:val="D267A92979984EAD8769B74A1E31BB4F"/>
    <w:rsid w:val="00F10A82"/>
  </w:style>
  <w:style w:type="paragraph" w:customStyle="1" w:styleId="97DBEFEFED154DA58E43FE4F892B1B87">
    <w:name w:val="97DBEFEFED154DA58E43FE4F892B1B87"/>
    <w:rsid w:val="00F10A82"/>
  </w:style>
  <w:style w:type="paragraph" w:customStyle="1" w:styleId="36E8F86C3AFF452B9DE19F6F2A01D258">
    <w:name w:val="36E8F86C3AFF452B9DE19F6F2A01D258"/>
    <w:rsid w:val="00F10A82"/>
  </w:style>
  <w:style w:type="paragraph" w:customStyle="1" w:styleId="0A70389796E34212986848792410B866">
    <w:name w:val="0A70389796E34212986848792410B866"/>
    <w:rsid w:val="00F10A82"/>
  </w:style>
  <w:style w:type="paragraph" w:customStyle="1" w:styleId="CF67939C68B6433094920359BB2ED8A6">
    <w:name w:val="CF67939C68B6433094920359BB2ED8A6"/>
    <w:rsid w:val="00F10A82"/>
  </w:style>
  <w:style w:type="paragraph" w:customStyle="1" w:styleId="2D4F9AA7F2A140569BD4753DA25ED1DB">
    <w:name w:val="2D4F9AA7F2A140569BD4753DA25ED1DB"/>
    <w:rsid w:val="00F10A82"/>
  </w:style>
  <w:style w:type="paragraph" w:customStyle="1" w:styleId="DAB1335386EF4D8086FB142C50216A27">
    <w:name w:val="DAB1335386EF4D8086FB142C50216A27"/>
    <w:rsid w:val="00CF46C2"/>
  </w:style>
  <w:style w:type="paragraph" w:customStyle="1" w:styleId="A4A3A4EC39904D6BA0E5ED702B1320AD">
    <w:name w:val="A4A3A4EC39904D6BA0E5ED702B1320AD"/>
    <w:rsid w:val="00CF46C2"/>
  </w:style>
  <w:style w:type="paragraph" w:customStyle="1" w:styleId="52A9981A23D64B5BAA5A6B6A945A529B">
    <w:name w:val="52A9981A23D64B5BAA5A6B6A945A529B"/>
    <w:rsid w:val="00CF46C2"/>
  </w:style>
  <w:style w:type="paragraph" w:customStyle="1" w:styleId="4C60001F7FB649EF857FC5EE6A000214">
    <w:name w:val="4C60001F7FB649EF857FC5EE6A000214"/>
    <w:rsid w:val="00CF46C2"/>
  </w:style>
  <w:style w:type="paragraph" w:customStyle="1" w:styleId="0B11810B6E1F460A88C69E3E4F2295B3">
    <w:name w:val="0B11810B6E1F460A88C69E3E4F2295B3"/>
    <w:rsid w:val="00CF46C2"/>
  </w:style>
  <w:style w:type="paragraph" w:customStyle="1" w:styleId="71085985F8C141D79B1CF48CD9AC6E9A">
    <w:name w:val="71085985F8C141D79B1CF48CD9AC6E9A"/>
    <w:rsid w:val="00CF46C2"/>
  </w:style>
  <w:style w:type="paragraph" w:customStyle="1" w:styleId="FAAA69293AA84877B872C7C8B2979173">
    <w:name w:val="FAAA69293AA84877B872C7C8B2979173"/>
    <w:rsid w:val="00CF46C2"/>
  </w:style>
  <w:style w:type="paragraph" w:customStyle="1" w:styleId="C43C3117042C427FB3B35272DE5F3EA7">
    <w:name w:val="C43C3117042C427FB3B35272DE5F3EA7"/>
    <w:rsid w:val="00CF46C2"/>
  </w:style>
  <w:style w:type="paragraph" w:customStyle="1" w:styleId="D8BAC95C5E2D4E69BA369F608512117A">
    <w:name w:val="D8BAC95C5E2D4E69BA369F608512117A"/>
    <w:rsid w:val="00CF46C2"/>
  </w:style>
  <w:style w:type="paragraph" w:customStyle="1" w:styleId="DA55182A66564643A408402CCF63A970">
    <w:name w:val="DA55182A66564643A408402CCF63A970"/>
    <w:rsid w:val="00CF46C2"/>
  </w:style>
  <w:style w:type="paragraph" w:customStyle="1" w:styleId="52AF822D37E94411A8C1321F41368F81">
    <w:name w:val="52AF822D37E94411A8C1321F41368F81"/>
    <w:rsid w:val="00CF46C2"/>
  </w:style>
  <w:style w:type="paragraph" w:customStyle="1" w:styleId="5A8E1448E88E4AD7A8E1852A8793B247">
    <w:name w:val="5A8E1448E88E4AD7A8E1852A8793B247"/>
    <w:rsid w:val="00CF46C2"/>
  </w:style>
  <w:style w:type="paragraph" w:customStyle="1" w:styleId="D735E5CCCE4142B0A32AA5FF2C92CF7D">
    <w:name w:val="D735E5CCCE4142B0A32AA5FF2C92CF7D"/>
    <w:rsid w:val="00CF46C2"/>
  </w:style>
  <w:style w:type="paragraph" w:customStyle="1" w:styleId="81B46A0D563B418FB4770BC2E6887D52">
    <w:name w:val="81B46A0D563B418FB4770BC2E6887D52"/>
    <w:rsid w:val="00CF46C2"/>
  </w:style>
  <w:style w:type="paragraph" w:customStyle="1" w:styleId="0517A1DD22F04880A23006FC2A75A548">
    <w:name w:val="0517A1DD22F04880A23006FC2A75A548"/>
    <w:rsid w:val="00CF46C2"/>
  </w:style>
  <w:style w:type="paragraph" w:customStyle="1" w:styleId="9BA626CCFF79425F9CC577A1C8A16857">
    <w:name w:val="9BA626CCFF79425F9CC577A1C8A16857"/>
    <w:rsid w:val="00CF46C2"/>
  </w:style>
  <w:style w:type="paragraph" w:customStyle="1" w:styleId="BC23EDC6510C408FBEB7C7382E957E2F">
    <w:name w:val="BC23EDC6510C408FBEB7C7382E957E2F"/>
    <w:rsid w:val="00CF46C2"/>
  </w:style>
  <w:style w:type="paragraph" w:customStyle="1" w:styleId="22E3D0ECDB4E4ACBBC6EA532F5BAB8BE">
    <w:name w:val="22E3D0ECDB4E4ACBBC6EA532F5BAB8BE"/>
    <w:rsid w:val="00CF46C2"/>
  </w:style>
  <w:style w:type="paragraph" w:customStyle="1" w:styleId="8CB8ADF845FA462B95B64578D798E857">
    <w:name w:val="8CB8ADF845FA462B95B64578D798E857"/>
    <w:rsid w:val="00CF46C2"/>
  </w:style>
  <w:style w:type="paragraph" w:customStyle="1" w:styleId="830628D9CB634C5A9AC8DCD02C99E690">
    <w:name w:val="830628D9CB634C5A9AC8DCD02C99E690"/>
    <w:rsid w:val="00CF46C2"/>
  </w:style>
  <w:style w:type="paragraph" w:customStyle="1" w:styleId="B18E4AFAE4E1415391045F6796F859D1">
    <w:name w:val="B18E4AFAE4E1415391045F6796F859D1"/>
    <w:rsid w:val="00CF46C2"/>
  </w:style>
  <w:style w:type="paragraph" w:customStyle="1" w:styleId="59F0960BD1B94B2F9D2BC7A4ABFE5CF6">
    <w:name w:val="59F0960BD1B94B2F9D2BC7A4ABFE5CF6"/>
    <w:rsid w:val="00CF46C2"/>
  </w:style>
  <w:style w:type="paragraph" w:customStyle="1" w:styleId="0908B7C470B6404EA5C2228D2451C022">
    <w:name w:val="0908B7C470B6404EA5C2228D2451C022"/>
    <w:rsid w:val="00CF46C2"/>
  </w:style>
  <w:style w:type="paragraph" w:customStyle="1" w:styleId="3FB26F7C57C5470BBB432971214F41EE">
    <w:name w:val="3FB26F7C57C5470BBB432971214F41EE"/>
    <w:rsid w:val="00CF46C2"/>
  </w:style>
  <w:style w:type="paragraph" w:customStyle="1" w:styleId="A7DEE45ECC30441FAC9E25BDC98789A1">
    <w:name w:val="A7DEE45ECC30441FAC9E25BDC98789A1"/>
    <w:rsid w:val="00CF46C2"/>
  </w:style>
  <w:style w:type="paragraph" w:customStyle="1" w:styleId="6870F492525E41419A4A6DC8765D93A8">
    <w:name w:val="6870F492525E41419A4A6DC8765D93A8"/>
    <w:rsid w:val="00CF46C2"/>
  </w:style>
  <w:style w:type="paragraph" w:customStyle="1" w:styleId="2284E147D13F4343AC439C0B79E6104A">
    <w:name w:val="2284E147D13F4343AC439C0B79E6104A"/>
    <w:rsid w:val="00CF46C2"/>
  </w:style>
  <w:style w:type="paragraph" w:customStyle="1" w:styleId="3CA4CF257E38419A9DF387D183B870F1">
    <w:name w:val="3CA4CF257E38419A9DF387D183B870F1"/>
    <w:rsid w:val="00CF46C2"/>
  </w:style>
  <w:style w:type="paragraph" w:customStyle="1" w:styleId="DF6C7C0FEAC645139C65DA8532E55F83">
    <w:name w:val="DF6C7C0FEAC645139C65DA8532E55F83"/>
    <w:rsid w:val="00CF46C2"/>
  </w:style>
  <w:style w:type="paragraph" w:customStyle="1" w:styleId="11317E6984D94C21A154CA900DD3A131">
    <w:name w:val="11317E6984D94C21A154CA900DD3A131"/>
    <w:rsid w:val="00CF46C2"/>
  </w:style>
  <w:style w:type="paragraph" w:customStyle="1" w:styleId="B200ABB81A254736B246C7F5A44254BE">
    <w:name w:val="B200ABB81A254736B246C7F5A44254BE"/>
    <w:rsid w:val="00CF46C2"/>
  </w:style>
  <w:style w:type="paragraph" w:customStyle="1" w:styleId="357D831C80354390BB884B0705E1A71C">
    <w:name w:val="357D831C80354390BB884B0705E1A71C"/>
    <w:rsid w:val="00CF46C2"/>
  </w:style>
  <w:style w:type="paragraph" w:customStyle="1" w:styleId="82800BE9218D4E61A5105C1E20382115">
    <w:name w:val="82800BE9218D4E61A5105C1E20382115"/>
    <w:rsid w:val="00CF46C2"/>
  </w:style>
  <w:style w:type="paragraph" w:customStyle="1" w:styleId="539CAEF3DDB543668CAC47CB09E82737">
    <w:name w:val="539CAEF3DDB543668CAC47CB09E82737"/>
    <w:rsid w:val="00CF46C2"/>
  </w:style>
  <w:style w:type="paragraph" w:customStyle="1" w:styleId="BDA0474F5E8249B68AE76F42035EB7FB">
    <w:name w:val="BDA0474F5E8249B68AE76F42035EB7FB"/>
    <w:rsid w:val="00CF46C2"/>
  </w:style>
  <w:style w:type="paragraph" w:customStyle="1" w:styleId="55C0067B59264CD2BD1DAADFEC6810A7">
    <w:name w:val="55C0067B59264CD2BD1DAADFEC6810A7"/>
    <w:rsid w:val="00CF46C2"/>
  </w:style>
  <w:style w:type="paragraph" w:customStyle="1" w:styleId="EB432E0D163347AEB8009CBC24F54029">
    <w:name w:val="EB432E0D163347AEB8009CBC24F54029"/>
    <w:rsid w:val="00CF46C2"/>
  </w:style>
  <w:style w:type="paragraph" w:customStyle="1" w:styleId="4D4ED1D8D2754F84A61A6FFC9C2125E3">
    <w:name w:val="4D4ED1D8D2754F84A61A6FFC9C2125E3"/>
    <w:rsid w:val="00CF46C2"/>
  </w:style>
  <w:style w:type="paragraph" w:customStyle="1" w:styleId="CBDC8F3BA62C4D26AF0E755CA0DFF083">
    <w:name w:val="CBDC8F3BA62C4D26AF0E755CA0DFF083"/>
    <w:rsid w:val="00CF46C2"/>
  </w:style>
  <w:style w:type="paragraph" w:customStyle="1" w:styleId="2A4EBB6AC28345989F8599FA0656D2B7">
    <w:name w:val="2A4EBB6AC28345989F8599FA0656D2B7"/>
    <w:rsid w:val="00CF46C2"/>
  </w:style>
  <w:style w:type="paragraph" w:customStyle="1" w:styleId="33040A4D205B45BFB6A0A33A1A4A5008">
    <w:name w:val="33040A4D205B45BFB6A0A33A1A4A5008"/>
    <w:rsid w:val="00CF46C2"/>
  </w:style>
  <w:style w:type="paragraph" w:customStyle="1" w:styleId="5A3A900CD3AB4B3CB8E3432E9ABFCA24">
    <w:name w:val="5A3A900CD3AB4B3CB8E3432E9ABFCA24"/>
    <w:rsid w:val="00CF46C2"/>
  </w:style>
  <w:style w:type="paragraph" w:customStyle="1" w:styleId="8B3BB82A6D7E41D483373C3A6014E20A">
    <w:name w:val="8B3BB82A6D7E41D483373C3A6014E20A"/>
    <w:rsid w:val="00CF46C2"/>
  </w:style>
  <w:style w:type="paragraph" w:customStyle="1" w:styleId="57DBF9C985B1416092204E02170EBB63">
    <w:name w:val="57DBF9C985B1416092204E02170EBB63"/>
    <w:rsid w:val="00CF46C2"/>
  </w:style>
  <w:style w:type="paragraph" w:customStyle="1" w:styleId="1F7595C25F3B4C8082C29A2E02235F92">
    <w:name w:val="1F7595C25F3B4C8082C29A2E02235F92"/>
    <w:rsid w:val="00CF46C2"/>
  </w:style>
  <w:style w:type="paragraph" w:customStyle="1" w:styleId="9A25BFBF9DB6483384AE92A5E93CACF5">
    <w:name w:val="9A25BFBF9DB6483384AE92A5E93CACF5"/>
    <w:rsid w:val="00CF46C2"/>
  </w:style>
  <w:style w:type="paragraph" w:customStyle="1" w:styleId="D72B153B30E5406AA9965C57446208C1">
    <w:name w:val="D72B153B30E5406AA9965C57446208C1"/>
    <w:rsid w:val="00CF46C2"/>
  </w:style>
  <w:style w:type="paragraph" w:customStyle="1" w:styleId="0205650EC88B45FD98DC4BC00472F274">
    <w:name w:val="0205650EC88B45FD98DC4BC00472F274"/>
    <w:rsid w:val="00CF46C2"/>
  </w:style>
  <w:style w:type="paragraph" w:customStyle="1" w:styleId="67BF3ABEE0064F2DB37FC761A0C59E02">
    <w:name w:val="67BF3ABEE0064F2DB37FC761A0C59E02"/>
    <w:rsid w:val="00CF46C2"/>
  </w:style>
  <w:style w:type="paragraph" w:customStyle="1" w:styleId="75CF9FD8B66B400884D0223A7A6B2BA9">
    <w:name w:val="75CF9FD8B66B400884D0223A7A6B2BA9"/>
    <w:rsid w:val="00CF46C2"/>
  </w:style>
  <w:style w:type="paragraph" w:customStyle="1" w:styleId="5FDE81433A7B4A71870ADF15BEA49433">
    <w:name w:val="5FDE81433A7B4A71870ADF15BEA49433"/>
    <w:rsid w:val="00CF46C2"/>
  </w:style>
  <w:style w:type="paragraph" w:customStyle="1" w:styleId="098A27BE9CFC4CCCAA302FC497565088">
    <w:name w:val="098A27BE9CFC4CCCAA302FC497565088"/>
    <w:rsid w:val="00CF46C2"/>
  </w:style>
  <w:style w:type="paragraph" w:customStyle="1" w:styleId="EBE6AB8BD9564AF98D7B005808C19372">
    <w:name w:val="EBE6AB8BD9564AF98D7B005808C19372"/>
    <w:rsid w:val="00CF46C2"/>
  </w:style>
  <w:style w:type="paragraph" w:customStyle="1" w:styleId="A642BC6BC43343BC91416C0CD0FA12C8">
    <w:name w:val="A642BC6BC43343BC91416C0CD0FA12C8"/>
    <w:rsid w:val="00CF46C2"/>
  </w:style>
  <w:style w:type="paragraph" w:customStyle="1" w:styleId="2C171D14BF63483981E3D4BD4F4FD0A5">
    <w:name w:val="2C171D14BF63483981E3D4BD4F4FD0A5"/>
    <w:rsid w:val="00CF46C2"/>
  </w:style>
  <w:style w:type="paragraph" w:customStyle="1" w:styleId="8B44E128619543DAABF6F032F36DF0ED">
    <w:name w:val="8B44E128619543DAABF6F032F36DF0ED"/>
    <w:rsid w:val="00CF46C2"/>
  </w:style>
  <w:style w:type="paragraph" w:customStyle="1" w:styleId="EED6A7A37C3E4B1C93A9BC7741D27E16">
    <w:name w:val="EED6A7A37C3E4B1C93A9BC7741D27E16"/>
    <w:rsid w:val="00CF46C2"/>
  </w:style>
  <w:style w:type="paragraph" w:customStyle="1" w:styleId="64C4CD1FB58B4855AB536013C89BF141">
    <w:name w:val="64C4CD1FB58B4855AB536013C89BF141"/>
    <w:rsid w:val="00CF46C2"/>
  </w:style>
  <w:style w:type="paragraph" w:customStyle="1" w:styleId="63ABF2DAAA0D4E01938DF25C4A4F6C12">
    <w:name w:val="63ABF2DAAA0D4E01938DF25C4A4F6C12"/>
    <w:rsid w:val="00CF46C2"/>
  </w:style>
  <w:style w:type="paragraph" w:customStyle="1" w:styleId="1546390E6F54432DA890BE0D6E3A2022">
    <w:name w:val="1546390E6F54432DA890BE0D6E3A2022"/>
    <w:rsid w:val="00CF46C2"/>
  </w:style>
  <w:style w:type="paragraph" w:customStyle="1" w:styleId="EBA51F5BBDEA4FFDB35721F1535ECA7F">
    <w:name w:val="EBA51F5BBDEA4FFDB35721F1535ECA7F"/>
    <w:rsid w:val="00CF46C2"/>
  </w:style>
  <w:style w:type="paragraph" w:customStyle="1" w:styleId="E2AB577854DE47C883878FEA7926FCCB">
    <w:name w:val="E2AB577854DE47C883878FEA7926FCCB"/>
    <w:rsid w:val="00CF46C2"/>
  </w:style>
  <w:style w:type="paragraph" w:customStyle="1" w:styleId="3AA0729D3AC5490E8AD20399B22A1C43">
    <w:name w:val="3AA0729D3AC5490E8AD20399B22A1C43"/>
    <w:rsid w:val="00CF46C2"/>
  </w:style>
  <w:style w:type="paragraph" w:customStyle="1" w:styleId="F5ECFC826CD546A7A00E25ECFCF952DD">
    <w:name w:val="F5ECFC826CD546A7A00E25ECFCF952DD"/>
    <w:rsid w:val="00CF46C2"/>
  </w:style>
  <w:style w:type="paragraph" w:customStyle="1" w:styleId="3F65DCEF8E3B4586A9180B3D08D67597">
    <w:name w:val="3F65DCEF8E3B4586A9180B3D08D67597"/>
    <w:rsid w:val="00CF46C2"/>
  </w:style>
  <w:style w:type="paragraph" w:customStyle="1" w:styleId="61EC57433B8245C6B6D8472E8495ED6A">
    <w:name w:val="61EC57433B8245C6B6D8472E8495ED6A"/>
    <w:rsid w:val="00CF46C2"/>
  </w:style>
  <w:style w:type="paragraph" w:customStyle="1" w:styleId="8D01022E0605424A9115E5B3D83D484C">
    <w:name w:val="8D01022E0605424A9115E5B3D83D484C"/>
    <w:rsid w:val="00CF46C2"/>
  </w:style>
  <w:style w:type="paragraph" w:customStyle="1" w:styleId="9E0E0E098C32485CA9B4ED3E4A1FCBC6">
    <w:name w:val="9E0E0E098C32485CA9B4ED3E4A1FCBC6"/>
    <w:rsid w:val="00CF46C2"/>
  </w:style>
  <w:style w:type="paragraph" w:customStyle="1" w:styleId="7608C034A7E34CD2A2EAF5A0C0A53875">
    <w:name w:val="7608C034A7E34CD2A2EAF5A0C0A53875"/>
    <w:rsid w:val="00CF46C2"/>
  </w:style>
  <w:style w:type="paragraph" w:customStyle="1" w:styleId="E696926F76A04729AE6E20EAAB719832">
    <w:name w:val="E696926F76A04729AE6E20EAAB719832"/>
    <w:rsid w:val="00CF46C2"/>
  </w:style>
  <w:style w:type="paragraph" w:customStyle="1" w:styleId="16DF3D48DECD4575A67048DE2C206D55">
    <w:name w:val="16DF3D48DECD4575A67048DE2C206D55"/>
    <w:rsid w:val="00CF46C2"/>
  </w:style>
  <w:style w:type="paragraph" w:customStyle="1" w:styleId="4A3ABAB27D034F8CA52063E4A7BDC9AD">
    <w:name w:val="4A3ABAB27D034F8CA52063E4A7BDC9AD"/>
    <w:rsid w:val="00CF46C2"/>
  </w:style>
  <w:style w:type="paragraph" w:customStyle="1" w:styleId="E721553B673D40C2BC015D9A9FD020BB">
    <w:name w:val="E721553B673D40C2BC015D9A9FD020BB"/>
    <w:rsid w:val="00CF46C2"/>
  </w:style>
  <w:style w:type="paragraph" w:customStyle="1" w:styleId="651E51C9D5E44A3F994442C5F6A67A22">
    <w:name w:val="651E51C9D5E44A3F994442C5F6A67A22"/>
    <w:rsid w:val="00CF46C2"/>
  </w:style>
  <w:style w:type="paragraph" w:customStyle="1" w:styleId="BB461E1ABF2A42788EBFBE4B212C5994">
    <w:name w:val="BB461E1ABF2A42788EBFBE4B212C5994"/>
    <w:rsid w:val="00CF46C2"/>
  </w:style>
  <w:style w:type="paragraph" w:customStyle="1" w:styleId="15DE449B524C40D8A0397EF143BCB923">
    <w:name w:val="15DE449B524C40D8A0397EF143BCB923"/>
    <w:rsid w:val="00CF46C2"/>
  </w:style>
  <w:style w:type="paragraph" w:customStyle="1" w:styleId="AC5C34279481481383EF62D2356CA0F2">
    <w:name w:val="AC5C34279481481383EF62D2356CA0F2"/>
    <w:rsid w:val="00CF46C2"/>
  </w:style>
  <w:style w:type="paragraph" w:customStyle="1" w:styleId="DF2F53E73551407BA255C69640423096">
    <w:name w:val="DF2F53E73551407BA255C69640423096"/>
    <w:rsid w:val="00CF46C2"/>
  </w:style>
  <w:style w:type="paragraph" w:customStyle="1" w:styleId="A6BB0A0C10664936A96E264BCB96B6C1">
    <w:name w:val="A6BB0A0C10664936A96E264BCB96B6C1"/>
    <w:rsid w:val="00CF46C2"/>
  </w:style>
  <w:style w:type="paragraph" w:customStyle="1" w:styleId="93772A8547C444E1A9F7C78492B13E60">
    <w:name w:val="93772A8547C444E1A9F7C78492B13E60"/>
    <w:rsid w:val="00CF46C2"/>
  </w:style>
  <w:style w:type="paragraph" w:customStyle="1" w:styleId="ECB42EE4B8EF4E25ACDECB505C8E0D54">
    <w:name w:val="ECB42EE4B8EF4E25ACDECB505C8E0D54"/>
    <w:rsid w:val="00CF46C2"/>
  </w:style>
  <w:style w:type="paragraph" w:customStyle="1" w:styleId="5C79B00ACF3842B79E07153B2637A10B">
    <w:name w:val="5C79B00ACF3842B79E07153B2637A10B"/>
    <w:rsid w:val="00CF46C2"/>
  </w:style>
  <w:style w:type="paragraph" w:customStyle="1" w:styleId="A5F4DF6C606847FD99BB06C7C2BB93A5">
    <w:name w:val="A5F4DF6C606847FD99BB06C7C2BB93A5"/>
    <w:rsid w:val="00CF46C2"/>
  </w:style>
  <w:style w:type="paragraph" w:customStyle="1" w:styleId="C93F93DE0026481FBB0FC5642B43A7ED">
    <w:name w:val="C93F93DE0026481FBB0FC5642B43A7ED"/>
    <w:rsid w:val="00CF46C2"/>
  </w:style>
  <w:style w:type="paragraph" w:customStyle="1" w:styleId="E9E994E3014B463C8F89E6324255040B">
    <w:name w:val="E9E994E3014B463C8F89E6324255040B"/>
    <w:rsid w:val="00CF46C2"/>
  </w:style>
  <w:style w:type="paragraph" w:customStyle="1" w:styleId="5A7C1D19DB3F497EA8139B35C7F84EE3">
    <w:name w:val="5A7C1D19DB3F497EA8139B35C7F84EE3"/>
    <w:rsid w:val="00CF46C2"/>
  </w:style>
  <w:style w:type="paragraph" w:customStyle="1" w:styleId="222C4FE5282F49F39801B96E33355D1C">
    <w:name w:val="222C4FE5282F49F39801B96E33355D1C"/>
    <w:rsid w:val="00CF46C2"/>
  </w:style>
  <w:style w:type="paragraph" w:customStyle="1" w:styleId="589907060A724CEE8A7A46596D298E1B">
    <w:name w:val="589907060A724CEE8A7A46596D298E1B"/>
    <w:rsid w:val="00CF46C2"/>
  </w:style>
  <w:style w:type="paragraph" w:customStyle="1" w:styleId="C1C3157B74564CC5841D1F8BE96F5F7D">
    <w:name w:val="C1C3157B74564CC5841D1F8BE96F5F7D"/>
    <w:rsid w:val="00CF46C2"/>
  </w:style>
  <w:style w:type="paragraph" w:customStyle="1" w:styleId="A789C1E535D1449281D8F58F1BD7E1CA">
    <w:name w:val="A789C1E535D1449281D8F58F1BD7E1CA"/>
    <w:rsid w:val="00CF46C2"/>
  </w:style>
  <w:style w:type="paragraph" w:customStyle="1" w:styleId="3143EA2E259946529AFBE24784EDCFF3">
    <w:name w:val="3143EA2E259946529AFBE24784EDCFF3"/>
    <w:rsid w:val="00CF46C2"/>
  </w:style>
  <w:style w:type="paragraph" w:customStyle="1" w:styleId="D55A157A6BBA439B825B0233ACB8FAD1">
    <w:name w:val="D55A157A6BBA439B825B0233ACB8FAD1"/>
    <w:rsid w:val="00CF46C2"/>
  </w:style>
  <w:style w:type="paragraph" w:customStyle="1" w:styleId="B0C28B14E01C4C2D825890E714407C4B">
    <w:name w:val="B0C28B14E01C4C2D825890E714407C4B"/>
    <w:rsid w:val="00CF46C2"/>
  </w:style>
  <w:style w:type="paragraph" w:customStyle="1" w:styleId="ADAB45C7B7234D99AE930AA44EAFF7C9">
    <w:name w:val="ADAB45C7B7234D99AE930AA44EAFF7C9"/>
    <w:rsid w:val="00CF46C2"/>
  </w:style>
  <w:style w:type="paragraph" w:customStyle="1" w:styleId="1D5CC5D4FBFC43F3A9FF9748721B07F2">
    <w:name w:val="1D5CC5D4FBFC43F3A9FF9748721B07F2"/>
    <w:rsid w:val="00CF46C2"/>
  </w:style>
  <w:style w:type="paragraph" w:customStyle="1" w:styleId="A56BFCC1256F40BEA2C557A75297191C">
    <w:name w:val="A56BFCC1256F40BEA2C557A75297191C"/>
    <w:rsid w:val="00CF46C2"/>
  </w:style>
  <w:style w:type="paragraph" w:customStyle="1" w:styleId="530C7B7E89574F86B111F3411D2D39B9">
    <w:name w:val="530C7B7E89574F86B111F3411D2D39B9"/>
    <w:rsid w:val="004266EB"/>
  </w:style>
  <w:style w:type="paragraph" w:customStyle="1" w:styleId="A2FD033096824A58BA386F486A998D90">
    <w:name w:val="A2FD033096824A58BA386F486A998D90"/>
    <w:rsid w:val="004266EB"/>
  </w:style>
  <w:style w:type="paragraph" w:customStyle="1" w:styleId="392BAFE0667F47168F41EC7DC35E5E00">
    <w:name w:val="392BAFE0667F47168F41EC7DC35E5E00"/>
    <w:rsid w:val="004266EB"/>
  </w:style>
  <w:style w:type="paragraph" w:customStyle="1" w:styleId="E8BEEC1E90FD435EB5DD389036285AEF">
    <w:name w:val="E8BEEC1E90FD435EB5DD389036285AEF"/>
    <w:rsid w:val="004266EB"/>
  </w:style>
  <w:style w:type="paragraph" w:customStyle="1" w:styleId="2B65B4EF42D54A7BACAE2D7BCC402EB3">
    <w:name w:val="2B65B4EF42D54A7BACAE2D7BCC402EB3"/>
    <w:rsid w:val="004266EB"/>
  </w:style>
  <w:style w:type="paragraph" w:customStyle="1" w:styleId="5B13DCD1879F4726954A873773D9EE9F">
    <w:name w:val="5B13DCD1879F4726954A873773D9EE9F"/>
    <w:rsid w:val="004266EB"/>
  </w:style>
  <w:style w:type="paragraph" w:customStyle="1" w:styleId="E56F13711D9B44FB8A95F54D8E5EDDD4">
    <w:name w:val="E56F13711D9B44FB8A95F54D8E5EDDD4"/>
    <w:rsid w:val="004266EB"/>
  </w:style>
  <w:style w:type="paragraph" w:customStyle="1" w:styleId="3FDB68A8C7D648A28138502B2D31A8FC">
    <w:name w:val="3FDB68A8C7D648A28138502B2D31A8FC"/>
    <w:rsid w:val="004266EB"/>
  </w:style>
  <w:style w:type="paragraph" w:customStyle="1" w:styleId="A864D673404C43419416038623198A0F">
    <w:name w:val="A864D673404C43419416038623198A0F"/>
    <w:rsid w:val="004266EB"/>
  </w:style>
  <w:style w:type="paragraph" w:customStyle="1" w:styleId="7ACE9EC1FB3F483CB4F28C6BDF115AE4">
    <w:name w:val="7ACE9EC1FB3F483CB4F28C6BDF115AE4"/>
    <w:rsid w:val="004266EB"/>
  </w:style>
  <w:style w:type="paragraph" w:customStyle="1" w:styleId="E23A00A5EB1944C6AC3ABF95D65A7C04">
    <w:name w:val="E23A00A5EB1944C6AC3ABF95D65A7C04"/>
    <w:rsid w:val="004266EB"/>
  </w:style>
  <w:style w:type="paragraph" w:customStyle="1" w:styleId="4AD4BF482F014F5786DFFD53666423C4">
    <w:name w:val="4AD4BF482F014F5786DFFD53666423C4"/>
    <w:rsid w:val="004266EB"/>
  </w:style>
  <w:style w:type="paragraph" w:customStyle="1" w:styleId="5ACE80BED5104B57BECA706B03BEFC26">
    <w:name w:val="5ACE80BED5104B57BECA706B03BEFC26"/>
    <w:rsid w:val="00D32FB5"/>
  </w:style>
  <w:style w:type="paragraph" w:customStyle="1" w:styleId="E1E97C157B924C03AF5AE47854FC32B1">
    <w:name w:val="E1E97C157B924C03AF5AE47854FC32B1"/>
    <w:rsid w:val="00D32FB5"/>
  </w:style>
  <w:style w:type="paragraph" w:customStyle="1" w:styleId="13431CE1FEE94B30BF42597CCE9D19B9">
    <w:name w:val="13431CE1FEE94B30BF42597CCE9D19B9"/>
    <w:rsid w:val="00D32FB5"/>
  </w:style>
  <w:style w:type="paragraph" w:customStyle="1" w:styleId="922AD085E5284A4B872121296E9B4AE7">
    <w:name w:val="922AD085E5284A4B872121296E9B4AE7"/>
    <w:rsid w:val="00C57360"/>
  </w:style>
  <w:style w:type="paragraph" w:customStyle="1" w:styleId="550FE09228474B5583DF90A9D94B6614">
    <w:name w:val="550FE09228474B5583DF90A9D94B6614"/>
    <w:rsid w:val="00C57360"/>
  </w:style>
  <w:style w:type="paragraph" w:customStyle="1" w:styleId="D521191E98E64223B47B7F413B6F454E">
    <w:name w:val="D521191E98E64223B47B7F413B6F454E"/>
    <w:rsid w:val="00C5736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��< ? x m l   v e r s i o n = " 1 . 0 "   e n c o d i n g = " u t f - 1 6 " ? > < A r r a y O f D o c u m e n t L i n k   x m l n s : x s i = " h t t p : / / w w w . w 3 . o r g / 2 0 0 1 / X M L S c h e m a - i n s t a n c e "   x m l n s : x s d = " h t t p : / / w w w . w 3 . o r g / 2 0 0 1 / X M L S c h e m a " / > 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514F62D3DA283438A015BBC414143EC" ma:contentTypeVersion="1" ma:contentTypeDescription="Utwórz nowy dokument." ma:contentTypeScope="" ma:versionID="240222c93b430eebd36a1469489953cd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5655aa40fd62c26d3cd695d3e5ffb0d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Planowana data rozpoczęcia" ma:internalName="PublishingStartDate">
      <xsd:simpleType>
        <xsd:restriction base="dms:Unknown"/>
      </xsd:simpleType>
    </xsd:element>
    <xsd:element name="PublishingExpirationDate" ma:index="9" nillable="true" ma:displayName="Planowana data zakończenia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EA15F5-0637-47CA-BAC8-68906C6844F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0C33760-C06C-4BAC-B787-9D48C8435BC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C81BDD37-2D75-4457-9A6C-29D21CA9F42D}">
  <ds:schemaRefs>
    <ds:schemaRef ds:uri="http://www.w3.org/2001/XMLSchema"/>
  </ds:schemaRefs>
</ds:datastoreItem>
</file>

<file path=customXml/itemProps4.xml><?xml version="1.0" encoding="utf-8"?>
<ds:datastoreItem xmlns:ds="http://schemas.openxmlformats.org/officeDocument/2006/customXml" ds:itemID="{067105F6-E3EB-4920-B42A-26A135CB61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00A6252D-8B64-4D8F-9D83-9F029808EE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67</Words>
  <Characters>3402</Characters>
  <Application>Microsoft Office Word</Application>
  <DocSecurity>4</DocSecurity>
  <Lines>28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SGH</Company>
  <LinksUpToDate>false</LinksUpToDate>
  <CharactersWithSpaces>3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do umowy e-biznes</dc:title>
  <dc:subject/>
  <dc:creator>Bartosz GRUCZA</dc:creator>
  <cp:keywords/>
  <cp:lastModifiedBy>Agnieszka Farat</cp:lastModifiedBy>
  <cp:revision>2</cp:revision>
  <cp:lastPrinted>2022-04-20T08:54:00Z</cp:lastPrinted>
  <dcterms:created xsi:type="dcterms:W3CDTF">2022-07-14T13:54:00Z</dcterms:created>
  <dcterms:modified xsi:type="dcterms:W3CDTF">2022-07-14T1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14F62D3DA283438A015BBC414143EC</vt:lpwstr>
  </property>
  <property fmtid="{D5CDD505-2E9C-101B-9397-08002B2CF9AE}" pid="3" name="Order">
    <vt:r8>5570400</vt:r8>
  </property>
</Properties>
</file>